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1934C" w14:textId="77777777" w:rsidR="009204B6" w:rsidRPr="00CE3203" w:rsidRDefault="009204B6" w:rsidP="009204B6">
      <w:pPr>
        <w:ind w:leftChars="-177" w:left="-425"/>
        <w:rPr>
          <w:b/>
        </w:rPr>
      </w:pPr>
      <w:r w:rsidRPr="00CE3203">
        <w:rPr>
          <w:b/>
        </w:rPr>
        <w:t>F</w:t>
      </w:r>
      <w:r w:rsidR="008159FE" w:rsidRPr="00CE3203">
        <w:rPr>
          <w:b/>
        </w:rPr>
        <w:t>orm</w:t>
      </w:r>
      <w:r w:rsidRPr="00CE3203">
        <w:rPr>
          <w:b/>
        </w:rPr>
        <w:t xml:space="preserve"> </w:t>
      </w:r>
      <w:r w:rsidR="008159FE" w:rsidRPr="00CE3203">
        <w:rPr>
          <w:b/>
        </w:rPr>
        <w:t>1</w:t>
      </w:r>
    </w:p>
    <w:p w14:paraId="25AC9CE2" w14:textId="77777777" w:rsidR="001C20A9" w:rsidRDefault="00711DCE" w:rsidP="005E2901">
      <w:pPr>
        <w:jc w:val="center"/>
        <w:rPr>
          <w:rFonts w:ascii="Arial" w:hAnsi="Arial" w:cs="Arial"/>
          <w:b/>
          <w:sz w:val="22"/>
          <w:szCs w:val="22"/>
        </w:rPr>
      </w:pPr>
      <w:r w:rsidRPr="00CE3203">
        <w:rPr>
          <w:rFonts w:ascii="Arial" w:hAnsi="Arial" w:cs="Arial" w:hint="eastAsia"/>
          <w:b/>
          <w:sz w:val="22"/>
          <w:szCs w:val="22"/>
        </w:rPr>
        <w:t xml:space="preserve">長崎大学大学院　</w:t>
      </w:r>
      <w:r w:rsidR="005F1694" w:rsidRPr="00CE3203">
        <w:rPr>
          <w:rFonts w:ascii="Arial" w:hAnsi="Arial" w:cs="Arial" w:hint="eastAsia"/>
          <w:b/>
          <w:sz w:val="22"/>
          <w:szCs w:val="22"/>
        </w:rPr>
        <w:t>プラネタリーヘルス学環</w:t>
      </w:r>
    </w:p>
    <w:p w14:paraId="599EEF1E" w14:textId="3736B551" w:rsidR="000164CD" w:rsidRPr="00CE3203" w:rsidRDefault="000164CD" w:rsidP="005E2901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 w:hint="eastAsia"/>
          <w:b/>
          <w:sz w:val="22"/>
          <w:szCs w:val="22"/>
        </w:rPr>
        <w:t>グローバルリスク研究院</w:t>
      </w:r>
    </w:p>
    <w:p w14:paraId="6A0B4E82" w14:textId="7688DC85" w:rsidR="00711DCE" w:rsidRPr="00CE3203" w:rsidRDefault="00BE52D6" w:rsidP="005E2901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 w:hint="eastAsia"/>
          <w:b/>
          <w:sz w:val="22"/>
          <w:szCs w:val="22"/>
        </w:rPr>
        <w:t>グローバルリスクプログラム</w:t>
      </w:r>
      <w:r w:rsidR="000164CD">
        <w:rPr>
          <w:rFonts w:ascii="Arial" w:hAnsi="Arial" w:cs="Arial" w:hint="eastAsia"/>
          <w:b/>
          <w:sz w:val="22"/>
          <w:szCs w:val="22"/>
        </w:rPr>
        <w:t>（博士課程）</w:t>
      </w:r>
      <w:r w:rsidR="00711DCE" w:rsidRPr="00CE3203">
        <w:rPr>
          <w:rFonts w:ascii="Arial" w:hAnsi="Arial" w:cs="Arial" w:hint="eastAsia"/>
          <w:b/>
          <w:sz w:val="22"/>
          <w:szCs w:val="22"/>
        </w:rPr>
        <w:t xml:space="preserve">　入学願書</w:t>
      </w:r>
    </w:p>
    <w:p w14:paraId="4ECFCB36" w14:textId="77777777" w:rsidR="001C20A9" w:rsidRDefault="005F1694" w:rsidP="005E2901">
      <w:pPr>
        <w:jc w:val="center"/>
        <w:rPr>
          <w:b/>
          <w:sz w:val="22"/>
          <w:szCs w:val="22"/>
        </w:rPr>
      </w:pPr>
      <w:r w:rsidRPr="00CE3203">
        <w:rPr>
          <w:b/>
          <w:sz w:val="22"/>
          <w:szCs w:val="22"/>
        </w:rPr>
        <w:t>Interfaculty Initiative in Planetary Health</w:t>
      </w:r>
      <w:r w:rsidR="001C20A9" w:rsidRPr="00CE3203">
        <w:rPr>
          <w:b/>
          <w:sz w:val="22"/>
          <w:szCs w:val="22"/>
        </w:rPr>
        <w:t xml:space="preserve">, Nagasaki University </w:t>
      </w:r>
    </w:p>
    <w:p w14:paraId="4DF6754C" w14:textId="4902DC23" w:rsidR="000164CD" w:rsidRPr="00CE3203" w:rsidRDefault="000164CD" w:rsidP="005E2901">
      <w:pPr>
        <w:jc w:val="center"/>
        <w:rPr>
          <w:b/>
          <w:sz w:val="22"/>
          <w:szCs w:val="22"/>
        </w:rPr>
      </w:pPr>
      <w:r w:rsidRPr="000164CD">
        <w:rPr>
          <w:b/>
          <w:sz w:val="22"/>
          <w:szCs w:val="22"/>
        </w:rPr>
        <w:t>Interdisciplinary Graduate School of Global Risk</w:t>
      </w:r>
    </w:p>
    <w:p w14:paraId="14B3A55F" w14:textId="7B80BF8B" w:rsidR="002818D8" w:rsidRPr="00CE3203" w:rsidRDefault="00BE52D6" w:rsidP="005E2901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Global Risk Program</w:t>
      </w:r>
      <w:r w:rsidR="000164CD">
        <w:rPr>
          <w:rFonts w:hint="eastAsia"/>
          <w:b/>
          <w:sz w:val="22"/>
          <w:szCs w:val="22"/>
        </w:rPr>
        <w:t xml:space="preserve"> (Doctoral Course)</w:t>
      </w:r>
      <w:r w:rsidR="005E2901" w:rsidRPr="00CE3203">
        <w:rPr>
          <w:b/>
          <w:sz w:val="22"/>
          <w:szCs w:val="22"/>
        </w:rPr>
        <w:t xml:space="preserve"> </w:t>
      </w:r>
      <w:r w:rsidR="00E72801" w:rsidRPr="00CE3203">
        <w:rPr>
          <w:b/>
          <w:sz w:val="22"/>
          <w:szCs w:val="22"/>
        </w:rPr>
        <w:t>APPLICATION FORM</w:t>
      </w:r>
    </w:p>
    <w:p w14:paraId="4ADBDD51" w14:textId="77777777" w:rsidR="006D7E49" w:rsidRPr="00CE3203" w:rsidRDefault="006D7E49" w:rsidP="005E2901">
      <w:pPr>
        <w:jc w:val="center"/>
        <w:rPr>
          <w:b/>
          <w:sz w:val="22"/>
          <w:szCs w:val="22"/>
        </w:rPr>
      </w:pPr>
    </w:p>
    <w:p w14:paraId="6FC641EB" w14:textId="77777777" w:rsidR="006D7E49" w:rsidRPr="00CE3203" w:rsidRDefault="006D7E49" w:rsidP="006D7E49">
      <w:pPr>
        <w:jc w:val="right"/>
        <w:rPr>
          <w:sz w:val="20"/>
          <w:szCs w:val="22"/>
        </w:rPr>
      </w:pPr>
      <w:r w:rsidRPr="00CE3203">
        <w:rPr>
          <w:rFonts w:ascii="ＭＳ 明朝" w:hAnsi="ＭＳ 明朝" w:cs="ＭＳ 明朝" w:hint="eastAsia"/>
          <w:sz w:val="20"/>
          <w:szCs w:val="22"/>
        </w:rPr>
        <w:t>※</w:t>
      </w:r>
      <w:r w:rsidRPr="00CE3203">
        <w:rPr>
          <w:sz w:val="20"/>
          <w:szCs w:val="22"/>
        </w:rPr>
        <w:t>日本人は日本語で記入してください。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44"/>
        <w:gridCol w:w="503"/>
        <w:gridCol w:w="1342"/>
        <w:gridCol w:w="1122"/>
        <w:gridCol w:w="111"/>
        <w:gridCol w:w="752"/>
        <w:gridCol w:w="288"/>
        <w:gridCol w:w="835"/>
        <w:gridCol w:w="282"/>
        <w:gridCol w:w="726"/>
        <w:gridCol w:w="1842"/>
      </w:tblGrid>
      <w:tr w:rsidR="00AB4823" w:rsidRPr="00CE3203" w14:paraId="7DE79BED" w14:textId="77777777" w:rsidTr="00415F64">
        <w:trPr>
          <w:trHeight w:val="595"/>
        </w:trPr>
        <w:tc>
          <w:tcPr>
            <w:tcW w:w="5022" w:type="dxa"/>
            <w:gridSpan w:val="5"/>
            <w:tcBorders>
              <w:top w:val="nil"/>
              <w:left w:val="nil"/>
            </w:tcBorders>
          </w:tcPr>
          <w:p w14:paraId="23DBB7E1" w14:textId="77777777" w:rsidR="00AB4823" w:rsidRPr="00CE3203" w:rsidRDefault="00AB4823" w:rsidP="00AB4823">
            <w:pPr>
              <w:jc w:val="center"/>
              <w:rPr>
                <w:b/>
                <w:sz w:val="22"/>
                <w:szCs w:val="28"/>
              </w:rPr>
            </w:pPr>
          </w:p>
        </w:tc>
        <w:tc>
          <w:tcPr>
            <w:tcW w:w="1875" w:type="dxa"/>
            <w:gridSpan w:val="3"/>
            <w:vAlign w:val="center"/>
          </w:tcPr>
          <w:p w14:paraId="3F29EE9B" w14:textId="77777777" w:rsidR="00AB4823" w:rsidRPr="00CE3203" w:rsidRDefault="00AB4823" w:rsidP="00590789">
            <w:pPr>
              <w:rPr>
                <w:sz w:val="20"/>
                <w:szCs w:val="21"/>
              </w:rPr>
            </w:pPr>
            <w:r w:rsidRPr="00B16DE5">
              <w:rPr>
                <w:w w:val="95"/>
                <w:sz w:val="20"/>
                <w:szCs w:val="21"/>
                <w:fitText w:val="1680" w:id="1532190720"/>
              </w:rPr>
              <w:t>Applicant ID Numbe</w:t>
            </w:r>
            <w:r w:rsidRPr="00B16DE5">
              <w:rPr>
                <w:spacing w:val="14"/>
                <w:w w:val="95"/>
                <w:sz w:val="20"/>
                <w:szCs w:val="21"/>
                <w:fitText w:val="1680" w:id="1532190720"/>
              </w:rPr>
              <w:t>r</w:t>
            </w:r>
          </w:p>
        </w:tc>
        <w:tc>
          <w:tcPr>
            <w:tcW w:w="2850" w:type="dxa"/>
            <w:gridSpan w:val="3"/>
            <w:vAlign w:val="center"/>
          </w:tcPr>
          <w:p w14:paraId="46B38F2B" w14:textId="77777777" w:rsidR="00AB4823" w:rsidRPr="00CE3203" w:rsidRDefault="00AB4823" w:rsidP="00AB4823">
            <w:pPr>
              <w:jc w:val="both"/>
              <w:rPr>
                <w:sz w:val="16"/>
                <w:szCs w:val="18"/>
              </w:rPr>
            </w:pPr>
          </w:p>
          <w:p w14:paraId="71883CCF" w14:textId="77777777" w:rsidR="00590789" w:rsidRPr="00CE3203" w:rsidRDefault="00590789" w:rsidP="00AB4823">
            <w:pPr>
              <w:jc w:val="both"/>
              <w:rPr>
                <w:sz w:val="16"/>
                <w:szCs w:val="18"/>
              </w:rPr>
            </w:pPr>
          </w:p>
          <w:p w14:paraId="1291C963" w14:textId="719A17D6" w:rsidR="00AB4823" w:rsidRPr="00CE3203" w:rsidRDefault="00AB4823" w:rsidP="00AB4823">
            <w:pPr>
              <w:jc w:val="both"/>
              <w:rPr>
                <w:sz w:val="21"/>
              </w:rPr>
            </w:pPr>
            <w:r w:rsidRPr="00CE3203">
              <w:rPr>
                <w:rFonts w:ascii="ＭＳ 明朝" w:hAnsi="ＭＳ 明朝" w:cs="ＭＳ 明朝" w:hint="eastAsia"/>
                <w:sz w:val="14"/>
                <w:szCs w:val="18"/>
              </w:rPr>
              <w:t>※</w:t>
            </w:r>
            <w:r w:rsidRPr="00CE3203">
              <w:rPr>
                <w:sz w:val="14"/>
                <w:szCs w:val="18"/>
              </w:rPr>
              <w:t xml:space="preserve"> </w:t>
            </w:r>
            <w:r w:rsidR="00E078BC">
              <w:rPr>
                <w:sz w:val="14"/>
                <w:szCs w:val="18"/>
              </w:rPr>
              <w:t>Please d</w:t>
            </w:r>
            <w:r w:rsidR="00E078BC" w:rsidRPr="00CE3203">
              <w:rPr>
                <w:sz w:val="14"/>
                <w:szCs w:val="18"/>
              </w:rPr>
              <w:t xml:space="preserve">o </w:t>
            </w:r>
            <w:r w:rsidRPr="00CE3203">
              <w:rPr>
                <w:sz w:val="14"/>
                <w:szCs w:val="18"/>
              </w:rPr>
              <w:t>not write here</w:t>
            </w:r>
          </w:p>
        </w:tc>
      </w:tr>
      <w:tr w:rsidR="00282527" w:rsidRPr="00CE3203" w14:paraId="4C35D7A5" w14:textId="77777777" w:rsidTr="00415F64">
        <w:trPr>
          <w:trHeight w:val="357"/>
        </w:trPr>
        <w:tc>
          <w:tcPr>
            <w:tcW w:w="1944" w:type="dxa"/>
            <w:vMerge w:val="restart"/>
            <w:vAlign w:val="center"/>
          </w:tcPr>
          <w:p w14:paraId="3955BF72" w14:textId="77777777" w:rsidR="00282527" w:rsidRPr="00CE3203" w:rsidRDefault="00282527" w:rsidP="00AF66CF">
            <w:pPr>
              <w:ind w:right="-105"/>
              <w:jc w:val="center"/>
              <w:rPr>
                <w:rFonts w:eastAsia="Arial Unicode MS"/>
                <w:sz w:val="21"/>
                <w:szCs w:val="21"/>
              </w:rPr>
            </w:pPr>
            <w:r w:rsidRPr="00CE3203">
              <w:rPr>
                <w:sz w:val="21"/>
                <w:szCs w:val="21"/>
              </w:rPr>
              <w:t>N</w:t>
            </w:r>
            <w:r w:rsidRPr="00CE3203">
              <w:rPr>
                <w:rFonts w:eastAsia="Arial Unicode MS"/>
                <w:sz w:val="21"/>
                <w:szCs w:val="21"/>
              </w:rPr>
              <w:t>ame</w:t>
            </w:r>
          </w:p>
          <w:p w14:paraId="299E4511" w14:textId="77777777" w:rsidR="00282527" w:rsidRPr="00CE3203" w:rsidRDefault="00282527" w:rsidP="00AF66CF">
            <w:pPr>
              <w:ind w:right="-105"/>
              <w:jc w:val="center"/>
              <w:rPr>
                <w:rFonts w:eastAsia="Arial Unicode MS"/>
                <w:sz w:val="18"/>
                <w:szCs w:val="21"/>
              </w:rPr>
            </w:pPr>
            <w:r w:rsidRPr="00CE3203">
              <w:rPr>
                <w:rFonts w:eastAsia="Arial Unicode MS"/>
                <w:sz w:val="18"/>
                <w:szCs w:val="21"/>
              </w:rPr>
              <w:t>(must match your</w:t>
            </w:r>
          </w:p>
          <w:p w14:paraId="37CC700C" w14:textId="77777777" w:rsidR="00282527" w:rsidRPr="00CE3203" w:rsidRDefault="00282527" w:rsidP="00AF66CF">
            <w:pPr>
              <w:ind w:right="-105"/>
              <w:jc w:val="center"/>
              <w:rPr>
                <w:sz w:val="21"/>
                <w:szCs w:val="21"/>
              </w:rPr>
            </w:pPr>
            <w:r w:rsidRPr="00CE3203">
              <w:rPr>
                <w:rFonts w:eastAsia="Arial Unicode MS"/>
                <w:sz w:val="18"/>
                <w:szCs w:val="21"/>
              </w:rPr>
              <w:t>Passport name)</w:t>
            </w:r>
          </w:p>
        </w:tc>
        <w:tc>
          <w:tcPr>
            <w:tcW w:w="503" w:type="dxa"/>
            <w:vAlign w:val="center"/>
          </w:tcPr>
          <w:p w14:paraId="38F35227" w14:textId="77777777" w:rsidR="00282527" w:rsidRPr="00CE3203" w:rsidRDefault="00282527" w:rsidP="00AF66CF">
            <w:pPr>
              <w:spacing w:line="240" w:lineRule="exact"/>
              <w:jc w:val="center"/>
              <w:rPr>
                <w:sz w:val="20"/>
              </w:rPr>
            </w:pPr>
          </w:p>
        </w:tc>
        <w:tc>
          <w:tcPr>
            <w:tcW w:w="3615" w:type="dxa"/>
            <w:gridSpan w:val="5"/>
            <w:vAlign w:val="center"/>
          </w:tcPr>
          <w:p w14:paraId="69A37B2E" w14:textId="77777777" w:rsidR="00282527" w:rsidRPr="00CE3203" w:rsidRDefault="00282527" w:rsidP="00282527">
            <w:pPr>
              <w:spacing w:line="240" w:lineRule="exact"/>
              <w:jc w:val="center"/>
              <w:rPr>
                <w:sz w:val="20"/>
              </w:rPr>
            </w:pPr>
            <w:r w:rsidRPr="00CE3203">
              <w:rPr>
                <w:sz w:val="20"/>
              </w:rPr>
              <w:t>Last / Family name</w:t>
            </w:r>
          </w:p>
        </w:tc>
        <w:tc>
          <w:tcPr>
            <w:tcW w:w="3685" w:type="dxa"/>
            <w:gridSpan w:val="4"/>
            <w:vAlign w:val="center"/>
          </w:tcPr>
          <w:p w14:paraId="3FB98BD2" w14:textId="77777777" w:rsidR="00282527" w:rsidRPr="00CE3203" w:rsidRDefault="00282527" w:rsidP="00AF66CF">
            <w:pPr>
              <w:spacing w:line="240" w:lineRule="exact"/>
              <w:jc w:val="center"/>
              <w:rPr>
                <w:sz w:val="20"/>
              </w:rPr>
            </w:pPr>
            <w:r w:rsidRPr="00CE3203">
              <w:rPr>
                <w:sz w:val="20"/>
              </w:rPr>
              <w:t>First / Given name</w:t>
            </w:r>
          </w:p>
        </w:tc>
      </w:tr>
      <w:tr w:rsidR="00282527" w:rsidRPr="00CE3203" w14:paraId="10F1896B" w14:textId="77777777" w:rsidTr="00415F64">
        <w:trPr>
          <w:trHeight w:val="134"/>
        </w:trPr>
        <w:tc>
          <w:tcPr>
            <w:tcW w:w="1944" w:type="dxa"/>
            <w:vMerge/>
            <w:vAlign w:val="center"/>
          </w:tcPr>
          <w:p w14:paraId="489EC569" w14:textId="77777777" w:rsidR="00282527" w:rsidRPr="00CE3203" w:rsidRDefault="00282527" w:rsidP="00AF66CF">
            <w:pPr>
              <w:ind w:right="-105"/>
              <w:jc w:val="center"/>
              <w:rPr>
                <w:sz w:val="21"/>
                <w:szCs w:val="21"/>
              </w:rPr>
            </w:pPr>
          </w:p>
        </w:tc>
        <w:tc>
          <w:tcPr>
            <w:tcW w:w="503" w:type="dxa"/>
            <w:vAlign w:val="center"/>
          </w:tcPr>
          <w:p w14:paraId="0E081946" w14:textId="77777777" w:rsidR="00282527" w:rsidRPr="00CE3203" w:rsidRDefault="00282527" w:rsidP="00AF66CF">
            <w:pPr>
              <w:ind w:leftChars="-43" w:left="-103" w:rightChars="-12" w:right="-29"/>
              <w:rPr>
                <w:sz w:val="10"/>
              </w:rPr>
            </w:pPr>
            <w:r w:rsidRPr="00CE3203">
              <w:rPr>
                <w:sz w:val="10"/>
              </w:rPr>
              <w:t>ふりがな</w:t>
            </w:r>
          </w:p>
        </w:tc>
        <w:tc>
          <w:tcPr>
            <w:tcW w:w="3615" w:type="dxa"/>
            <w:gridSpan w:val="5"/>
            <w:vAlign w:val="center"/>
          </w:tcPr>
          <w:p w14:paraId="67BE5AE2" w14:textId="76AFE054" w:rsidR="00282527" w:rsidRPr="00CE3203" w:rsidRDefault="00282527" w:rsidP="00AF66CF">
            <w:pPr>
              <w:spacing w:line="240" w:lineRule="exact"/>
              <w:ind w:leftChars="-43" w:left="-103"/>
              <w:rPr>
                <w:sz w:val="10"/>
              </w:rPr>
            </w:pPr>
          </w:p>
        </w:tc>
        <w:tc>
          <w:tcPr>
            <w:tcW w:w="3685" w:type="dxa"/>
            <w:gridSpan w:val="4"/>
            <w:vAlign w:val="center"/>
          </w:tcPr>
          <w:p w14:paraId="0CB182BF" w14:textId="77777777" w:rsidR="00282527" w:rsidRPr="00CE3203" w:rsidRDefault="00282527" w:rsidP="00AF66CF">
            <w:pPr>
              <w:spacing w:line="240" w:lineRule="exact"/>
              <w:ind w:leftChars="-43" w:left="-103"/>
              <w:rPr>
                <w:sz w:val="10"/>
              </w:rPr>
            </w:pPr>
          </w:p>
        </w:tc>
      </w:tr>
      <w:tr w:rsidR="00282527" w:rsidRPr="00CE3203" w14:paraId="4943A3E8" w14:textId="77777777" w:rsidTr="00415F64">
        <w:trPr>
          <w:trHeight w:val="450"/>
        </w:trPr>
        <w:tc>
          <w:tcPr>
            <w:tcW w:w="1944" w:type="dxa"/>
            <w:vMerge/>
          </w:tcPr>
          <w:p w14:paraId="1D3191E9" w14:textId="77777777" w:rsidR="00282527" w:rsidRPr="00CE3203" w:rsidRDefault="00282527" w:rsidP="00AF66CF">
            <w:pPr>
              <w:ind w:right="480"/>
              <w:jc w:val="both"/>
              <w:rPr>
                <w:sz w:val="21"/>
              </w:rPr>
            </w:pPr>
          </w:p>
        </w:tc>
        <w:tc>
          <w:tcPr>
            <w:tcW w:w="503" w:type="dxa"/>
            <w:vAlign w:val="center"/>
          </w:tcPr>
          <w:p w14:paraId="11B7486D" w14:textId="77777777" w:rsidR="00282527" w:rsidRPr="00CE3203" w:rsidRDefault="00282527" w:rsidP="00AF66CF">
            <w:pPr>
              <w:ind w:leftChars="-43" w:left="-103" w:rightChars="-71" w:right="-170"/>
              <w:rPr>
                <w:sz w:val="12"/>
                <w:szCs w:val="12"/>
              </w:rPr>
            </w:pPr>
            <w:r w:rsidRPr="00CE3203">
              <w:rPr>
                <w:rFonts w:hint="eastAsia"/>
                <w:sz w:val="12"/>
                <w:szCs w:val="12"/>
              </w:rPr>
              <w:t>A</w:t>
            </w:r>
            <w:r w:rsidRPr="00CE3203">
              <w:rPr>
                <w:sz w:val="12"/>
                <w:szCs w:val="12"/>
              </w:rPr>
              <w:t>lphabet</w:t>
            </w:r>
          </w:p>
        </w:tc>
        <w:tc>
          <w:tcPr>
            <w:tcW w:w="3615" w:type="dxa"/>
            <w:gridSpan w:val="5"/>
            <w:vAlign w:val="center"/>
          </w:tcPr>
          <w:p w14:paraId="3F623A97" w14:textId="77777777" w:rsidR="00282527" w:rsidRPr="00CE3203" w:rsidRDefault="00282527" w:rsidP="00AF66CF">
            <w:pPr>
              <w:spacing w:line="240" w:lineRule="exact"/>
              <w:rPr>
                <w:sz w:val="21"/>
              </w:rPr>
            </w:pPr>
          </w:p>
        </w:tc>
        <w:tc>
          <w:tcPr>
            <w:tcW w:w="3685" w:type="dxa"/>
            <w:gridSpan w:val="4"/>
            <w:vAlign w:val="center"/>
          </w:tcPr>
          <w:p w14:paraId="366E8727" w14:textId="77777777" w:rsidR="00282527" w:rsidRPr="00CE3203" w:rsidRDefault="00282527" w:rsidP="00AF66CF">
            <w:pPr>
              <w:spacing w:line="240" w:lineRule="exact"/>
              <w:rPr>
                <w:sz w:val="21"/>
              </w:rPr>
            </w:pPr>
          </w:p>
        </w:tc>
      </w:tr>
      <w:tr w:rsidR="00282527" w:rsidRPr="00CE3203" w14:paraId="2B69DA33" w14:textId="77777777" w:rsidTr="00415F64">
        <w:trPr>
          <w:trHeight w:val="414"/>
        </w:trPr>
        <w:tc>
          <w:tcPr>
            <w:tcW w:w="1944" w:type="dxa"/>
            <w:vMerge/>
          </w:tcPr>
          <w:p w14:paraId="42F3D2B9" w14:textId="77777777" w:rsidR="00282527" w:rsidRPr="00CE3203" w:rsidRDefault="00282527" w:rsidP="00AF66CF">
            <w:pPr>
              <w:ind w:right="480"/>
              <w:jc w:val="both"/>
              <w:rPr>
                <w:sz w:val="21"/>
              </w:rPr>
            </w:pPr>
          </w:p>
        </w:tc>
        <w:tc>
          <w:tcPr>
            <w:tcW w:w="503" w:type="dxa"/>
            <w:vAlign w:val="center"/>
          </w:tcPr>
          <w:p w14:paraId="1EE7DC13" w14:textId="77777777" w:rsidR="00282527" w:rsidRPr="00CE3203" w:rsidRDefault="00282527" w:rsidP="00AF66CF">
            <w:pPr>
              <w:ind w:leftChars="-43" w:left="-103" w:rightChars="-12" w:right="-29"/>
              <w:rPr>
                <w:sz w:val="10"/>
              </w:rPr>
            </w:pPr>
            <w:r w:rsidRPr="00CE3203">
              <w:rPr>
                <w:rFonts w:hint="eastAsia"/>
                <w:sz w:val="10"/>
              </w:rPr>
              <w:t>漢字氏名</w:t>
            </w:r>
          </w:p>
        </w:tc>
        <w:tc>
          <w:tcPr>
            <w:tcW w:w="3615" w:type="dxa"/>
            <w:gridSpan w:val="5"/>
            <w:vAlign w:val="center"/>
          </w:tcPr>
          <w:p w14:paraId="3FF288B6" w14:textId="543DF8D1" w:rsidR="00282527" w:rsidRPr="00CE3203" w:rsidRDefault="00282527" w:rsidP="00AF66CF">
            <w:pPr>
              <w:spacing w:line="240" w:lineRule="exact"/>
              <w:rPr>
                <w:sz w:val="21"/>
              </w:rPr>
            </w:pPr>
          </w:p>
        </w:tc>
        <w:tc>
          <w:tcPr>
            <w:tcW w:w="3685" w:type="dxa"/>
            <w:gridSpan w:val="4"/>
            <w:vAlign w:val="center"/>
          </w:tcPr>
          <w:p w14:paraId="567396B7" w14:textId="77777777" w:rsidR="00282527" w:rsidRPr="00CE3203" w:rsidRDefault="00282527" w:rsidP="00AF66CF">
            <w:pPr>
              <w:spacing w:line="240" w:lineRule="exact"/>
              <w:rPr>
                <w:sz w:val="21"/>
              </w:rPr>
            </w:pPr>
          </w:p>
        </w:tc>
      </w:tr>
      <w:tr w:rsidR="00AF66CF" w:rsidRPr="00CE3203" w14:paraId="12603B65" w14:textId="77777777" w:rsidTr="00415F64">
        <w:trPr>
          <w:trHeight w:val="374"/>
        </w:trPr>
        <w:tc>
          <w:tcPr>
            <w:tcW w:w="1944" w:type="dxa"/>
            <w:vMerge/>
          </w:tcPr>
          <w:p w14:paraId="16E4A9B3" w14:textId="77777777" w:rsidR="00AF66CF" w:rsidRPr="00CE3203" w:rsidRDefault="00AF66CF" w:rsidP="00AF66CF">
            <w:pPr>
              <w:ind w:right="480"/>
              <w:jc w:val="both"/>
              <w:rPr>
                <w:sz w:val="21"/>
              </w:rPr>
            </w:pPr>
          </w:p>
        </w:tc>
        <w:tc>
          <w:tcPr>
            <w:tcW w:w="1845" w:type="dxa"/>
            <w:gridSpan w:val="2"/>
            <w:vAlign w:val="center"/>
          </w:tcPr>
          <w:p w14:paraId="5D4F0354" w14:textId="77777777" w:rsidR="00AF66CF" w:rsidRPr="00CE3203" w:rsidRDefault="00AF66CF" w:rsidP="00E54803">
            <w:pPr>
              <w:spacing w:line="240" w:lineRule="exact"/>
              <w:ind w:leftChars="-45" w:left="-108" w:rightChars="-45" w:right="-108"/>
              <w:jc w:val="center"/>
              <w:rPr>
                <w:sz w:val="21"/>
              </w:rPr>
            </w:pPr>
            <w:r w:rsidRPr="00CE3203">
              <w:rPr>
                <w:sz w:val="21"/>
              </w:rPr>
              <w:t>Preferred first name</w:t>
            </w:r>
          </w:p>
        </w:tc>
        <w:tc>
          <w:tcPr>
            <w:tcW w:w="5958" w:type="dxa"/>
            <w:gridSpan w:val="8"/>
            <w:vAlign w:val="center"/>
          </w:tcPr>
          <w:p w14:paraId="3B3F9C69" w14:textId="77777777" w:rsidR="00AF66CF" w:rsidRPr="00CE3203" w:rsidRDefault="00AF66CF" w:rsidP="00AF66CF">
            <w:pPr>
              <w:spacing w:line="240" w:lineRule="exact"/>
              <w:rPr>
                <w:sz w:val="21"/>
              </w:rPr>
            </w:pPr>
          </w:p>
        </w:tc>
      </w:tr>
      <w:tr w:rsidR="00AF66CF" w:rsidRPr="00CE3203" w14:paraId="75A30C35" w14:textId="77777777" w:rsidTr="00415F64">
        <w:trPr>
          <w:trHeight w:val="474"/>
        </w:trPr>
        <w:tc>
          <w:tcPr>
            <w:tcW w:w="1944" w:type="dxa"/>
            <w:vAlign w:val="center"/>
          </w:tcPr>
          <w:p w14:paraId="10D33D9A" w14:textId="77777777" w:rsidR="00AF66CF" w:rsidRPr="00CE3203" w:rsidRDefault="00AF66CF" w:rsidP="00AF66CF">
            <w:pPr>
              <w:jc w:val="center"/>
              <w:rPr>
                <w:sz w:val="21"/>
                <w:szCs w:val="21"/>
              </w:rPr>
            </w:pPr>
            <w:r w:rsidRPr="00CE3203">
              <w:rPr>
                <w:sz w:val="21"/>
                <w:szCs w:val="21"/>
              </w:rPr>
              <w:t xml:space="preserve">Date of Birth </w:t>
            </w:r>
          </w:p>
          <w:p w14:paraId="12EF015C" w14:textId="77777777" w:rsidR="00AF66CF" w:rsidRPr="00CE3203" w:rsidRDefault="00AF66CF" w:rsidP="00AF66CF">
            <w:pPr>
              <w:jc w:val="center"/>
              <w:rPr>
                <w:sz w:val="21"/>
              </w:rPr>
            </w:pPr>
            <w:r w:rsidRPr="00CE3203">
              <w:rPr>
                <w:sz w:val="14"/>
                <w:szCs w:val="16"/>
              </w:rPr>
              <w:t>(DD-MM-YYYY)</w:t>
            </w:r>
          </w:p>
        </w:tc>
        <w:tc>
          <w:tcPr>
            <w:tcW w:w="3830" w:type="dxa"/>
            <w:gridSpan w:val="5"/>
            <w:vAlign w:val="center"/>
          </w:tcPr>
          <w:p w14:paraId="7613D3AD" w14:textId="77777777" w:rsidR="00AF66CF" w:rsidRPr="00CE3203" w:rsidRDefault="00AF66CF" w:rsidP="00AF66CF">
            <w:pPr>
              <w:jc w:val="both"/>
              <w:rPr>
                <w:sz w:val="21"/>
              </w:rPr>
            </w:pPr>
          </w:p>
        </w:tc>
        <w:tc>
          <w:tcPr>
            <w:tcW w:w="2131" w:type="dxa"/>
            <w:gridSpan w:val="4"/>
            <w:vAlign w:val="center"/>
          </w:tcPr>
          <w:p w14:paraId="71AC88F5" w14:textId="77777777" w:rsidR="00AF66CF" w:rsidRPr="00CE3203" w:rsidRDefault="00AF66CF" w:rsidP="00AF66CF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842" w:type="dxa"/>
            <w:vAlign w:val="center"/>
          </w:tcPr>
          <w:p w14:paraId="030F1B9D" w14:textId="77777777" w:rsidR="00AF66CF" w:rsidRPr="00CE3203" w:rsidRDefault="00AF66CF" w:rsidP="00AF66CF">
            <w:pPr>
              <w:jc w:val="center"/>
              <w:rPr>
                <w:sz w:val="21"/>
              </w:rPr>
            </w:pPr>
          </w:p>
        </w:tc>
      </w:tr>
      <w:tr w:rsidR="00AF66CF" w:rsidRPr="00CE3203" w14:paraId="6083DE70" w14:textId="77777777" w:rsidTr="00415F64">
        <w:trPr>
          <w:trHeight w:val="458"/>
        </w:trPr>
        <w:tc>
          <w:tcPr>
            <w:tcW w:w="1944" w:type="dxa"/>
            <w:vAlign w:val="center"/>
          </w:tcPr>
          <w:p w14:paraId="0B18339D" w14:textId="77777777" w:rsidR="00AF66CF" w:rsidRPr="00CE3203" w:rsidRDefault="00AF66CF" w:rsidP="00AF66CF">
            <w:pPr>
              <w:jc w:val="center"/>
              <w:rPr>
                <w:sz w:val="21"/>
              </w:rPr>
            </w:pPr>
            <w:r w:rsidRPr="00CE3203">
              <w:rPr>
                <w:sz w:val="21"/>
              </w:rPr>
              <w:t>Nationality</w:t>
            </w:r>
          </w:p>
        </w:tc>
        <w:tc>
          <w:tcPr>
            <w:tcW w:w="2967" w:type="dxa"/>
            <w:gridSpan w:val="3"/>
            <w:vAlign w:val="center"/>
          </w:tcPr>
          <w:p w14:paraId="3A80B6DF" w14:textId="77777777" w:rsidR="00AF66CF" w:rsidRPr="00CE3203" w:rsidRDefault="00AF66CF" w:rsidP="00AF66CF">
            <w:pPr>
              <w:jc w:val="both"/>
              <w:rPr>
                <w:sz w:val="21"/>
              </w:rPr>
            </w:pPr>
          </w:p>
        </w:tc>
        <w:tc>
          <w:tcPr>
            <w:tcW w:w="2268" w:type="dxa"/>
            <w:gridSpan w:val="5"/>
            <w:vAlign w:val="center"/>
          </w:tcPr>
          <w:p w14:paraId="76F4629F" w14:textId="77777777" w:rsidR="00AF66CF" w:rsidRPr="00CE3203" w:rsidRDefault="00AF66CF" w:rsidP="00AF66CF">
            <w:pPr>
              <w:jc w:val="center"/>
              <w:rPr>
                <w:sz w:val="21"/>
              </w:rPr>
            </w:pPr>
            <w:r w:rsidRPr="00CE3203">
              <w:rPr>
                <w:sz w:val="21"/>
              </w:rPr>
              <w:t>Other nationality</w:t>
            </w:r>
          </w:p>
        </w:tc>
        <w:tc>
          <w:tcPr>
            <w:tcW w:w="2568" w:type="dxa"/>
            <w:gridSpan w:val="2"/>
            <w:vAlign w:val="center"/>
          </w:tcPr>
          <w:p w14:paraId="18787742" w14:textId="77777777" w:rsidR="00AF66CF" w:rsidRPr="00CE3203" w:rsidRDefault="00AF66CF" w:rsidP="00AF66CF">
            <w:pPr>
              <w:jc w:val="center"/>
              <w:rPr>
                <w:sz w:val="21"/>
              </w:rPr>
            </w:pPr>
          </w:p>
        </w:tc>
      </w:tr>
      <w:tr w:rsidR="00AF66CF" w:rsidRPr="00CE3203" w14:paraId="44B4CB6D" w14:textId="77777777" w:rsidTr="00415F64">
        <w:trPr>
          <w:trHeight w:val="409"/>
        </w:trPr>
        <w:tc>
          <w:tcPr>
            <w:tcW w:w="1944" w:type="dxa"/>
            <w:vAlign w:val="center"/>
          </w:tcPr>
          <w:p w14:paraId="3DF9691F" w14:textId="77777777" w:rsidR="00AF66CF" w:rsidRPr="00CE3203" w:rsidRDefault="00AF66CF" w:rsidP="00AF66CF">
            <w:pPr>
              <w:jc w:val="center"/>
              <w:rPr>
                <w:sz w:val="21"/>
              </w:rPr>
            </w:pPr>
            <w:r w:rsidRPr="00CE3203">
              <w:rPr>
                <w:sz w:val="21"/>
              </w:rPr>
              <w:t>Passport number</w:t>
            </w:r>
          </w:p>
        </w:tc>
        <w:tc>
          <w:tcPr>
            <w:tcW w:w="2967" w:type="dxa"/>
            <w:gridSpan w:val="3"/>
            <w:vAlign w:val="center"/>
          </w:tcPr>
          <w:p w14:paraId="24429C76" w14:textId="77777777" w:rsidR="00AF66CF" w:rsidRPr="00CE3203" w:rsidRDefault="00AF66CF" w:rsidP="00AF66CF">
            <w:pPr>
              <w:jc w:val="both"/>
              <w:rPr>
                <w:sz w:val="21"/>
              </w:rPr>
            </w:pPr>
          </w:p>
        </w:tc>
        <w:tc>
          <w:tcPr>
            <w:tcW w:w="2268" w:type="dxa"/>
            <w:gridSpan w:val="5"/>
            <w:tcMar>
              <w:left w:w="0" w:type="dxa"/>
              <w:right w:w="0" w:type="dxa"/>
            </w:tcMar>
            <w:vAlign w:val="center"/>
          </w:tcPr>
          <w:p w14:paraId="2A79184F" w14:textId="77777777" w:rsidR="00AF66CF" w:rsidRPr="00CE3203" w:rsidRDefault="00AF66CF" w:rsidP="00AF66CF">
            <w:pPr>
              <w:jc w:val="center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Do you have the right to permanent residence in Japan?</w:t>
            </w:r>
          </w:p>
        </w:tc>
        <w:tc>
          <w:tcPr>
            <w:tcW w:w="2568" w:type="dxa"/>
            <w:gridSpan w:val="2"/>
            <w:vAlign w:val="center"/>
          </w:tcPr>
          <w:p w14:paraId="02A66672" w14:textId="77777777" w:rsidR="00AF66CF" w:rsidRPr="00CE3203" w:rsidRDefault="00AF66CF" w:rsidP="00AF66CF">
            <w:pPr>
              <w:jc w:val="center"/>
              <w:rPr>
                <w:sz w:val="21"/>
              </w:rPr>
            </w:pPr>
            <w:r w:rsidRPr="00CE3203">
              <w:rPr>
                <w:sz w:val="16"/>
                <w:szCs w:val="16"/>
              </w:rPr>
              <w:t>Yes</w:t>
            </w:r>
            <w:r w:rsidRPr="00CE3203">
              <w:rPr>
                <w:sz w:val="16"/>
                <w:szCs w:val="16"/>
              </w:rPr>
              <w:t xml:space="preserve">　</w:t>
            </w:r>
            <w:r w:rsidRPr="00CE3203">
              <w:rPr>
                <w:sz w:val="16"/>
                <w:szCs w:val="16"/>
              </w:rPr>
              <w:t xml:space="preserve">  / </w:t>
            </w:r>
            <w:r w:rsidRPr="00CE3203">
              <w:rPr>
                <w:sz w:val="16"/>
                <w:szCs w:val="16"/>
              </w:rPr>
              <w:t xml:space="preserve">　</w:t>
            </w:r>
            <w:r w:rsidRPr="00CE3203">
              <w:rPr>
                <w:sz w:val="16"/>
                <w:szCs w:val="16"/>
              </w:rPr>
              <w:t xml:space="preserve"> No</w:t>
            </w:r>
          </w:p>
        </w:tc>
      </w:tr>
      <w:tr w:rsidR="007B5A60" w:rsidRPr="00CE3203" w14:paraId="4E5A1754" w14:textId="77777777" w:rsidTr="00415F64">
        <w:trPr>
          <w:trHeight w:val="392"/>
        </w:trPr>
        <w:tc>
          <w:tcPr>
            <w:tcW w:w="1944" w:type="dxa"/>
            <w:vAlign w:val="center"/>
          </w:tcPr>
          <w:p w14:paraId="66ECEE4A" w14:textId="77777777" w:rsidR="007B5A60" w:rsidRPr="00CE3203" w:rsidRDefault="007B5A60" w:rsidP="00AF66CF">
            <w:pPr>
              <w:jc w:val="center"/>
              <w:rPr>
                <w:sz w:val="21"/>
              </w:rPr>
            </w:pPr>
            <w:r w:rsidRPr="00CE3203">
              <w:rPr>
                <w:sz w:val="21"/>
              </w:rPr>
              <w:t>First language</w:t>
            </w:r>
          </w:p>
        </w:tc>
        <w:tc>
          <w:tcPr>
            <w:tcW w:w="7803" w:type="dxa"/>
            <w:gridSpan w:val="10"/>
            <w:vAlign w:val="center"/>
          </w:tcPr>
          <w:p w14:paraId="2A7E679F" w14:textId="77777777" w:rsidR="007B5A60" w:rsidRPr="00CE3203" w:rsidRDefault="007B5A60" w:rsidP="007B5A60">
            <w:pPr>
              <w:rPr>
                <w:sz w:val="21"/>
              </w:rPr>
            </w:pPr>
          </w:p>
        </w:tc>
      </w:tr>
      <w:tr w:rsidR="007B5A60" w:rsidRPr="00CE3203" w14:paraId="0804B32A" w14:textId="77777777" w:rsidTr="00415F64">
        <w:trPr>
          <w:trHeight w:val="392"/>
        </w:trPr>
        <w:tc>
          <w:tcPr>
            <w:tcW w:w="1944" w:type="dxa"/>
            <w:vAlign w:val="center"/>
          </w:tcPr>
          <w:p w14:paraId="713DBFD0" w14:textId="77777777" w:rsidR="007B5A60" w:rsidRPr="00CE3203" w:rsidRDefault="007B5A60" w:rsidP="00AF66CF">
            <w:pPr>
              <w:jc w:val="center"/>
              <w:rPr>
                <w:sz w:val="21"/>
              </w:rPr>
            </w:pPr>
            <w:r w:rsidRPr="00CE3203">
              <w:rPr>
                <w:sz w:val="21"/>
              </w:rPr>
              <w:t>Other languages</w:t>
            </w:r>
          </w:p>
        </w:tc>
        <w:tc>
          <w:tcPr>
            <w:tcW w:w="7803" w:type="dxa"/>
            <w:gridSpan w:val="10"/>
            <w:vAlign w:val="center"/>
          </w:tcPr>
          <w:p w14:paraId="68F487A5" w14:textId="77777777" w:rsidR="007B5A60" w:rsidRPr="00CE3203" w:rsidRDefault="007B5A60" w:rsidP="007B5A60">
            <w:pPr>
              <w:rPr>
                <w:sz w:val="21"/>
              </w:rPr>
            </w:pPr>
          </w:p>
        </w:tc>
      </w:tr>
      <w:tr w:rsidR="007B5A60" w:rsidRPr="00CE3203" w14:paraId="4ED4EAB6" w14:textId="77777777" w:rsidTr="00415F64">
        <w:trPr>
          <w:trHeight w:val="947"/>
        </w:trPr>
        <w:tc>
          <w:tcPr>
            <w:tcW w:w="1944" w:type="dxa"/>
            <w:vMerge w:val="restart"/>
            <w:vAlign w:val="center"/>
          </w:tcPr>
          <w:p w14:paraId="375A0D27" w14:textId="77777777" w:rsidR="00415F64" w:rsidRDefault="00415F64" w:rsidP="00AF66CF">
            <w:pPr>
              <w:jc w:val="center"/>
              <w:rPr>
                <w:sz w:val="21"/>
                <w:szCs w:val="22"/>
              </w:rPr>
            </w:pPr>
            <w:r>
              <w:rPr>
                <w:sz w:val="21"/>
                <w:szCs w:val="22"/>
              </w:rPr>
              <w:t>Contact</w:t>
            </w:r>
          </w:p>
          <w:p w14:paraId="14B7622B" w14:textId="77777777" w:rsidR="007B5A60" w:rsidRPr="00CE3203" w:rsidRDefault="00415F64" w:rsidP="00AF66CF">
            <w:pPr>
              <w:jc w:val="center"/>
              <w:rPr>
                <w:sz w:val="21"/>
                <w:szCs w:val="22"/>
              </w:rPr>
            </w:pPr>
            <w:r>
              <w:rPr>
                <w:sz w:val="21"/>
                <w:szCs w:val="22"/>
              </w:rPr>
              <w:t>Information</w:t>
            </w:r>
          </w:p>
        </w:tc>
        <w:tc>
          <w:tcPr>
            <w:tcW w:w="1845" w:type="dxa"/>
            <w:gridSpan w:val="2"/>
            <w:vAlign w:val="center"/>
          </w:tcPr>
          <w:p w14:paraId="5A3DCCA8" w14:textId="77777777" w:rsidR="007B5A60" w:rsidRPr="00CE3203" w:rsidRDefault="00415F64" w:rsidP="00AF66CF">
            <w:pPr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Home </w:t>
            </w:r>
            <w:r w:rsidR="007B5A60" w:rsidRPr="00CE3203">
              <w:rPr>
                <w:sz w:val="16"/>
                <w:szCs w:val="18"/>
              </w:rPr>
              <w:t>Address</w:t>
            </w:r>
          </w:p>
        </w:tc>
        <w:tc>
          <w:tcPr>
            <w:tcW w:w="5958" w:type="dxa"/>
            <w:gridSpan w:val="8"/>
            <w:vAlign w:val="center"/>
          </w:tcPr>
          <w:p w14:paraId="0FE13C59" w14:textId="77777777" w:rsidR="007B5A60" w:rsidRPr="007B5A60" w:rsidRDefault="007B5A60" w:rsidP="00AF66CF">
            <w:pPr>
              <w:rPr>
                <w:sz w:val="16"/>
                <w:szCs w:val="18"/>
              </w:rPr>
            </w:pPr>
          </w:p>
        </w:tc>
      </w:tr>
      <w:tr w:rsidR="00AF66CF" w:rsidRPr="00CE3203" w14:paraId="787C848D" w14:textId="77777777" w:rsidTr="00415F64">
        <w:trPr>
          <w:trHeight w:val="368"/>
        </w:trPr>
        <w:tc>
          <w:tcPr>
            <w:tcW w:w="1944" w:type="dxa"/>
            <w:vMerge/>
            <w:vAlign w:val="center"/>
          </w:tcPr>
          <w:p w14:paraId="593D33CA" w14:textId="77777777" w:rsidR="00AF66CF" w:rsidRPr="00CE3203" w:rsidRDefault="00AF66CF" w:rsidP="00AF66CF">
            <w:pPr>
              <w:jc w:val="center"/>
              <w:rPr>
                <w:sz w:val="14"/>
              </w:rPr>
            </w:pPr>
          </w:p>
        </w:tc>
        <w:tc>
          <w:tcPr>
            <w:tcW w:w="1845" w:type="dxa"/>
            <w:gridSpan w:val="2"/>
            <w:vAlign w:val="center"/>
          </w:tcPr>
          <w:p w14:paraId="1BF8A6E6" w14:textId="77777777" w:rsidR="00AF66CF" w:rsidRPr="00CE3203" w:rsidRDefault="00821FF9" w:rsidP="00AF66CF">
            <w:pPr>
              <w:rPr>
                <w:sz w:val="16"/>
                <w:szCs w:val="18"/>
              </w:rPr>
            </w:pPr>
            <w:r>
              <w:rPr>
                <w:rFonts w:hint="eastAsia"/>
                <w:sz w:val="16"/>
                <w:szCs w:val="18"/>
              </w:rPr>
              <w:t>Country</w:t>
            </w:r>
          </w:p>
        </w:tc>
        <w:tc>
          <w:tcPr>
            <w:tcW w:w="2273" w:type="dxa"/>
            <w:gridSpan w:val="4"/>
            <w:vAlign w:val="center"/>
          </w:tcPr>
          <w:p w14:paraId="2D278937" w14:textId="77777777" w:rsidR="00AF66CF" w:rsidRPr="00CE3203" w:rsidRDefault="00AF66CF" w:rsidP="00AF66CF">
            <w:pPr>
              <w:rPr>
                <w:sz w:val="16"/>
                <w:szCs w:val="18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60C7DDA4" w14:textId="77777777" w:rsidR="00AF66CF" w:rsidRPr="00CE3203" w:rsidRDefault="00AF66CF" w:rsidP="00AF66CF">
            <w:pPr>
              <w:rPr>
                <w:sz w:val="16"/>
                <w:szCs w:val="18"/>
              </w:rPr>
            </w:pPr>
            <w:r w:rsidRPr="00CE3203">
              <w:rPr>
                <w:sz w:val="16"/>
                <w:szCs w:val="18"/>
              </w:rPr>
              <w:t>Post code / Zip code</w:t>
            </w:r>
          </w:p>
        </w:tc>
        <w:tc>
          <w:tcPr>
            <w:tcW w:w="1842" w:type="dxa"/>
            <w:vAlign w:val="center"/>
          </w:tcPr>
          <w:p w14:paraId="6E8ED489" w14:textId="77777777" w:rsidR="00AF66CF" w:rsidRPr="00CE3203" w:rsidRDefault="00AF66CF" w:rsidP="00AF66CF">
            <w:pPr>
              <w:rPr>
                <w:sz w:val="18"/>
              </w:rPr>
            </w:pPr>
          </w:p>
        </w:tc>
      </w:tr>
      <w:tr w:rsidR="00821FF9" w:rsidRPr="00CE3203" w14:paraId="33AE8BA4" w14:textId="77777777" w:rsidTr="00415F64">
        <w:trPr>
          <w:trHeight w:val="368"/>
        </w:trPr>
        <w:tc>
          <w:tcPr>
            <w:tcW w:w="1944" w:type="dxa"/>
            <w:vMerge/>
            <w:vAlign w:val="center"/>
          </w:tcPr>
          <w:p w14:paraId="5BF60DEE" w14:textId="77777777" w:rsidR="00821FF9" w:rsidRPr="00CE3203" w:rsidRDefault="00821FF9" w:rsidP="00AF66CF">
            <w:pPr>
              <w:jc w:val="center"/>
              <w:rPr>
                <w:sz w:val="14"/>
              </w:rPr>
            </w:pPr>
          </w:p>
        </w:tc>
        <w:tc>
          <w:tcPr>
            <w:tcW w:w="1845" w:type="dxa"/>
            <w:gridSpan w:val="2"/>
            <w:vAlign w:val="center"/>
          </w:tcPr>
          <w:p w14:paraId="09815548" w14:textId="77777777" w:rsidR="00821FF9" w:rsidRPr="00CE3203" w:rsidRDefault="00821FF9" w:rsidP="00AF66CF">
            <w:pPr>
              <w:jc w:val="both"/>
              <w:rPr>
                <w:sz w:val="16"/>
                <w:szCs w:val="18"/>
              </w:rPr>
            </w:pPr>
            <w:r w:rsidRPr="00CE3203">
              <w:rPr>
                <w:sz w:val="16"/>
                <w:szCs w:val="18"/>
              </w:rPr>
              <w:t>Home phone number</w:t>
            </w:r>
          </w:p>
        </w:tc>
        <w:tc>
          <w:tcPr>
            <w:tcW w:w="2273" w:type="dxa"/>
            <w:gridSpan w:val="4"/>
            <w:vAlign w:val="center"/>
          </w:tcPr>
          <w:p w14:paraId="41B15B43" w14:textId="77777777" w:rsidR="00821FF9" w:rsidRPr="00CE3203" w:rsidRDefault="00821FF9" w:rsidP="00AF66CF">
            <w:pPr>
              <w:jc w:val="both"/>
              <w:rPr>
                <w:sz w:val="16"/>
                <w:szCs w:val="18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4C06E458" w14:textId="77777777" w:rsidR="00821FF9" w:rsidRPr="00CE3203" w:rsidRDefault="00821FF9" w:rsidP="00AF66CF">
            <w:pPr>
              <w:rPr>
                <w:sz w:val="16"/>
                <w:szCs w:val="18"/>
              </w:rPr>
            </w:pPr>
            <w:r w:rsidRPr="00CE3203">
              <w:rPr>
                <w:sz w:val="16"/>
                <w:szCs w:val="18"/>
              </w:rPr>
              <w:t>Mobile number</w:t>
            </w:r>
          </w:p>
        </w:tc>
        <w:tc>
          <w:tcPr>
            <w:tcW w:w="1842" w:type="dxa"/>
            <w:vAlign w:val="center"/>
          </w:tcPr>
          <w:p w14:paraId="3F72D6FD" w14:textId="77777777" w:rsidR="00821FF9" w:rsidRPr="00CE3203" w:rsidRDefault="00821FF9" w:rsidP="00AF66CF">
            <w:pPr>
              <w:jc w:val="both"/>
              <w:rPr>
                <w:sz w:val="18"/>
              </w:rPr>
            </w:pPr>
          </w:p>
        </w:tc>
      </w:tr>
      <w:tr w:rsidR="00AF66CF" w:rsidRPr="00CE3203" w14:paraId="0AEF8929" w14:textId="77777777" w:rsidTr="00415F64">
        <w:trPr>
          <w:trHeight w:val="368"/>
        </w:trPr>
        <w:tc>
          <w:tcPr>
            <w:tcW w:w="1944" w:type="dxa"/>
            <w:vMerge/>
            <w:vAlign w:val="center"/>
          </w:tcPr>
          <w:p w14:paraId="4A2FE35A" w14:textId="77777777" w:rsidR="00AF66CF" w:rsidRPr="00CE3203" w:rsidRDefault="00AF66CF" w:rsidP="00AF66CF">
            <w:pPr>
              <w:jc w:val="center"/>
              <w:rPr>
                <w:sz w:val="14"/>
              </w:rPr>
            </w:pPr>
          </w:p>
        </w:tc>
        <w:tc>
          <w:tcPr>
            <w:tcW w:w="1845" w:type="dxa"/>
            <w:gridSpan w:val="2"/>
            <w:vAlign w:val="center"/>
          </w:tcPr>
          <w:p w14:paraId="2A31C631" w14:textId="77777777" w:rsidR="00AF66CF" w:rsidRPr="00CE3203" w:rsidRDefault="00AF66CF" w:rsidP="00AF66CF">
            <w:pPr>
              <w:rPr>
                <w:sz w:val="16"/>
                <w:szCs w:val="18"/>
              </w:rPr>
            </w:pPr>
            <w:r w:rsidRPr="00CE3203">
              <w:rPr>
                <w:sz w:val="16"/>
                <w:szCs w:val="18"/>
              </w:rPr>
              <w:t>Primary email address</w:t>
            </w:r>
          </w:p>
        </w:tc>
        <w:tc>
          <w:tcPr>
            <w:tcW w:w="5958" w:type="dxa"/>
            <w:gridSpan w:val="8"/>
            <w:vAlign w:val="center"/>
          </w:tcPr>
          <w:p w14:paraId="528D1F1D" w14:textId="77777777" w:rsidR="00AF66CF" w:rsidRPr="00CE3203" w:rsidRDefault="00AF66CF" w:rsidP="00AF66CF">
            <w:pPr>
              <w:jc w:val="both"/>
              <w:rPr>
                <w:sz w:val="18"/>
              </w:rPr>
            </w:pPr>
          </w:p>
        </w:tc>
      </w:tr>
      <w:tr w:rsidR="00AF66CF" w:rsidRPr="00CE3203" w14:paraId="17EADB7E" w14:textId="77777777" w:rsidTr="00415F64">
        <w:trPr>
          <w:trHeight w:val="368"/>
        </w:trPr>
        <w:tc>
          <w:tcPr>
            <w:tcW w:w="1944" w:type="dxa"/>
            <w:vMerge/>
            <w:vAlign w:val="center"/>
          </w:tcPr>
          <w:p w14:paraId="226D9368" w14:textId="77777777" w:rsidR="00AF66CF" w:rsidRPr="00CE3203" w:rsidRDefault="00AF66CF" w:rsidP="00AF66CF">
            <w:pPr>
              <w:jc w:val="center"/>
              <w:rPr>
                <w:sz w:val="14"/>
              </w:rPr>
            </w:pPr>
          </w:p>
        </w:tc>
        <w:tc>
          <w:tcPr>
            <w:tcW w:w="1845" w:type="dxa"/>
            <w:gridSpan w:val="2"/>
            <w:vAlign w:val="center"/>
          </w:tcPr>
          <w:p w14:paraId="60BCC862" w14:textId="77777777" w:rsidR="00AF66CF" w:rsidRPr="00CE3203" w:rsidRDefault="00AF66CF" w:rsidP="00AF66CF">
            <w:pPr>
              <w:rPr>
                <w:sz w:val="16"/>
                <w:szCs w:val="18"/>
              </w:rPr>
            </w:pPr>
            <w:r w:rsidRPr="00CE3203">
              <w:rPr>
                <w:sz w:val="16"/>
                <w:szCs w:val="18"/>
              </w:rPr>
              <w:t>Confirm primary email address</w:t>
            </w:r>
          </w:p>
        </w:tc>
        <w:tc>
          <w:tcPr>
            <w:tcW w:w="5958" w:type="dxa"/>
            <w:gridSpan w:val="8"/>
            <w:vAlign w:val="center"/>
          </w:tcPr>
          <w:p w14:paraId="45603C01" w14:textId="77777777" w:rsidR="00AF66CF" w:rsidRPr="00CE3203" w:rsidRDefault="00AF66CF" w:rsidP="00AF66CF">
            <w:pPr>
              <w:jc w:val="both"/>
              <w:rPr>
                <w:sz w:val="18"/>
              </w:rPr>
            </w:pPr>
          </w:p>
        </w:tc>
      </w:tr>
      <w:tr w:rsidR="00415F64" w:rsidRPr="00CE3203" w14:paraId="20868210" w14:textId="77777777" w:rsidTr="00415F64">
        <w:trPr>
          <w:trHeight w:val="1166"/>
        </w:trPr>
        <w:tc>
          <w:tcPr>
            <w:tcW w:w="1944" w:type="dxa"/>
            <w:vMerge w:val="restart"/>
            <w:vAlign w:val="center"/>
          </w:tcPr>
          <w:p w14:paraId="27F31E2F" w14:textId="77777777" w:rsidR="00415F64" w:rsidRDefault="00415F64" w:rsidP="00821FF9">
            <w:pPr>
              <w:jc w:val="center"/>
              <w:rPr>
                <w:sz w:val="21"/>
                <w:szCs w:val="22"/>
              </w:rPr>
            </w:pPr>
            <w:r w:rsidRPr="00415F64">
              <w:rPr>
                <w:sz w:val="21"/>
                <w:szCs w:val="22"/>
              </w:rPr>
              <w:t xml:space="preserve">Correspondence Address </w:t>
            </w:r>
          </w:p>
          <w:p w14:paraId="34D9A766" w14:textId="77777777" w:rsidR="00415F64" w:rsidRPr="00CE3203" w:rsidRDefault="00415F64" w:rsidP="00821FF9">
            <w:pPr>
              <w:jc w:val="center"/>
              <w:rPr>
                <w:sz w:val="21"/>
                <w:szCs w:val="22"/>
              </w:rPr>
            </w:pPr>
            <w:r w:rsidRPr="00415F64">
              <w:rPr>
                <w:sz w:val="21"/>
                <w:szCs w:val="22"/>
              </w:rPr>
              <w:t>(if different from above)</w:t>
            </w:r>
          </w:p>
        </w:tc>
        <w:tc>
          <w:tcPr>
            <w:tcW w:w="1845" w:type="dxa"/>
            <w:gridSpan w:val="2"/>
            <w:vAlign w:val="center"/>
          </w:tcPr>
          <w:p w14:paraId="1CF7C1FC" w14:textId="77777777" w:rsidR="00415F64" w:rsidRPr="00CE3203" w:rsidRDefault="00415F64" w:rsidP="00821FF9">
            <w:pPr>
              <w:rPr>
                <w:sz w:val="16"/>
                <w:szCs w:val="18"/>
              </w:rPr>
            </w:pPr>
            <w:r w:rsidRPr="00CE3203">
              <w:rPr>
                <w:sz w:val="16"/>
                <w:szCs w:val="18"/>
              </w:rPr>
              <w:t>Address</w:t>
            </w:r>
          </w:p>
        </w:tc>
        <w:tc>
          <w:tcPr>
            <w:tcW w:w="5958" w:type="dxa"/>
            <w:gridSpan w:val="8"/>
            <w:vAlign w:val="center"/>
          </w:tcPr>
          <w:p w14:paraId="67D9906D" w14:textId="77777777" w:rsidR="00415F64" w:rsidRPr="00CE3203" w:rsidRDefault="00415F64" w:rsidP="00821FF9">
            <w:pPr>
              <w:rPr>
                <w:sz w:val="18"/>
              </w:rPr>
            </w:pPr>
          </w:p>
        </w:tc>
      </w:tr>
      <w:tr w:rsidR="00821FF9" w:rsidRPr="00CE3203" w14:paraId="6986BF96" w14:textId="77777777" w:rsidTr="00415F64">
        <w:trPr>
          <w:trHeight w:val="368"/>
        </w:trPr>
        <w:tc>
          <w:tcPr>
            <w:tcW w:w="1944" w:type="dxa"/>
            <w:vMerge/>
            <w:vAlign w:val="center"/>
          </w:tcPr>
          <w:p w14:paraId="633858D5" w14:textId="77777777" w:rsidR="00821FF9" w:rsidRPr="00CE3203" w:rsidRDefault="00821FF9" w:rsidP="00821FF9">
            <w:pPr>
              <w:jc w:val="center"/>
              <w:rPr>
                <w:sz w:val="21"/>
                <w:szCs w:val="22"/>
              </w:rPr>
            </w:pPr>
          </w:p>
        </w:tc>
        <w:tc>
          <w:tcPr>
            <w:tcW w:w="1845" w:type="dxa"/>
            <w:gridSpan w:val="2"/>
            <w:vAlign w:val="center"/>
          </w:tcPr>
          <w:p w14:paraId="03B4C5FD" w14:textId="77777777" w:rsidR="00821FF9" w:rsidRPr="00CE3203" w:rsidRDefault="00821FF9" w:rsidP="00821FF9">
            <w:pPr>
              <w:rPr>
                <w:sz w:val="16"/>
                <w:szCs w:val="18"/>
              </w:rPr>
            </w:pPr>
            <w:r>
              <w:rPr>
                <w:rFonts w:hint="eastAsia"/>
                <w:sz w:val="16"/>
                <w:szCs w:val="18"/>
              </w:rPr>
              <w:t>Country</w:t>
            </w:r>
          </w:p>
        </w:tc>
        <w:tc>
          <w:tcPr>
            <w:tcW w:w="2273" w:type="dxa"/>
            <w:gridSpan w:val="4"/>
            <w:vAlign w:val="center"/>
          </w:tcPr>
          <w:p w14:paraId="491C2FE2" w14:textId="77777777" w:rsidR="00821FF9" w:rsidRPr="00CE3203" w:rsidRDefault="00821FF9" w:rsidP="00821FF9">
            <w:pPr>
              <w:rPr>
                <w:sz w:val="16"/>
                <w:szCs w:val="18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5965DB0D" w14:textId="77777777" w:rsidR="00821FF9" w:rsidRPr="00CE3203" w:rsidRDefault="00821FF9" w:rsidP="00821FF9">
            <w:pPr>
              <w:rPr>
                <w:sz w:val="16"/>
                <w:szCs w:val="18"/>
              </w:rPr>
            </w:pPr>
            <w:r w:rsidRPr="00CE3203">
              <w:rPr>
                <w:sz w:val="16"/>
                <w:szCs w:val="18"/>
              </w:rPr>
              <w:t>Post code / Zip code</w:t>
            </w:r>
          </w:p>
        </w:tc>
        <w:tc>
          <w:tcPr>
            <w:tcW w:w="1842" w:type="dxa"/>
            <w:vAlign w:val="center"/>
          </w:tcPr>
          <w:p w14:paraId="3391556B" w14:textId="77777777" w:rsidR="00821FF9" w:rsidRPr="00CE3203" w:rsidRDefault="00821FF9" w:rsidP="00821FF9">
            <w:pPr>
              <w:rPr>
                <w:sz w:val="18"/>
              </w:rPr>
            </w:pPr>
          </w:p>
        </w:tc>
      </w:tr>
      <w:tr w:rsidR="00415F64" w:rsidRPr="00CE3203" w14:paraId="43B15D01" w14:textId="77777777" w:rsidTr="00415F64">
        <w:trPr>
          <w:trHeight w:val="413"/>
        </w:trPr>
        <w:tc>
          <w:tcPr>
            <w:tcW w:w="1944" w:type="dxa"/>
            <w:vMerge/>
            <w:vAlign w:val="center"/>
          </w:tcPr>
          <w:p w14:paraId="7170D5E6" w14:textId="77777777" w:rsidR="00415F64" w:rsidRPr="00CE3203" w:rsidRDefault="00415F64" w:rsidP="00821FF9">
            <w:pPr>
              <w:jc w:val="center"/>
              <w:rPr>
                <w:sz w:val="21"/>
                <w:szCs w:val="22"/>
              </w:rPr>
            </w:pPr>
          </w:p>
        </w:tc>
        <w:tc>
          <w:tcPr>
            <w:tcW w:w="1845" w:type="dxa"/>
            <w:gridSpan w:val="2"/>
            <w:vAlign w:val="center"/>
          </w:tcPr>
          <w:p w14:paraId="10CAD4CA" w14:textId="77777777" w:rsidR="00415F64" w:rsidRPr="00CE3203" w:rsidRDefault="00415F64" w:rsidP="00821FF9">
            <w:pPr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P</w:t>
            </w:r>
            <w:r w:rsidRPr="00CE3203">
              <w:rPr>
                <w:sz w:val="16"/>
                <w:szCs w:val="18"/>
              </w:rPr>
              <w:t>hone number</w:t>
            </w:r>
          </w:p>
        </w:tc>
        <w:tc>
          <w:tcPr>
            <w:tcW w:w="2273" w:type="dxa"/>
            <w:gridSpan w:val="4"/>
            <w:vAlign w:val="center"/>
          </w:tcPr>
          <w:p w14:paraId="50520327" w14:textId="77777777" w:rsidR="00415F64" w:rsidRPr="00CE3203" w:rsidRDefault="00415F64" w:rsidP="00821FF9">
            <w:pPr>
              <w:rPr>
                <w:sz w:val="16"/>
                <w:szCs w:val="18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754FCABA" w14:textId="77777777" w:rsidR="00415F64" w:rsidRPr="00CE3203" w:rsidRDefault="00415F64" w:rsidP="00821FF9">
            <w:pPr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Fax number</w:t>
            </w:r>
          </w:p>
        </w:tc>
        <w:tc>
          <w:tcPr>
            <w:tcW w:w="1842" w:type="dxa"/>
            <w:vAlign w:val="center"/>
          </w:tcPr>
          <w:p w14:paraId="1121406D" w14:textId="77777777" w:rsidR="00415F64" w:rsidRPr="00CE3203" w:rsidRDefault="00415F64" w:rsidP="00821FF9">
            <w:pPr>
              <w:rPr>
                <w:sz w:val="18"/>
              </w:rPr>
            </w:pPr>
          </w:p>
        </w:tc>
      </w:tr>
      <w:tr w:rsidR="0096331F" w:rsidRPr="00CE3203" w14:paraId="3C52BDB6" w14:textId="43CFD0D8" w:rsidTr="00B16DE5">
        <w:trPr>
          <w:trHeight w:val="1073"/>
        </w:trPr>
        <w:tc>
          <w:tcPr>
            <w:tcW w:w="1944" w:type="dxa"/>
            <w:vMerge w:val="restart"/>
            <w:vAlign w:val="center"/>
          </w:tcPr>
          <w:p w14:paraId="184FE9CD" w14:textId="77777777" w:rsidR="0096331F" w:rsidRPr="00CE3203" w:rsidRDefault="0096331F" w:rsidP="00821FF9">
            <w:pPr>
              <w:jc w:val="center"/>
              <w:rPr>
                <w:sz w:val="21"/>
                <w:szCs w:val="22"/>
              </w:rPr>
            </w:pPr>
            <w:r w:rsidRPr="004E1F23">
              <w:rPr>
                <w:sz w:val="21"/>
                <w:szCs w:val="22"/>
              </w:rPr>
              <w:t>Prospective Supervisor's Acceptance</w:t>
            </w:r>
          </w:p>
        </w:tc>
        <w:tc>
          <w:tcPr>
            <w:tcW w:w="7803" w:type="dxa"/>
            <w:gridSpan w:val="10"/>
            <w:vAlign w:val="center"/>
          </w:tcPr>
          <w:p w14:paraId="35733FD7" w14:textId="77777777" w:rsidR="006B761E" w:rsidRDefault="006B761E" w:rsidP="009F5982">
            <w:pPr>
              <w:rPr>
                <w:sz w:val="18"/>
              </w:rPr>
            </w:pPr>
          </w:p>
          <w:p w14:paraId="7CDC4F08" w14:textId="3CF96BC4" w:rsidR="0096331F" w:rsidRDefault="00443182" w:rsidP="009F5982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1616896553"/>
                <w14:checkbox>
                  <w14:checked w14:val="0"/>
                  <w14:checkedState w14:val="2713" w14:font="Yu Gothic UI"/>
                  <w14:uncheckedState w14:val="2610" w14:font="ＭＳ ゴシック"/>
                </w14:checkbox>
              </w:sdtPr>
              <w:sdtEndPr/>
              <w:sdtContent>
                <w:r w:rsidR="002E34B1">
                  <w:rPr>
                    <w:rFonts w:ascii="ＭＳ ゴシック" w:eastAsia="ＭＳ ゴシック" w:hAnsi="ＭＳ ゴシック" w:hint="eastAsia"/>
                    <w:sz w:val="18"/>
                  </w:rPr>
                  <w:t>☐</w:t>
                </w:r>
              </w:sdtContent>
            </w:sdt>
            <w:r w:rsidR="0096331F" w:rsidRPr="00B16DE5">
              <w:rPr>
                <w:sz w:val="18"/>
              </w:rPr>
              <w:t xml:space="preserve"> I confirm that I have obtained acceptance from my prospective supervisor.</w:t>
            </w:r>
          </w:p>
          <w:p w14:paraId="22EAA90E" w14:textId="77777777" w:rsidR="006B761E" w:rsidRDefault="006B761E" w:rsidP="009F5982">
            <w:pPr>
              <w:rPr>
                <w:sz w:val="18"/>
              </w:rPr>
            </w:pPr>
          </w:p>
          <w:p w14:paraId="168BD6FF" w14:textId="5A010B94" w:rsidR="006B761E" w:rsidRPr="00B16DE5" w:rsidRDefault="006B761E" w:rsidP="00B16DE5">
            <w:pPr>
              <w:ind w:left="499" w:hangingChars="276" w:hanging="499"/>
              <w:rPr>
                <w:b/>
                <w:bCs/>
                <w:sz w:val="18"/>
              </w:rPr>
            </w:pPr>
            <w:r w:rsidRPr="00B16DE5">
              <w:rPr>
                <w:b/>
                <w:bCs/>
                <w:sz w:val="18"/>
              </w:rPr>
              <w:t xml:space="preserve">Note: </w:t>
            </w:r>
            <w:r w:rsidRPr="00B16DE5">
              <w:rPr>
                <w:sz w:val="18"/>
              </w:rPr>
              <w:t>Please attach a PDF copy of the email from your prospective supervisor confirming acceptance.</w:t>
            </w:r>
          </w:p>
        </w:tc>
      </w:tr>
      <w:tr w:rsidR="0096331F" w:rsidRPr="00CE3203" w14:paraId="312582C2" w14:textId="77777777" w:rsidTr="00181224">
        <w:trPr>
          <w:trHeight w:val="413"/>
        </w:trPr>
        <w:tc>
          <w:tcPr>
            <w:tcW w:w="1944" w:type="dxa"/>
            <w:vMerge/>
            <w:vAlign w:val="center"/>
          </w:tcPr>
          <w:p w14:paraId="4D44CB34" w14:textId="77777777" w:rsidR="0096331F" w:rsidRPr="00CE3203" w:rsidRDefault="0096331F" w:rsidP="00821FF9">
            <w:pPr>
              <w:jc w:val="center"/>
              <w:rPr>
                <w:sz w:val="21"/>
                <w:szCs w:val="22"/>
              </w:rPr>
            </w:pPr>
          </w:p>
        </w:tc>
        <w:tc>
          <w:tcPr>
            <w:tcW w:w="1845" w:type="dxa"/>
            <w:gridSpan w:val="2"/>
            <w:vAlign w:val="center"/>
          </w:tcPr>
          <w:p w14:paraId="63346CCB" w14:textId="60D6FDB6" w:rsidR="0096331F" w:rsidRPr="0096331F" w:rsidRDefault="0096331F" w:rsidP="00821FF9">
            <w:pPr>
              <w:rPr>
                <w:sz w:val="16"/>
                <w:szCs w:val="18"/>
              </w:rPr>
            </w:pPr>
            <w:r w:rsidRPr="0096331F">
              <w:rPr>
                <w:sz w:val="16"/>
                <w:szCs w:val="18"/>
              </w:rPr>
              <w:t>Supervisor's Full Name</w:t>
            </w:r>
          </w:p>
        </w:tc>
        <w:tc>
          <w:tcPr>
            <w:tcW w:w="5958" w:type="dxa"/>
            <w:gridSpan w:val="8"/>
            <w:vAlign w:val="center"/>
          </w:tcPr>
          <w:p w14:paraId="3A502EF0" w14:textId="77777777" w:rsidR="0096331F" w:rsidRPr="0096331F" w:rsidRDefault="0096331F" w:rsidP="00821FF9">
            <w:pPr>
              <w:rPr>
                <w:sz w:val="18"/>
              </w:rPr>
            </w:pPr>
          </w:p>
        </w:tc>
      </w:tr>
      <w:tr w:rsidR="0096331F" w:rsidRPr="00CE3203" w14:paraId="377D9767" w14:textId="77777777" w:rsidTr="00FB4F56">
        <w:trPr>
          <w:trHeight w:val="413"/>
        </w:trPr>
        <w:tc>
          <w:tcPr>
            <w:tcW w:w="1944" w:type="dxa"/>
            <w:vMerge/>
            <w:vAlign w:val="center"/>
          </w:tcPr>
          <w:p w14:paraId="07161097" w14:textId="77777777" w:rsidR="0096331F" w:rsidRPr="00CE3203" w:rsidRDefault="0096331F" w:rsidP="00821FF9">
            <w:pPr>
              <w:jc w:val="center"/>
              <w:rPr>
                <w:sz w:val="21"/>
                <w:szCs w:val="22"/>
              </w:rPr>
            </w:pPr>
          </w:p>
        </w:tc>
        <w:tc>
          <w:tcPr>
            <w:tcW w:w="1845" w:type="dxa"/>
            <w:gridSpan w:val="2"/>
            <w:vAlign w:val="center"/>
          </w:tcPr>
          <w:p w14:paraId="74872899" w14:textId="0B513B15" w:rsidR="0096331F" w:rsidRDefault="0096331F" w:rsidP="00821FF9">
            <w:pPr>
              <w:rPr>
                <w:sz w:val="16"/>
                <w:szCs w:val="18"/>
              </w:rPr>
            </w:pPr>
            <w:r w:rsidRPr="0096331F">
              <w:rPr>
                <w:sz w:val="16"/>
                <w:szCs w:val="18"/>
              </w:rPr>
              <w:t>Affiliation</w:t>
            </w:r>
          </w:p>
        </w:tc>
        <w:tc>
          <w:tcPr>
            <w:tcW w:w="5958" w:type="dxa"/>
            <w:gridSpan w:val="8"/>
            <w:vAlign w:val="center"/>
          </w:tcPr>
          <w:p w14:paraId="5B4314B0" w14:textId="77777777" w:rsidR="0096331F" w:rsidRPr="0096331F" w:rsidRDefault="0096331F" w:rsidP="00821FF9">
            <w:pPr>
              <w:rPr>
                <w:sz w:val="18"/>
              </w:rPr>
            </w:pPr>
          </w:p>
        </w:tc>
      </w:tr>
      <w:tr w:rsidR="0096331F" w:rsidRPr="00CE3203" w14:paraId="6B095B8E" w14:textId="77777777" w:rsidTr="00C22C0F">
        <w:trPr>
          <w:trHeight w:val="413"/>
        </w:trPr>
        <w:tc>
          <w:tcPr>
            <w:tcW w:w="1944" w:type="dxa"/>
            <w:vMerge/>
            <w:vAlign w:val="center"/>
          </w:tcPr>
          <w:p w14:paraId="31FC0C23" w14:textId="77777777" w:rsidR="0096331F" w:rsidRPr="00CE3203" w:rsidRDefault="0096331F" w:rsidP="00821FF9">
            <w:pPr>
              <w:jc w:val="center"/>
              <w:rPr>
                <w:sz w:val="21"/>
                <w:szCs w:val="22"/>
              </w:rPr>
            </w:pPr>
          </w:p>
        </w:tc>
        <w:tc>
          <w:tcPr>
            <w:tcW w:w="1845" w:type="dxa"/>
            <w:gridSpan w:val="2"/>
            <w:vAlign w:val="center"/>
          </w:tcPr>
          <w:p w14:paraId="2D6A724F" w14:textId="63900A28" w:rsidR="0096331F" w:rsidRDefault="0096331F" w:rsidP="00821FF9">
            <w:pPr>
              <w:rPr>
                <w:sz w:val="16"/>
                <w:szCs w:val="18"/>
              </w:rPr>
            </w:pPr>
            <w:r w:rsidRPr="0096331F">
              <w:rPr>
                <w:sz w:val="16"/>
                <w:szCs w:val="18"/>
              </w:rPr>
              <w:t>Email Address</w:t>
            </w:r>
          </w:p>
        </w:tc>
        <w:tc>
          <w:tcPr>
            <w:tcW w:w="5958" w:type="dxa"/>
            <w:gridSpan w:val="8"/>
            <w:vAlign w:val="center"/>
          </w:tcPr>
          <w:p w14:paraId="3A690C4B" w14:textId="77777777" w:rsidR="0096331F" w:rsidRPr="0096331F" w:rsidRDefault="0096331F" w:rsidP="00821FF9">
            <w:pPr>
              <w:rPr>
                <w:sz w:val="18"/>
              </w:rPr>
            </w:pPr>
          </w:p>
        </w:tc>
      </w:tr>
    </w:tbl>
    <w:p w14:paraId="0649CD2D" w14:textId="77777777" w:rsidR="000704EC" w:rsidRPr="00CE3203" w:rsidRDefault="000704EC" w:rsidP="00F72E65">
      <w:pPr>
        <w:spacing w:line="140" w:lineRule="exact"/>
        <w:jc w:val="both"/>
        <w:rPr>
          <w:sz w:val="22"/>
          <w:szCs w:val="22"/>
        </w:rPr>
      </w:pPr>
    </w:p>
    <w:p w14:paraId="5850FAB5" w14:textId="72676FDC" w:rsidR="002A6A3E" w:rsidRPr="00CE3203" w:rsidRDefault="000704EC" w:rsidP="00B16DE5">
      <w:pPr>
        <w:ind w:left="1320" w:hangingChars="600" w:hanging="1320"/>
        <w:jc w:val="both"/>
        <w:rPr>
          <w:b/>
          <w:bCs/>
          <w:sz w:val="22"/>
          <w:szCs w:val="22"/>
        </w:rPr>
      </w:pPr>
      <w:r w:rsidRPr="00CE3203">
        <w:rPr>
          <w:sz w:val="22"/>
          <w:szCs w:val="22"/>
        </w:rPr>
        <w:br w:type="page"/>
      </w:r>
      <w:r w:rsidR="00827662" w:rsidRPr="00CE3203">
        <w:rPr>
          <w:b/>
          <w:bCs/>
        </w:rPr>
        <w:lastRenderedPageBreak/>
        <w:t>Education</w:t>
      </w:r>
      <w:r w:rsidR="009A3BED" w:rsidRPr="00CE3203">
        <w:rPr>
          <w:sz w:val="22"/>
        </w:rPr>
        <w:t xml:space="preserve">　</w:t>
      </w:r>
      <w:r w:rsidR="009A3BED" w:rsidRPr="009A3BED">
        <w:t xml:space="preserve"> </w:t>
      </w:r>
      <w:r w:rsidR="009A3BED" w:rsidRPr="009A3BED">
        <w:rPr>
          <w:sz w:val="16"/>
        </w:rPr>
        <w:t xml:space="preserve">Please list your educational background starting from </w:t>
      </w:r>
      <w:r w:rsidR="006D2ABA">
        <w:rPr>
          <w:sz w:val="16"/>
        </w:rPr>
        <w:t>high school education</w:t>
      </w:r>
      <w:r w:rsidR="009A3BED" w:rsidRPr="009A3BED">
        <w:rPr>
          <w:sz w:val="16"/>
        </w:rPr>
        <w:t xml:space="preserve">. However, those who completed their education in countries other than Japan should list their background starting from </w:t>
      </w:r>
      <w:r w:rsidR="006D2ABA">
        <w:rPr>
          <w:sz w:val="16"/>
        </w:rPr>
        <w:t>elementary school</w:t>
      </w:r>
      <w:r w:rsidR="009A3BED" w:rsidRPr="009A3BED">
        <w:rPr>
          <w:sz w:val="16"/>
        </w:rPr>
        <w:t xml:space="preserve"> education</w:t>
      </w:r>
      <w:r w:rsidR="009A3BED" w:rsidRPr="00CE3203">
        <w:rPr>
          <w:sz w:val="16"/>
        </w:rPr>
        <w:t>.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31"/>
        <w:gridCol w:w="1576"/>
        <w:gridCol w:w="74"/>
        <w:gridCol w:w="1152"/>
        <w:gridCol w:w="1225"/>
        <w:gridCol w:w="1192"/>
        <w:gridCol w:w="2639"/>
      </w:tblGrid>
      <w:tr w:rsidR="00074D05" w:rsidRPr="00CE3203" w14:paraId="2FD1B696" w14:textId="77777777" w:rsidTr="002A43AB">
        <w:trPr>
          <w:trHeight w:val="397"/>
        </w:trPr>
        <w:tc>
          <w:tcPr>
            <w:tcW w:w="2031" w:type="dxa"/>
            <w:vAlign w:val="center"/>
          </w:tcPr>
          <w:p w14:paraId="35AED6E8" w14:textId="77777777" w:rsidR="00074D05" w:rsidRPr="00CE3203" w:rsidRDefault="00074D05" w:rsidP="00503F5F">
            <w:pPr>
              <w:jc w:val="distribute"/>
              <w:rPr>
                <w:sz w:val="21"/>
                <w:szCs w:val="22"/>
              </w:rPr>
            </w:pPr>
          </w:p>
        </w:tc>
        <w:tc>
          <w:tcPr>
            <w:tcW w:w="4027" w:type="dxa"/>
            <w:gridSpan w:val="4"/>
            <w:vAlign w:val="center"/>
          </w:tcPr>
          <w:p w14:paraId="0F77645E" w14:textId="77777777" w:rsidR="00074D05" w:rsidRPr="00CE3203" w:rsidRDefault="00074D05" w:rsidP="00827662">
            <w:pPr>
              <w:jc w:val="center"/>
              <w:rPr>
                <w:sz w:val="20"/>
                <w:szCs w:val="20"/>
              </w:rPr>
            </w:pPr>
            <w:r w:rsidRPr="00CE3203">
              <w:rPr>
                <w:sz w:val="20"/>
                <w:szCs w:val="20"/>
              </w:rPr>
              <w:t>Institution</w:t>
            </w:r>
            <w:r w:rsidR="00415F64">
              <w:rPr>
                <w:sz w:val="20"/>
                <w:szCs w:val="20"/>
              </w:rPr>
              <w:t xml:space="preserve"> </w:t>
            </w:r>
            <w:r w:rsidRPr="00CE3203">
              <w:rPr>
                <w:sz w:val="20"/>
                <w:szCs w:val="20"/>
              </w:rPr>
              <w:t>/</w:t>
            </w:r>
            <w:r w:rsidR="00415F64">
              <w:rPr>
                <w:sz w:val="20"/>
                <w:szCs w:val="20"/>
              </w:rPr>
              <w:t xml:space="preserve"> </w:t>
            </w:r>
            <w:r w:rsidRPr="00CE3203">
              <w:rPr>
                <w:sz w:val="20"/>
                <w:szCs w:val="20"/>
              </w:rPr>
              <w:t>Country</w:t>
            </w:r>
          </w:p>
        </w:tc>
        <w:tc>
          <w:tcPr>
            <w:tcW w:w="1192" w:type="dxa"/>
            <w:vAlign w:val="center"/>
          </w:tcPr>
          <w:p w14:paraId="725214B4" w14:textId="77777777" w:rsidR="00074D05" w:rsidRPr="00CE3203" w:rsidRDefault="00074D05" w:rsidP="00503F5F">
            <w:pPr>
              <w:jc w:val="center"/>
              <w:rPr>
                <w:sz w:val="18"/>
                <w:szCs w:val="18"/>
              </w:rPr>
            </w:pPr>
            <w:r w:rsidRPr="00CE3203">
              <w:rPr>
                <w:sz w:val="18"/>
                <w:szCs w:val="18"/>
              </w:rPr>
              <w:t>Term of Study</w:t>
            </w:r>
          </w:p>
        </w:tc>
        <w:tc>
          <w:tcPr>
            <w:tcW w:w="2639" w:type="dxa"/>
            <w:vAlign w:val="center"/>
          </w:tcPr>
          <w:p w14:paraId="51F14430" w14:textId="77777777" w:rsidR="00074D05" w:rsidRPr="00CE3203" w:rsidRDefault="00074D05" w:rsidP="00555283">
            <w:pPr>
              <w:jc w:val="center"/>
              <w:rPr>
                <w:sz w:val="18"/>
                <w:szCs w:val="18"/>
              </w:rPr>
            </w:pPr>
            <w:r w:rsidRPr="00B83917">
              <w:rPr>
                <w:w w:val="90"/>
                <w:sz w:val="18"/>
                <w:szCs w:val="18"/>
                <w:fitText w:val="2078" w:id="1532171520"/>
              </w:rPr>
              <w:t xml:space="preserve">Date of </w:t>
            </w:r>
            <w:r w:rsidR="00F47461" w:rsidRPr="00B83917">
              <w:rPr>
                <w:w w:val="90"/>
                <w:sz w:val="18"/>
                <w:szCs w:val="18"/>
                <w:fitText w:val="2078" w:id="1532171520"/>
              </w:rPr>
              <w:t>Enrolment</w:t>
            </w:r>
            <w:r w:rsidRPr="00B83917">
              <w:rPr>
                <w:w w:val="90"/>
                <w:sz w:val="18"/>
                <w:szCs w:val="18"/>
                <w:fitText w:val="2078" w:id="1532171520"/>
              </w:rPr>
              <w:t xml:space="preserve"> / Graduatio</w:t>
            </w:r>
            <w:r w:rsidRPr="00B83917">
              <w:rPr>
                <w:spacing w:val="20"/>
                <w:w w:val="90"/>
                <w:sz w:val="18"/>
                <w:szCs w:val="18"/>
                <w:fitText w:val="2078" w:id="1532171520"/>
              </w:rPr>
              <w:t>n</w:t>
            </w:r>
          </w:p>
        </w:tc>
      </w:tr>
      <w:tr w:rsidR="006267C0" w:rsidRPr="00CE3203" w14:paraId="2377AA26" w14:textId="77777777" w:rsidTr="00591505">
        <w:trPr>
          <w:trHeight w:val="737"/>
        </w:trPr>
        <w:tc>
          <w:tcPr>
            <w:tcW w:w="2031" w:type="dxa"/>
            <w:vAlign w:val="center"/>
          </w:tcPr>
          <w:p w14:paraId="26B989E8" w14:textId="65A4223C" w:rsidR="001E699A" w:rsidRPr="00B16DE5" w:rsidRDefault="001E699A" w:rsidP="001E699A">
            <w:pPr>
              <w:spacing w:line="200" w:lineRule="exact"/>
              <w:jc w:val="center"/>
              <w:rPr>
                <w:sz w:val="21"/>
                <w:szCs w:val="21"/>
              </w:rPr>
            </w:pPr>
            <w:r w:rsidRPr="00B16DE5">
              <w:rPr>
                <w:sz w:val="21"/>
                <w:szCs w:val="21"/>
              </w:rPr>
              <w:t>Elementary School</w:t>
            </w:r>
          </w:p>
          <w:p w14:paraId="25AE9FCE" w14:textId="0D21A073" w:rsidR="006267C0" w:rsidRPr="00CE3203" w:rsidRDefault="001E699A" w:rsidP="001E699A">
            <w:pPr>
              <w:spacing w:line="200" w:lineRule="exact"/>
              <w:jc w:val="center"/>
              <w:rPr>
                <w:sz w:val="16"/>
                <w:szCs w:val="22"/>
              </w:rPr>
            </w:pPr>
            <w:r w:rsidRPr="00B16DE5">
              <w:rPr>
                <w:sz w:val="21"/>
                <w:szCs w:val="21"/>
              </w:rPr>
              <w:t>Education</w:t>
            </w:r>
          </w:p>
        </w:tc>
        <w:tc>
          <w:tcPr>
            <w:tcW w:w="4027" w:type="dxa"/>
            <w:gridSpan w:val="4"/>
            <w:vAlign w:val="center"/>
          </w:tcPr>
          <w:p w14:paraId="37357096" w14:textId="77777777" w:rsidR="006267C0" w:rsidRPr="00CE3203" w:rsidRDefault="006267C0" w:rsidP="00591505">
            <w:pPr>
              <w:jc w:val="both"/>
              <w:rPr>
                <w:sz w:val="21"/>
                <w:szCs w:val="22"/>
              </w:rPr>
            </w:pPr>
          </w:p>
        </w:tc>
        <w:tc>
          <w:tcPr>
            <w:tcW w:w="1192" w:type="dxa"/>
            <w:tcMar>
              <w:right w:w="28" w:type="dxa"/>
            </w:tcMar>
            <w:vAlign w:val="center"/>
          </w:tcPr>
          <w:p w14:paraId="182D00AA" w14:textId="77777777" w:rsidR="006267C0" w:rsidRPr="00CE3203" w:rsidRDefault="006267C0" w:rsidP="00591505">
            <w:pPr>
              <w:jc w:val="right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Year(s)</w:t>
            </w:r>
          </w:p>
          <w:p w14:paraId="117F28E4" w14:textId="77777777" w:rsidR="006267C0" w:rsidRPr="00CE3203" w:rsidRDefault="006267C0" w:rsidP="00591505">
            <w:pPr>
              <w:jc w:val="right"/>
              <w:rPr>
                <w:sz w:val="16"/>
                <w:szCs w:val="16"/>
              </w:rPr>
            </w:pPr>
          </w:p>
          <w:p w14:paraId="56506FF8" w14:textId="77777777" w:rsidR="006267C0" w:rsidRPr="00CE3203" w:rsidRDefault="006267C0" w:rsidP="00591505">
            <w:pPr>
              <w:jc w:val="right"/>
              <w:rPr>
                <w:sz w:val="21"/>
                <w:szCs w:val="22"/>
              </w:rPr>
            </w:pPr>
            <w:r w:rsidRPr="00CE3203">
              <w:rPr>
                <w:sz w:val="14"/>
                <w:szCs w:val="16"/>
              </w:rPr>
              <w:t>Month(s)</w:t>
            </w:r>
          </w:p>
        </w:tc>
        <w:tc>
          <w:tcPr>
            <w:tcW w:w="2639" w:type="dxa"/>
            <w:vAlign w:val="center"/>
          </w:tcPr>
          <w:p w14:paraId="66E45F53" w14:textId="77777777" w:rsidR="006267C0" w:rsidRPr="00CE3203" w:rsidRDefault="006267C0" w:rsidP="0059150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 xml:space="preserve">Enrolment   </w:t>
            </w:r>
          </w:p>
          <w:p w14:paraId="6229D203" w14:textId="77777777" w:rsidR="006267C0" w:rsidRPr="00CE3203" w:rsidRDefault="006267C0" w:rsidP="0059150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        Year               Month</w:t>
            </w:r>
          </w:p>
          <w:p w14:paraId="796A9547" w14:textId="77777777" w:rsidR="006267C0" w:rsidRPr="00CE3203" w:rsidRDefault="006267C0" w:rsidP="0059150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>Graduation</w:t>
            </w:r>
          </w:p>
          <w:p w14:paraId="08EDBCFB" w14:textId="77777777" w:rsidR="006267C0" w:rsidRPr="00CE3203" w:rsidRDefault="006267C0" w:rsidP="00591505">
            <w:pPr>
              <w:spacing w:line="360" w:lineRule="auto"/>
              <w:rPr>
                <w:sz w:val="14"/>
                <w:szCs w:val="20"/>
              </w:rPr>
            </w:pPr>
            <w:r w:rsidRPr="00CE3203">
              <w:rPr>
                <w:sz w:val="14"/>
                <w:szCs w:val="16"/>
              </w:rPr>
              <w:t xml:space="preserve">             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Year               Month</w:t>
            </w:r>
          </w:p>
        </w:tc>
      </w:tr>
      <w:tr w:rsidR="006267C0" w:rsidRPr="00CE3203" w14:paraId="63B192C7" w14:textId="77777777" w:rsidTr="00591505">
        <w:trPr>
          <w:trHeight w:val="737"/>
        </w:trPr>
        <w:tc>
          <w:tcPr>
            <w:tcW w:w="2031" w:type="dxa"/>
            <w:vAlign w:val="center"/>
          </w:tcPr>
          <w:p w14:paraId="3ADCD244" w14:textId="71590869" w:rsidR="001E699A" w:rsidRPr="00B16DE5" w:rsidRDefault="001E699A" w:rsidP="001E699A">
            <w:pPr>
              <w:spacing w:line="200" w:lineRule="exact"/>
              <w:jc w:val="center"/>
              <w:rPr>
                <w:sz w:val="21"/>
                <w:szCs w:val="21"/>
              </w:rPr>
            </w:pPr>
            <w:r w:rsidRPr="00B16DE5">
              <w:rPr>
                <w:sz w:val="21"/>
                <w:szCs w:val="21"/>
              </w:rPr>
              <w:t>Junior High School</w:t>
            </w:r>
          </w:p>
          <w:p w14:paraId="6021FCF2" w14:textId="447B3D50" w:rsidR="006267C0" w:rsidRPr="00CE3203" w:rsidRDefault="001E699A" w:rsidP="001E699A">
            <w:pPr>
              <w:spacing w:line="200" w:lineRule="exact"/>
              <w:jc w:val="center"/>
              <w:rPr>
                <w:sz w:val="16"/>
                <w:szCs w:val="22"/>
              </w:rPr>
            </w:pPr>
            <w:r w:rsidRPr="00B16DE5">
              <w:rPr>
                <w:sz w:val="21"/>
                <w:szCs w:val="21"/>
              </w:rPr>
              <w:t>Education</w:t>
            </w:r>
          </w:p>
        </w:tc>
        <w:tc>
          <w:tcPr>
            <w:tcW w:w="4027" w:type="dxa"/>
            <w:gridSpan w:val="4"/>
            <w:vAlign w:val="center"/>
          </w:tcPr>
          <w:p w14:paraId="12F1C0D6" w14:textId="77777777" w:rsidR="006267C0" w:rsidRPr="00CE3203" w:rsidRDefault="006267C0" w:rsidP="00591505">
            <w:pPr>
              <w:jc w:val="both"/>
              <w:rPr>
                <w:sz w:val="21"/>
                <w:szCs w:val="22"/>
              </w:rPr>
            </w:pPr>
          </w:p>
        </w:tc>
        <w:tc>
          <w:tcPr>
            <w:tcW w:w="1192" w:type="dxa"/>
            <w:tcMar>
              <w:right w:w="28" w:type="dxa"/>
            </w:tcMar>
            <w:vAlign w:val="center"/>
          </w:tcPr>
          <w:p w14:paraId="5F7F7AF3" w14:textId="77777777" w:rsidR="006267C0" w:rsidRPr="00CE3203" w:rsidRDefault="006267C0" w:rsidP="00591505">
            <w:pPr>
              <w:jc w:val="right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Year(s)</w:t>
            </w:r>
          </w:p>
          <w:p w14:paraId="389CB8BC" w14:textId="77777777" w:rsidR="006267C0" w:rsidRPr="00CE3203" w:rsidRDefault="006267C0" w:rsidP="00591505">
            <w:pPr>
              <w:jc w:val="right"/>
              <w:rPr>
                <w:sz w:val="16"/>
                <w:szCs w:val="16"/>
              </w:rPr>
            </w:pPr>
          </w:p>
          <w:p w14:paraId="6F67D2D2" w14:textId="77777777" w:rsidR="006267C0" w:rsidRPr="00CE3203" w:rsidRDefault="006267C0" w:rsidP="00591505">
            <w:pPr>
              <w:jc w:val="right"/>
              <w:rPr>
                <w:sz w:val="21"/>
                <w:szCs w:val="22"/>
              </w:rPr>
            </w:pPr>
            <w:r w:rsidRPr="00CE3203">
              <w:rPr>
                <w:sz w:val="14"/>
                <w:szCs w:val="16"/>
              </w:rPr>
              <w:t>Month(s)</w:t>
            </w:r>
          </w:p>
        </w:tc>
        <w:tc>
          <w:tcPr>
            <w:tcW w:w="2639" w:type="dxa"/>
            <w:vAlign w:val="center"/>
          </w:tcPr>
          <w:p w14:paraId="7D0FA9E9" w14:textId="77777777" w:rsidR="006267C0" w:rsidRPr="00CE3203" w:rsidRDefault="006267C0" w:rsidP="0059150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 xml:space="preserve">Enrolment   </w:t>
            </w:r>
          </w:p>
          <w:p w14:paraId="5CF657F0" w14:textId="77777777" w:rsidR="006267C0" w:rsidRPr="00CE3203" w:rsidRDefault="006267C0" w:rsidP="0059150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        Year               Month</w:t>
            </w:r>
          </w:p>
          <w:p w14:paraId="71987B9C" w14:textId="77777777" w:rsidR="006267C0" w:rsidRPr="00CE3203" w:rsidRDefault="006267C0" w:rsidP="0059150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>Graduation</w:t>
            </w:r>
          </w:p>
          <w:p w14:paraId="01CAFF52" w14:textId="77777777" w:rsidR="006267C0" w:rsidRPr="00CE3203" w:rsidRDefault="006267C0" w:rsidP="00591505">
            <w:pPr>
              <w:spacing w:line="360" w:lineRule="auto"/>
              <w:rPr>
                <w:sz w:val="14"/>
                <w:szCs w:val="20"/>
              </w:rPr>
            </w:pPr>
            <w:r w:rsidRPr="00CE3203">
              <w:rPr>
                <w:sz w:val="14"/>
                <w:szCs w:val="16"/>
              </w:rPr>
              <w:t xml:space="preserve">             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Year               Month</w:t>
            </w:r>
          </w:p>
        </w:tc>
      </w:tr>
      <w:tr w:rsidR="007D6889" w:rsidRPr="00CE3203" w14:paraId="6474286A" w14:textId="77777777" w:rsidTr="00591505">
        <w:trPr>
          <w:trHeight w:val="737"/>
        </w:trPr>
        <w:tc>
          <w:tcPr>
            <w:tcW w:w="2031" w:type="dxa"/>
            <w:vAlign w:val="center"/>
          </w:tcPr>
          <w:p w14:paraId="32F11744" w14:textId="3B72780A" w:rsidR="001E699A" w:rsidRPr="00B16DE5" w:rsidRDefault="001E699A" w:rsidP="001E699A">
            <w:pPr>
              <w:spacing w:line="200" w:lineRule="exact"/>
              <w:jc w:val="center"/>
              <w:rPr>
                <w:sz w:val="21"/>
                <w:szCs w:val="21"/>
              </w:rPr>
            </w:pPr>
            <w:r w:rsidRPr="00B16DE5">
              <w:rPr>
                <w:sz w:val="21"/>
                <w:szCs w:val="21"/>
              </w:rPr>
              <w:t>High School</w:t>
            </w:r>
          </w:p>
          <w:p w14:paraId="05ED95F4" w14:textId="66166072" w:rsidR="007D6889" w:rsidRPr="00CE3203" w:rsidRDefault="001E699A" w:rsidP="001E699A">
            <w:pPr>
              <w:spacing w:line="200" w:lineRule="exact"/>
              <w:jc w:val="center"/>
              <w:rPr>
                <w:sz w:val="16"/>
                <w:szCs w:val="22"/>
              </w:rPr>
            </w:pPr>
            <w:r w:rsidRPr="00B16DE5">
              <w:rPr>
                <w:sz w:val="21"/>
                <w:szCs w:val="21"/>
              </w:rPr>
              <w:t>Education</w:t>
            </w:r>
          </w:p>
        </w:tc>
        <w:tc>
          <w:tcPr>
            <w:tcW w:w="4027" w:type="dxa"/>
            <w:gridSpan w:val="4"/>
            <w:vAlign w:val="center"/>
          </w:tcPr>
          <w:p w14:paraId="069E5EAD" w14:textId="77777777" w:rsidR="007D6889" w:rsidRPr="00CE3203" w:rsidRDefault="007D6889" w:rsidP="00591505">
            <w:pPr>
              <w:jc w:val="both"/>
              <w:rPr>
                <w:sz w:val="21"/>
                <w:szCs w:val="22"/>
              </w:rPr>
            </w:pPr>
          </w:p>
        </w:tc>
        <w:tc>
          <w:tcPr>
            <w:tcW w:w="1192" w:type="dxa"/>
            <w:tcMar>
              <w:right w:w="28" w:type="dxa"/>
            </w:tcMar>
            <w:vAlign w:val="center"/>
          </w:tcPr>
          <w:p w14:paraId="04A2CCB2" w14:textId="77777777" w:rsidR="007D6889" w:rsidRPr="00CE3203" w:rsidRDefault="007D6889" w:rsidP="00591505">
            <w:pPr>
              <w:jc w:val="right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Year(s)</w:t>
            </w:r>
          </w:p>
          <w:p w14:paraId="749384D4" w14:textId="77777777" w:rsidR="007D6889" w:rsidRPr="00CE3203" w:rsidRDefault="007D6889" w:rsidP="00591505">
            <w:pPr>
              <w:jc w:val="right"/>
              <w:rPr>
                <w:sz w:val="16"/>
                <w:szCs w:val="16"/>
              </w:rPr>
            </w:pPr>
          </w:p>
          <w:p w14:paraId="5A5BB3BF" w14:textId="77777777" w:rsidR="007D6889" w:rsidRPr="00CE3203" w:rsidRDefault="007D6889" w:rsidP="00591505">
            <w:pPr>
              <w:jc w:val="right"/>
              <w:rPr>
                <w:sz w:val="21"/>
                <w:szCs w:val="22"/>
              </w:rPr>
            </w:pPr>
            <w:r w:rsidRPr="00CE3203">
              <w:rPr>
                <w:sz w:val="14"/>
                <w:szCs w:val="16"/>
              </w:rPr>
              <w:t>Month(s)</w:t>
            </w:r>
          </w:p>
        </w:tc>
        <w:tc>
          <w:tcPr>
            <w:tcW w:w="2639" w:type="dxa"/>
            <w:vAlign w:val="center"/>
          </w:tcPr>
          <w:p w14:paraId="0B0B949C" w14:textId="77777777" w:rsidR="007D6889" w:rsidRPr="00CE3203" w:rsidRDefault="007D6889" w:rsidP="0059150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 xml:space="preserve">Enrolment   </w:t>
            </w:r>
          </w:p>
          <w:p w14:paraId="5650DF91" w14:textId="77777777" w:rsidR="007D6889" w:rsidRPr="00CE3203" w:rsidRDefault="007D6889" w:rsidP="0059150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        Year               Month</w:t>
            </w:r>
          </w:p>
          <w:p w14:paraId="779D8EAC" w14:textId="77777777" w:rsidR="007D6889" w:rsidRPr="00CE3203" w:rsidRDefault="007D6889" w:rsidP="0059150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>Graduation</w:t>
            </w:r>
          </w:p>
          <w:p w14:paraId="727743E2" w14:textId="77777777" w:rsidR="007D6889" w:rsidRPr="00CE3203" w:rsidRDefault="007D6889" w:rsidP="00591505">
            <w:pPr>
              <w:spacing w:line="360" w:lineRule="auto"/>
              <w:rPr>
                <w:sz w:val="14"/>
                <w:szCs w:val="20"/>
              </w:rPr>
            </w:pPr>
            <w:r w:rsidRPr="00CE3203">
              <w:rPr>
                <w:sz w:val="14"/>
                <w:szCs w:val="16"/>
              </w:rPr>
              <w:t xml:space="preserve">             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Year               Month</w:t>
            </w:r>
          </w:p>
        </w:tc>
      </w:tr>
      <w:tr w:rsidR="008760D5" w:rsidRPr="00CE3203" w14:paraId="2221AF1E" w14:textId="77777777" w:rsidTr="002A43AB">
        <w:trPr>
          <w:trHeight w:val="737"/>
        </w:trPr>
        <w:tc>
          <w:tcPr>
            <w:tcW w:w="2031" w:type="dxa"/>
            <w:vMerge w:val="restart"/>
            <w:vAlign w:val="center"/>
          </w:tcPr>
          <w:p w14:paraId="1B566778" w14:textId="77777777" w:rsidR="008760D5" w:rsidRPr="00415F64" w:rsidRDefault="00415F64" w:rsidP="00415F64">
            <w:pPr>
              <w:spacing w:line="200" w:lineRule="exact"/>
              <w:jc w:val="center"/>
              <w:rPr>
                <w:sz w:val="21"/>
                <w:szCs w:val="32"/>
              </w:rPr>
            </w:pPr>
            <w:r>
              <w:rPr>
                <w:sz w:val="21"/>
                <w:szCs w:val="32"/>
              </w:rPr>
              <w:t xml:space="preserve">Undergraduate </w:t>
            </w:r>
            <w:r w:rsidR="008760D5" w:rsidRPr="00CE3203">
              <w:rPr>
                <w:sz w:val="21"/>
                <w:szCs w:val="32"/>
              </w:rPr>
              <w:t>Education</w:t>
            </w:r>
          </w:p>
        </w:tc>
        <w:tc>
          <w:tcPr>
            <w:tcW w:w="4027" w:type="dxa"/>
            <w:gridSpan w:val="4"/>
            <w:vAlign w:val="center"/>
          </w:tcPr>
          <w:p w14:paraId="5CCC2B4D" w14:textId="77777777" w:rsidR="008760D5" w:rsidRPr="00CE3203" w:rsidRDefault="008760D5" w:rsidP="008760D5">
            <w:pPr>
              <w:jc w:val="both"/>
              <w:rPr>
                <w:sz w:val="21"/>
                <w:szCs w:val="22"/>
              </w:rPr>
            </w:pPr>
          </w:p>
        </w:tc>
        <w:tc>
          <w:tcPr>
            <w:tcW w:w="1192" w:type="dxa"/>
            <w:tcMar>
              <w:right w:w="28" w:type="dxa"/>
            </w:tcMar>
            <w:vAlign w:val="center"/>
          </w:tcPr>
          <w:p w14:paraId="1FA61878" w14:textId="77777777" w:rsidR="008760D5" w:rsidRPr="00CE3203" w:rsidRDefault="008760D5" w:rsidP="008760D5">
            <w:pPr>
              <w:jc w:val="right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Year(s)</w:t>
            </w:r>
          </w:p>
          <w:p w14:paraId="420571DC" w14:textId="77777777" w:rsidR="008760D5" w:rsidRPr="00CE3203" w:rsidRDefault="008760D5" w:rsidP="008760D5">
            <w:pPr>
              <w:jc w:val="right"/>
              <w:rPr>
                <w:sz w:val="16"/>
                <w:szCs w:val="16"/>
              </w:rPr>
            </w:pPr>
          </w:p>
          <w:p w14:paraId="65EDDC96" w14:textId="77777777" w:rsidR="008760D5" w:rsidRPr="00CE3203" w:rsidRDefault="008760D5" w:rsidP="008760D5">
            <w:pPr>
              <w:jc w:val="right"/>
              <w:rPr>
                <w:sz w:val="21"/>
                <w:szCs w:val="22"/>
              </w:rPr>
            </w:pPr>
            <w:r w:rsidRPr="00CE3203">
              <w:rPr>
                <w:sz w:val="14"/>
                <w:szCs w:val="16"/>
              </w:rPr>
              <w:t>Month(s)</w:t>
            </w:r>
          </w:p>
        </w:tc>
        <w:tc>
          <w:tcPr>
            <w:tcW w:w="2639" w:type="dxa"/>
            <w:vAlign w:val="center"/>
          </w:tcPr>
          <w:p w14:paraId="71345442" w14:textId="77777777" w:rsidR="008760D5" w:rsidRPr="00CE3203" w:rsidRDefault="00F47461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>Enrolment</w:t>
            </w:r>
            <w:r w:rsidR="008760D5" w:rsidRPr="00CE3203">
              <w:rPr>
                <w:sz w:val="14"/>
                <w:szCs w:val="16"/>
              </w:rPr>
              <w:t xml:space="preserve">   </w:t>
            </w:r>
          </w:p>
          <w:p w14:paraId="7F916C26" w14:textId="77777777" w:rsidR="008760D5" w:rsidRPr="00CE3203" w:rsidRDefault="008760D5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        Year               Month</w:t>
            </w:r>
          </w:p>
          <w:p w14:paraId="08EED788" w14:textId="77777777" w:rsidR="008760D5" w:rsidRPr="00CE3203" w:rsidRDefault="008760D5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>Graduation</w:t>
            </w:r>
          </w:p>
          <w:p w14:paraId="4DCF3B45" w14:textId="77777777" w:rsidR="008760D5" w:rsidRPr="00CE3203" w:rsidRDefault="008760D5" w:rsidP="008760D5">
            <w:pPr>
              <w:spacing w:line="360" w:lineRule="auto"/>
              <w:rPr>
                <w:sz w:val="14"/>
                <w:szCs w:val="20"/>
              </w:rPr>
            </w:pPr>
            <w:r w:rsidRPr="00CE3203">
              <w:rPr>
                <w:sz w:val="14"/>
                <w:szCs w:val="16"/>
              </w:rPr>
              <w:t xml:space="preserve">             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Year               Month</w:t>
            </w:r>
          </w:p>
        </w:tc>
      </w:tr>
      <w:tr w:rsidR="00074D05" w:rsidRPr="00CE3203" w14:paraId="77A90679" w14:textId="77777777" w:rsidTr="00B16DE5">
        <w:trPr>
          <w:trHeight w:val="417"/>
        </w:trPr>
        <w:tc>
          <w:tcPr>
            <w:tcW w:w="2031" w:type="dxa"/>
            <w:vMerge/>
            <w:vAlign w:val="center"/>
          </w:tcPr>
          <w:p w14:paraId="0147DEB4" w14:textId="77777777" w:rsidR="00074D05" w:rsidRPr="00CE3203" w:rsidRDefault="00074D05" w:rsidP="00EC0DE4">
            <w:pPr>
              <w:spacing w:line="200" w:lineRule="exact"/>
              <w:jc w:val="center"/>
              <w:rPr>
                <w:sz w:val="16"/>
                <w:szCs w:val="22"/>
              </w:rPr>
            </w:pPr>
          </w:p>
        </w:tc>
        <w:tc>
          <w:tcPr>
            <w:tcW w:w="1650" w:type="dxa"/>
            <w:gridSpan w:val="2"/>
            <w:tcMar>
              <w:left w:w="28" w:type="dxa"/>
              <w:right w:w="28" w:type="dxa"/>
            </w:tcMar>
            <w:vAlign w:val="center"/>
          </w:tcPr>
          <w:p w14:paraId="3D3759D6" w14:textId="77777777" w:rsidR="002A43AB" w:rsidRPr="00CE3203" w:rsidRDefault="00966001" w:rsidP="00966001">
            <w:pPr>
              <w:jc w:val="center"/>
              <w:rPr>
                <w:sz w:val="18"/>
                <w:szCs w:val="22"/>
              </w:rPr>
            </w:pPr>
            <w:r w:rsidRPr="00CE3203">
              <w:rPr>
                <w:sz w:val="18"/>
                <w:szCs w:val="22"/>
              </w:rPr>
              <w:t xml:space="preserve">Degree title </w:t>
            </w:r>
          </w:p>
        </w:tc>
        <w:tc>
          <w:tcPr>
            <w:tcW w:w="6208" w:type="dxa"/>
            <w:gridSpan w:val="4"/>
            <w:tcMar>
              <w:right w:w="28" w:type="dxa"/>
            </w:tcMar>
            <w:vAlign w:val="center"/>
          </w:tcPr>
          <w:p w14:paraId="0F7E344C" w14:textId="77777777" w:rsidR="00074D05" w:rsidRPr="00CE3203" w:rsidRDefault="00074D05" w:rsidP="00EC0DE4">
            <w:pPr>
              <w:spacing w:line="276" w:lineRule="auto"/>
              <w:rPr>
                <w:sz w:val="14"/>
                <w:szCs w:val="16"/>
              </w:rPr>
            </w:pPr>
          </w:p>
        </w:tc>
      </w:tr>
      <w:tr w:rsidR="00074D05" w:rsidRPr="00CE3203" w14:paraId="181BD988" w14:textId="77777777" w:rsidTr="002A43AB">
        <w:trPr>
          <w:trHeight w:val="412"/>
        </w:trPr>
        <w:tc>
          <w:tcPr>
            <w:tcW w:w="2031" w:type="dxa"/>
            <w:vMerge/>
            <w:vAlign w:val="center"/>
          </w:tcPr>
          <w:p w14:paraId="2A6A3902" w14:textId="77777777" w:rsidR="00074D05" w:rsidRPr="00CE3203" w:rsidRDefault="00074D05" w:rsidP="00EC0DE4">
            <w:pPr>
              <w:spacing w:line="200" w:lineRule="exact"/>
              <w:jc w:val="center"/>
              <w:rPr>
                <w:sz w:val="16"/>
                <w:szCs w:val="22"/>
              </w:rPr>
            </w:pPr>
          </w:p>
        </w:tc>
        <w:tc>
          <w:tcPr>
            <w:tcW w:w="2802" w:type="dxa"/>
            <w:gridSpan w:val="3"/>
            <w:tcMar>
              <w:left w:w="28" w:type="dxa"/>
              <w:right w:w="28" w:type="dxa"/>
            </w:tcMar>
            <w:vAlign w:val="center"/>
          </w:tcPr>
          <w:p w14:paraId="4819CEAE" w14:textId="77777777" w:rsidR="00074D05" w:rsidRPr="00CE3203" w:rsidRDefault="00074D05" w:rsidP="00966001">
            <w:pPr>
              <w:jc w:val="center"/>
              <w:rPr>
                <w:sz w:val="18"/>
                <w:szCs w:val="22"/>
              </w:rPr>
            </w:pPr>
            <w:r w:rsidRPr="00CE3203">
              <w:rPr>
                <w:sz w:val="18"/>
                <w:szCs w:val="22"/>
              </w:rPr>
              <w:t>Language of instruction</w:t>
            </w:r>
          </w:p>
        </w:tc>
        <w:tc>
          <w:tcPr>
            <w:tcW w:w="5056" w:type="dxa"/>
            <w:gridSpan w:val="3"/>
            <w:tcMar>
              <w:right w:w="28" w:type="dxa"/>
            </w:tcMar>
            <w:vAlign w:val="center"/>
          </w:tcPr>
          <w:p w14:paraId="211AB198" w14:textId="77777777" w:rsidR="00074D05" w:rsidRPr="00CE3203" w:rsidRDefault="00074D05" w:rsidP="00EC0DE4">
            <w:pPr>
              <w:spacing w:line="276" w:lineRule="auto"/>
              <w:rPr>
                <w:sz w:val="14"/>
                <w:szCs w:val="16"/>
              </w:rPr>
            </w:pPr>
          </w:p>
        </w:tc>
      </w:tr>
      <w:tr w:rsidR="008760D5" w:rsidRPr="00CE3203" w14:paraId="2B12954E" w14:textId="77777777" w:rsidTr="002A43AB">
        <w:trPr>
          <w:trHeight w:val="737"/>
        </w:trPr>
        <w:tc>
          <w:tcPr>
            <w:tcW w:w="2031" w:type="dxa"/>
            <w:vMerge w:val="restart"/>
            <w:vAlign w:val="center"/>
          </w:tcPr>
          <w:p w14:paraId="7F74EA8E" w14:textId="77777777" w:rsidR="008760D5" w:rsidRPr="00415F64" w:rsidRDefault="00415F64" w:rsidP="00415F64">
            <w:pPr>
              <w:spacing w:line="200" w:lineRule="exact"/>
              <w:jc w:val="center"/>
              <w:rPr>
                <w:sz w:val="21"/>
                <w:szCs w:val="32"/>
              </w:rPr>
            </w:pPr>
            <w:r>
              <w:rPr>
                <w:sz w:val="21"/>
                <w:szCs w:val="32"/>
              </w:rPr>
              <w:t>Graduate/Master</w:t>
            </w:r>
            <w:r w:rsidR="008760D5" w:rsidRPr="00CE3203">
              <w:rPr>
                <w:sz w:val="21"/>
                <w:szCs w:val="32"/>
              </w:rPr>
              <w:t xml:space="preserve"> Education</w:t>
            </w:r>
          </w:p>
        </w:tc>
        <w:tc>
          <w:tcPr>
            <w:tcW w:w="4027" w:type="dxa"/>
            <w:gridSpan w:val="4"/>
            <w:vAlign w:val="center"/>
          </w:tcPr>
          <w:p w14:paraId="4357339C" w14:textId="77777777" w:rsidR="008760D5" w:rsidRPr="00CE3203" w:rsidRDefault="008760D5" w:rsidP="008760D5">
            <w:pPr>
              <w:jc w:val="both"/>
              <w:rPr>
                <w:sz w:val="21"/>
                <w:szCs w:val="22"/>
              </w:rPr>
            </w:pPr>
          </w:p>
        </w:tc>
        <w:tc>
          <w:tcPr>
            <w:tcW w:w="1192" w:type="dxa"/>
            <w:tcMar>
              <w:right w:w="28" w:type="dxa"/>
            </w:tcMar>
            <w:vAlign w:val="center"/>
          </w:tcPr>
          <w:p w14:paraId="0363C26A" w14:textId="77777777" w:rsidR="008760D5" w:rsidRPr="00CE3203" w:rsidRDefault="008760D5" w:rsidP="008760D5">
            <w:pPr>
              <w:jc w:val="right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Year(s)</w:t>
            </w:r>
          </w:p>
          <w:p w14:paraId="25260EB6" w14:textId="77777777" w:rsidR="008760D5" w:rsidRPr="00CE3203" w:rsidRDefault="008760D5" w:rsidP="008760D5">
            <w:pPr>
              <w:jc w:val="right"/>
              <w:rPr>
                <w:sz w:val="16"/>
                <w:szCs w:val="16"/>
              </w:rPr>
            </w:pPr>
          </w:p>
          <w:p w14:paraId="400F2A6B" w14:textId="77777777" w:rsidR="008760D5" w:rsidRPr="00CE3203" w:rsidRDefault="008760D5" w:rsidP="008760D5">
            <w:pPr>
              <w:jc w:val="right"/>
              <w:rPr>
                <w:sz w:val="21"/>
                <w:szCs w:val="22"/>
              </w:rPr>
            </w:pPr>
            <w:r w:rsidRPr="00CE3203">
              <w:rPr>
                <w:sz w:val="14"/>
                <w:szCs w:val="16"/>
              </w:rPr>
              <w:t>Month(s)</w:t>
            </w:r>
          </w:p>
        </w:tc>
        <w:tc>
          <w:tcPr>
            <w:tcW w:w="2639" w:type="dxa"/>
            <w:vAlign w:val="center"/>
          </w:tcPr>
          <w:p w14:paraId="20DB1D98" w14:textId="77777777" w:rsidR="008760D5" w:rsidRPr="00CE3203" w:rsidRDefault="00F47461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>Enrolment</w:t>
            </w:r>
            <w:r w:rsidR="008760D5" w:rsidRPr="00CE3203">
              <w:rPr>
                <w:sz w:val="14"/>
                <w:szCs w:val="16"/>
              </w:rPr>
              <w:t xml:space="preserve">   </w:t>
            </w:r>
          </w:p>
          <w:p w14:paraId="110B1814" w14:textId="77777777" w:rsidR="008760D5" w:rsidRPr="00CE3203" w:rsidRDefault="008760D5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        Year               Month</w:t>
            </w:r>
          </w:p>
          <w:p w14:paraId="71A77228" w14:textId="77777777" w:rsidR="008760D5" w:rsidRPr="00CE3203" w:rsidRDefault="008760D5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>Graduation</w:t>
            </w:r>
          </w:p>
          <w:p w14:paraId="3FD35FE4" w14:textId="77777777" w:rsidR="008760D5" w:rsidRPr="00CE3203" w:rsidRDefault="008760D5" w:rsidP="008760D5">
            <w:pPr>
              <w:spacing w:line="360" w:lineRule="auto"/>
              <w:rPr>
                <w:sz w:val="14"/>
                <w:szCs w:val="20"/>
              </w:rPr>
            </w:pPr>
            <w:r w:rsidRPr="00CE3203">
              <w:rPr>
                <w:sz w:val="14"/>
                <w:szCs w:val="16"/>
              </w:rPr>
              <w:t xml:space="preserve">             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Year               Month</w:t>
            </w:r>
          </w:p>
        </w:tc>
      </w:tr>
      <w:tr w:rsidR="00966001" w:rsidRPr="00CE3203" w14:paraId="48441277" w14:textId="77777777" w:rsidTr="00B16DE5">
        <w:trPr>
          <w:trHeight w:val="414"/>
        </w:trPr>
        <w:tc>
          <w:tcPr>
            <w:tcW w:w="2031" w:type="dxa"/>
            <w:vMerge/>
            <w:vAlign w:val="center"/>
          </w:tcPr>
          <w:p w14:paraId="02F6A542" w14:textId="77777777" w:rsidR="00966001" w:rsidRPr="00CE3203" w:rsidRDefault="00966001" w:rsidP="00966001">
            <w:pPr>
              <w:jc w:val="center"/>
              <w:rPr>
                <w:sz w:val="21"/>
                <w:szCs w:val="22"/>
              </w:rPr>
            </w:pPr>
          </w:p>
        </w:tc>
        <w:tc>
          <w:tcPr>
            <w:tcW w:w="1650" w:type="dxa"/>
            <w:gridSpan w:val="2"/>
            <w:tcMar>
              <w:left w:w="28" w:type="dxa"/>
              <w:right w:w="28" w:type="dxa"/>
            </w:tcMar>
            <w:vAlign w:val="center"/>
          </w:tcPr>
          <w:p w14:paraId="4B2E993C" w14:textId="77777777" w:rsidR="00966001" w:rsidRPr="00CE3203" w:rsidRDefault="00966001" w:rsidP="00966001">
            <w:pPr>
              <w:jc w:val="center"/>
              <w:rPr>
                <w:sz w:val="18"/>
                <w:szCs w:val="22"/>
              </w:rPr>
            </w:pPr>
            <w:r w:rsidRPr="00CE3203">
              <w:rPr>
                <w:sz w:val="18"/>
                <w:szCs w:val="22"/>
              </w:rPr>
              <w:t xml:space="preserve">Degree title </w:t>
            </w:r>
          </w:p>
        </w:tc>
        <w:tc>
          <w:tcPr>
            <w:tcW w:w="6208" w:type="dxa"/>
            <w:gridSpan w:val="4"/>
            <w:tcMar>
              <w:right w:w="28" w:type="dxa"/>
            </w:tcMar>
            <w:vAlign w:val="center"/>
          </w:tcPr>
          <w:p w14:paraId="55B97ED8" w14:textId="77777777" w:rsidR="00966001" w:rsidRPr="00CE3203" w:rsidRDefault="00966001" w:rsidP="00966001">
            <w:pPr>
              <w:spacing w:line="276" w:lineRule="auto"/>
              <w:rPr>
                <w:sz w:val="14"/>
                <w:szCs w:val="16"/>
              </w:rPr>
            </w:pPr>
          </w:p>
        </w:tc>
      </w:tr>
      <w:tr w:rsidR="007D28E7" w:rsidRPr="00CE3203" w14:paraId="4B90C445" w14:textId="77777777" w:rsidTr="002A43AB">
        <w:trPr>
          <w:trHeight w:val="406"/>
        </w:trPr>
        <w:tc>
          <w:tcPr>
            <w:tcW w:w="2031" w:type="dxa"/>
            <w:vMerge/>
            <w:vAlign w:val="center"/>
          </w:tcPr>
          <w:p w14:paraId="76852B94" w14:textId="77777777" w:rsidR="007D28E7" w:rsidRPr="00CE3203" w:rsidRDefault="007D28E7" w:rsidP="007D28E7">
            <w:pPr>
              <w:spacing w:line="200" w:lineRule="exact"/>
              <w:jc w:val="center"/>
              <w:rPr>
                <w:sz w:val="16"/>
                <w:szCs w:val="22"/>
              </w:rPr>
            </w:pPr>
          </w:p>
        </w:tc>
        <w:tc>
          <w:tcPr>
            <w:tcW w:w="2802" w:type="dxa"/>
            <w:gridSpan w:val="3"/>
            <w:tcMar>
              <w:left w:w="28" w:type="dxa"/>
              <w:right w:w="28" w:type="dxa"/>
            </w:tcMar>
            <w:vAlign w:val="center"/>
          </w:tcPr>
          <w:p w14:paraId="6DE5D07D" w14:textId="77777777" w:rsidR="007D28E7" w:rsidRPr="00CE3203" w:rsidRDefault="007D28E7" w:rsidP="00966001">
            <w:pPr>
              <w:jc w:val="center"/>
              <w:rPr>
                <w:sz w:val="18"/>
                <w:szCs w:val="22"/>
              </w:rPr>
            </w:pPr>
            <w:r w:rsidRPr="00CE3203">
              <w:rPr>
                <w:sz w:val="18"/>
                <w:szCs w:val="22"/>
              </w:rPr>
              <w:t>Language of instruction</w:t>
            </w:r>
          </w:p>
        </w:tc>
        <w:tc>
          <w:tcPr>
            <w:tcW w:w="5056" w:type="dxa"/>
            <w:gridSpan w:val="3"/>
            <w:tcMar>
              <w:right w:w="28" w:type="dxa"/>
            </w:tcMar>
            <w:vAlign w:val="center"/>
          </w:tcPr>
          <w:p w14:paraId="247C31D7" w14:textId="77777777" w:rsidR="007D28E7" w:rsidRPr="00CE3203" w:rsidRDefault="007D28E7" w:rsidP="007D28E7">
            <w:pPr>
              <w:spacing w:line="276" w:lineRule="auto"/>
              <w:rPr>
                <w:sz w:val="14"/>
                <w:szCs w:val="16"/>
              </w:rPr>
            </w:pPr>
          </w:p>
        </w:tc>
      </w:tr>
      <w:tr w:rsidR="008760D5" w:rsidRPr="00CE3203" w14:paraId="7429373D" w14:textId="77777777" w:rsidTr="002A43AB">
        <w:trPr>
          <w:trHeight w:val="936"/>
        </w:trPr>
        <w:tc>
          <w:tcPr>
            <w:tcW w:w="2031" w:type="dxa"/>
            <w:vMerge w:val="restart"/>
            <w:vAlign w:val="center"/>
          </w:tcPr>
          <w:p w14:paraId="0BC669A1" w14:textId="77777777" w:rsidR="008760D5" w:rsidRPr="00CE3203" w:rsidRDefault="008760D5" w:rsidP="008760D5">
            <w:pPr>
              <w:spacing w:line="200" w:lineRule="exact"/>
              <w:jc w:val="center"/>
              <w:rPr>
                <w:sz w:val="16"/>
                <w:szCs w:val="22"/>
              </w:rPr>
            </w:pPr>
          </w:p>
        </w:tc>
        <w:tc>
          <w:tcPr>
            <w:tcW w:w="4027" w:type="dxa"/>
            <w:gridSpan w:val="4"/>
            <w:vAlign w:val="center"/>
          </w:tcPr>
          <w:p w14:paraId="55CF01CE" w14:textId="77777777" w:rsidR="008760D5" w:rsidRPr="00CE3203" w:rsidRDefault="008760D5" w:rsidP="008760D5">
            <w:pPr>
              <w:jc w:val="both"/>
              <w:rPr>
                <w:sz w:val="21"/>
                <w:szCs w:val="22"/>
              </w:rPr>
            </w:pPr>
          </w:p>
        </w:tc>
        <w:tc>
          <w:tcPr>
            <w:tcW w:w="1192" w:type="dxa"/>
            <w:tcMar>
              <w:right w:w="28" w:type="dxa"/>
            </w:tcMar>
            <w:vAlign w:val="center"/>
          </w:tcPr>
          <w:p w14:paraId="01851E25" w14:textId="77777777" w:rsidR="008760D5" w:rsidRPr="00CE3203" w:rsidRDefault="008760D5" w:rsidP="008760D5">
            <w:pPr>
              <w:jc w:val="right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Year(s)</w:t>
            </w:r>
          </w:p>
          <w:p w14:paraId="6AE230E7" w14:textId="77777777" w:rsidR="008760D5" w:rsidRPr="00CE3203" w:rsidRDefault="008760D5" w:rsidP="008760D5">
            <w:pPr>
              <w:jc w:val="right"/>
              <w:rPr>
                <w:sz w:val="16"/>
                <w:szCs w:val="16"/>
              </w:rPr>
            </w:pPr>
          </w:p>
          <w:p w14:paraId="027B085B" w14:textId="77777777" w:rsidR="008760D5" w:rsidRPr="00CE3203" w:rsidRDefault="008760D5" w:rsidP="008760D5">
            <w:pPr>
              <w:jc w:val="right"/>
              <w:rPr>
                <w:sz w:val="21"/>
                <w:szCs w:val="22"/>
              </w:rPr>
            </w:pPr>
            <w:r w:rsidRPr="00CE3203">
              <w:rPr>
                <w:sz w:val="14"/>
                <w:szCs w:val="16"/>
              </w:rPr>
              <w:t>Month(s)</w:t>
            </w:r>
          </w:p>
        </w:tc>
        <w:tc>
          <w:tcPr>
            <w:tcW w:w="2639" w:type="dxa"/>
            <w:vAlign w:val="center"/>
          </w:tcPr>
          <w:p w14:paraId="44FC426E" w14:textId="77777777" w:rsidR="008760D5" w:rsidRPr="00CE3203" w:rsidRDefault="00F47461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>Enrolment</w:t>
            </w:r>
            <w:r w:rsidR="008760D5" w:rsidRPr="00CE3203">
              <w:rPr>
                <w:sz w:val="14"/>
                <w:szCs w:val="16"/>
              </w:rPr>
              <w:t xml:space="preserve">   </w:t>
            </w:r>
          </w:p>
          <w:p w14:paraId="1C8D58B9" w14:textId="77777777" w:rsidR="008760D5" w:rsidRPr="00CE3203" w:rsidRDefault="008760D5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        Year               Month</w:t>
            </w:r>
          </w:p>
          <w:p w14:paraId="759164C1" w14:textId="77777777" w:rsidR="008760D5" w:rsidRPr="00CE3203" w:rsidRDefault="008760D5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>Graduation</w:t>
            </w:r>
          </w:p>
          <w:p w14:paraId="65D33F1D" w14:textId="77777777" w:rsidR="008760D5" w:rsidRPr="00CE3203" w:rsidRDefault="008760D5" w:rsidP="008760D5">
            <w:pPr>
              <w:spacing w:line="360" w:lineRule="auto"/>
              <w:rPr>
                <w:sz w:val="14"/>
                <w:szCs w:val="20"/>
              </w:rPr>
            </w:pPr>
            <w:r w:rsidRPr="00CE3203">
              <w:rPr>
                <w:sz w:val="14"/>
                <w:szCs w:val="16"/>
              </w:rPr>
              <w:t xml:space="preserve">             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Year               Month</w:t>
            </w:r>
          </w:p>
        </w:tc>
      </w:tr>
      <w:tr w:rsidR="007D28E7" w:rsidRPr="00CE3203" w14:paraId="6A045882" w14:textId="77777777" w:rsidTr="002A43AB">
        <w:trPr>
          <w:trHeight w:val="412"/>
        </w:trPr>
        <w:tc>
          <w:tcPr>
            <w:tcW w:w="2031" w:type="dxa"/>
            <w:vMerge/>
            <w:vAlign w:val="center"/>
          </w:tcPr>
          <w:p w14:paraId="6C391B17" w14:textId="77777777" w:rsidR="007D28E7" w:rsidRPr="00CE3203" w:rsidRDefault="007D28E7" w:rsidP="007D28E7">
            <w:pPr>
              <w:jc w:val="center"/>
              <w:rPr>
                <w:sz w:val="21"/>
                <w:szCs w:val="22"/>
              </w:rPr>
            </w:pPr>
          </w:p>
        </w:tc>
        <w:tc>
          <w:tcPr>
            <w:tcW w:w="1576" w:type="dxa"/>
            <w:tcMar>
              <w:left w:w="28" w:type="dxa"/>
              <w:right w:w="28" w:type="dxa"/>
            </w:tcMar>
            <w:vAlign w:val="center"/>
          </w:tcPr>
          <w:p w14:paraId="65D12BFA" w14:textId="77777777" w:rsidR="007D28E7" w:rsidRPr="00CE3203" w:rsidRDefault="00966001" w:rsidP="00966001">
            <w:pPr>
              <w:jc w:val="center"/>
              <w:rPr>
                <w:sz w:val="21"/>
                <w:szCs w:val="22"/>
              </w:rPr>
            </w:pPr>
            <w:r w:rsidRPr="00CE3203">
              <w:rPr>
                <w:sz w:val="18"/>
                <w:szCs w:val="22"/>
              </w:rPr>
              <w:t xml:space="preserve"> Degree title</w:t>
            </w:r>
          </w:p>
        </w:tc>
        <w:tc>
          <w:tcPr>
            <w:tcW w:w="6282" w:type="dxa"/>
            <w:gridSpan w:val="5"/>
            <w:tcMar>
              <w:right w:w="28" w:type="dxa"/>
            </w:tcMar>
            <w:vAlign w:val="center"/>
          </w:tcPr>
          <w:p w14:paraId="249101F2" w14:textId="77777777" w:rsidR="007D28E7" w:rsidRPr="00CE3203" w:rsidRDefault="007D28E7" w:rsidP="007D28E7">
            <w:pPr>
              <w:spacing w:line="276" w:lineRule="auto"/>
              <w:rPr>
                <w:sz w:val="14"/>
                <w:szCs w:val="20"/>
              </w:rPr>
            </w:pPr>
          </w:p>
        </w:tc>
      </w:tr>
      <w:tr w:rsidR="007D28E7" w:rsidRPr="00CE3203" w14:paraId="76DFB5A1" w14:textId="77777777" w:rsidTr="002A43AB">
        <w:trPr>
          <w:trHeight w:val="418"/>
        </w:trPr>
        <w:tc>
          <w:tcPr>
            <w:tcW w:w="2031" w:type="dxa"/>
            <w:vMerge/>
            <w:vAlign w:val="center"/>
          </w:tcPr>
          <w:p w14:paraId="43C46AE3" w14:textId="77777777" w:rsidR="007D28E7" w:rsidRPr="00CE3203" w:rsidRDefault="007D28E7" w:rsidP="007D28E7">
            <w:pPr>
              <w:spacing w:line="200" w:lineRule="exact"/>
              <w:jc w:val="center"/>
              <w:rPr>
                <w:sz w:val="16"/>
                <w:szCs w:val="22"/>
              </w:rPr>
            </w:pPr>
          </w:p>
        </w:tc>
        <w:tc>
          <w:tcPr>
            <w:tcW w:w="2802" w:type="dxa"/>
            <w:gridSpan w:val="3"/>
            <w:tcMar>
              <w:left w:w="28" w:type="dxa"/>
              <w:right w:w="28" w:type="dxa"/>
            </w:tcMar>
            <w:vAlign w:val="center"/>
          </w:tcPr>
          <w:p w14:paraId="61456360" w14:textId="77777777" w:rsidR="007D28E7" w:rsidRPr="00CE3203" w:rsidRDefault="007D28E7" w:rsidP="00966001">
            <w:pPr>
              <w:jc w:val="center"/>
              <w:rPr>
                <w:sz w:val="18"/>
                <w:szCs w:val="22"/>
              </w:rPr>
            </w:pPr>
            <w:r w:rsidRPr="00CE3203">
              <w:rPr>
                <w:sz w:val="18"/>
                <w:szCs w:val="22"/>
              </w:rPr>
              <w:t>Language of instruction</w:t>
            </w:r>
          </w:p>
        </w:tc>
        <w:tc>
          <w:tcPr>
            <w:tcW w:w="5056" w:type="dxa"/>
            <w:gridSpan w:val="3"/>
            <w:tcMar>
              <w:right w:w="28" w:type="dxa"/>
            </w:tcMar>
            <w:vAlign w:val="center"/>
          </w:tcPr>
          <w:p w14:paraId="3E023CB5" w14:textId="77777777" w:rsidR="007D28E7" w:rsidRPr="00CE3203" w:rsidRDefault="007D28E7" w:rsidP="007D28E7">
            <w:pPr>
              <w:spacing w:line="276" w:lineRule="auto"/>
              <w:rPr>
                <w:sz w:val="14"/>
                <w:szCs w:val="20"/>
              </w:rPr>
            </w:pPr>
          </w:p>
        </w:tc>
      </w:tr>
      <w:tr w:rsidR="008760D5" w:rsidRPr="00CE3203" w14:paraId="4A609AE4" w14:textId="77777777" w:rsidTr="002A43AB">
        <w:trPr>
          <w:trHeight w:val="871"/>
        </w:trPr>
        <w:tc>
          <w:tcPr>
            <w:tcW w:w="2031" w:type="dxa"/>
            <w:vMerge w:val="restart"/>
            <w:vAlign w:val="center"/>
          </w:tcPr>
          <w:p w14:paraId="7F47E56F" w14:textId="77777777" w:rsidR="008760D5" w:rsidRPr="00CE3203" w:rsidRDefault="008760D5" w:rsidP="008760D5">
            <w:pPr>
              <w:spacing w:line="200" w:lineRule="exact"/>
              <w:jc w:val="center"/>
              <w:rPr>
                <w:sz w:val="16"/>
                <w:szCs w:val="22"/>
              </w:rPr>
            </w:pPr>
          </w:p>
        </w:tc>
        <w:tc>
          <w:tcPr>
            <w:tcW w:w="4027" w:type="dxa"/>
            <w:gridSpan w:val="4"/>
            <w:vAlign w:val="center"/>
          </w:tcPr>
          <w:p w14:paraId="0439CE96" w14:textId="77777777" w:rsidR="008760D5" w:rsidRPr="00CE3203" w:rsidRDefault="008760D5" w:rsidP="008760D5">
            <w:pPr>
              <w:jc w:val="both"/>
              <w:rPr>
                <w:sz w:val="21"/>
                <w:szCs w:val="22"/>
              </w:rPr>
            </w:pPr>
          </w:p>
        </w:tc>
        <w:tc>
          <w:tcPr>
            <w:tcW w:w="1192" w:type="dxa"/>
            <w:tcMar>
              <w:right w:w="28" w:type="dxa"/>
            </w:tcMar>
            <w:vAlign w:val="center"/>
          </w:tcPr>
          <w:p w14:paraId="38B6FC53" w14:textId="77777777" w:rsidR="008760D5" w:rsidRPr="00CE3203" w:rsidRDefault="008760D5" w:rsidP="008760D5">
            <w:pPr>
              <w:jc w:val="right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Year(s)</w:t>
            </w:r>
          </w:p>
          <w:p w14:paraId="5EFADFF5" w14:textId="77777777" w:rsidR="008760D5" w:rsidRPr="00CE3203" w:rsidRDefault="008760D5" w:rsidP="008760D5">
            <w:pPr>
              <w:jc w:val="right"/>
              <w:rPr>
                <w:sz w:val="16"/>
                <w:szCs w:val="16"/>
              </w:rPr>
            </w:pPr>
          </w:p>
          <w:p w14:paraId="596E91BE" w14:textId="77777777" w:rsidR="008760D5" w:rsidRPr="00CE3203" w:rsidRDefault="008760D5" w:rsidP="008760D5">
            <w:pPr>
              <w:jc w:val="right"/>
              <w:rPr>
                <w:sz w:val="21"/>
                <w:szCs w:val="22"/>
              </w:rPr>
            </w:pPr>
            <w:r w:rsidRPr="00CE3203">
              <w:rPr>
                <w:sz w:val="14"/>
                <w:szCs w:val="16"/>
              </w:rPr>
              <w:t>Month(s)</w:t>
            </w:r>
          </w:p>
        </w:tc>
        <w:tc>
          <w:tcPr>
            <w:tcW w:w="2639" w:type="dxa"/>
            <w:vAlign w:val="center"/>
          </w:tcPr>
          <w:p w14:paraId="01DA1AC4" w14:textId="77777777" w:rsidR="008760D5" w:rsidRPr="00CE3203" w:rsidRDefault="00F47461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>Enrolment</w:t>
            </w:r>
            <w:r w:rsidR="008760D5" w:rsidRPr="00CE3203">
              <w:rPr>
                <w:sz w:val="14"/>
                <w:szCs w:val="16"/>
              </w:rPr>
              <w:t xml:space="preserve">   </w:t>
            </w:r>
          </w:p>
          <w:p w14:paraId="27418488" w14:textId="77777777" w:rsidR="008760D5" w:rsidRPr="00CE3203" w:rsidRDefault="008760D5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        Year               Month</w:t>
            </w:r>
          </w:p>
          <w:p w14:paraId="17861926" w14:textId="77777777" w:rsidR="008760D5" w:rsidRPr="00CE3203" w:rsidRDefault="008760D5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>Graduation</w:t>
            </w:r>
          </w:p>
          <w:p w14:paraId="0E7F72B7" w14:textId="77777777" w:rsidR="008760D5" w:rsidRPr="00CE3203" w:rsidRDefault="008760D5" w:rsidP="008760D5">
            <w:pPr>
              <w:spacing w:line="360" w:lineRule="auto"/>
              <w:rPr>
                <w:sz w:val="14"/>
                <w:szCs w:val="20"/>
              </w:rPr>
            </w:pPr>
            <w:r w:rsidRPr="00CE3203">
              <w:rPr>
                <w:sz w:val="14"/>
                <w:szCs w:val="16"/>
              </w:rPr>
              <w:t xml:space="preserve">             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Year               Month</w:t>
            </w:r>
          </w:p>
        </w:tc>
      </w:tr>
      <w:tr w:rsidR="001461B9" w:rsidRPr="00CE3203" w14:paraId="3BC783FB" w14:textId="77777777" w:rsidTr="002A43AB">
        <w:trPr>
          <w:trHeight w:val="411"/>
        </w:trPr>
        <w:tc>
          <w:tcPr>
            <w:tcW w:w="2031" w:type="dxa"/>
            <w:vMerge/>
            <w:vAlign w:val="center"/>
          </w:tcPr>
          <w:p w14:paraId="7722F072" w14:textId="77777777" w:rsidR="001461B9" w:rsidRPr="00CE3203" w:rsidRDefault="001461B9" w:rsidP="0097529A">
            <w:pPr>
              <w:jc w:val="center"/>
              <w:rPr>
                <w:sz w:val="21"/>
                <w:szCs w:val="22"/>
              </w:rPr>
            </w:pPr>
          </w:p>
        </w:tc>
        <w:tc>
          <w:tcPr>
            <w:tcW w:w="1576" w:type="dxa"/>
            <w:tcMar>
              <w:left w:w="28" w:type="dxa"/>
              <w:right w:w="28" w:type="dxa"/>
            </w:tcMar>
            <w:vAlign w:val="center"/>
          </w:tcPr>
          <w:p w14:paraId="126F3A88" w14:textId="77777777" w:rsidR="001461B9" w:rsidRPr="00CE3203" w:rsidRDefault="00966001" w:rsidP="00966001">
            <w:pPr>
              <w:jc w:val="center"/>
              <w:rPr>
                <w:sz w:val="21"/>
                <w:szCs w:val="22"/>
              </w:rPr>
            </w:pPr>
            <w:r w:rsidRPr="00CE3203">
              <w:rPr>
                <w:sz w:val="18"/>
                <w:szCs w:val="22"/>
              </w:rPr>
              <w:t xml:space="preserve"> Degree title</w:t>
            </w:r>
          </w:p>
        </w:tc>
        <w:tc>
          <w:tcPr>
            <w:tcW w:w="6282" w:type="dxa"/>
            <w:gridSpan w:val="5"/>
            <w:tcMar>
              <w:right w:w="28" w:type="dxa"/>
            </w:tcMar>
            <w:vAlign w:val="center"/>
          </w:tcPr>
          <w:p w14:paraId="50252349" w14:textId="77777777" w:rsidR="001461B9" w:rsidRPr="00CE3203" w:rsidRDefault="001461B9" w:rsidP="0097529A">
            <w:pPr>
              <w:spacing w:line="276" w:lineRule="auto"/>
              <w:rPr>
                <w:sz w:val="14"/>
                <w:szCs w:val="20"/>
              </w:rPr>
            </w:pPr>
          </w:p>
        </w:tc>
      </w:tr>
      <w:tr w:rsidR="001461B9" w:rsidRPr="00CE3203" w14:paraId="14BE60CD" w14:textId="77777777" w:rsidTr="002A43AB">
        <w:trPr>
          <w:trHeight w:val="416"/>
        </w:trPr>
        <w:tc>
          <w:tcPr>
            <w:tcW w:w="2031" w:type="dxa"/>
            <w:vMerge/>
            <w:vAlign w:val="center"/>
          </w:tcPr>
          <w:p w14:paraId="701F1391" w14:textId="77777777" w:rsidR="001461B9" w:rsidRPr="00CE3203" w:rsidRDefault="001461B9" w:rsidP="0097529A">
            <w:pPr>
              <w:spacing w:line="200" w:lineRule="exact"/>
              <w:jc w:val="center"/>
              <w:rPr>
                <w:sz w:val="16"/>
                <w:szCs w:val="22"/>
              </w:rPr>
            </w:pPr>
          </w:p>
        </w:tc>
        <w:tc>
          <w:tcPr>
            <w:tcW w:w="2802" w:type="dxa"/>
            <w:gridSpan w:val="3"/>
            <w:tcMar>
              <w:left w:w="28" w:type="dxa"/>
              <w:right w:w="28" w:type="dxa"/>
            </w:tcMar>
            <w:vAlign w:val="center"/>
          </w:tcPr>
          <w:p w14:paraId="733E8447" w14:textId="77777777" w:rsidR="001461B9" w:rsidRPr="00CE3203" w:rsidRDefault="001461B9" w:rsidP="00966001">
            <w:pPr>
              <w:jc w:val="center"/>
              <w:rPr>
                <w:sz w:val="18"/>
                <w:szCs w:val="22"/>
              </w:rPr>
            </w:pPr>
            <w:r w:rsidRPr="00CE3203">
              <w:rPr>
                <w:sz w:val="18"/>
                <w:szCs w:val="22"/>
              </w:rPr>
              <w:t>Language of instruction</w:t>
            </w:r>
          </w:p>
        </w:tc>
        <w:tc>
          <w:tcPr>
            <w:tcW w:w="5056" w:type="dxa"/>
            <w:gridSpan w:val="3"/>
            <w:tcMar>
              <w:right w:w="28" w:type="dxa"/>
            </w:tcMar>
            <w:vAlign w:val="center"/>
          </w:tcPr>
          <w:p w14:paraId="4065997F" w14:textId="77777777" w:rsidR="001461B9" w:rsidRPr="00CE3203" w:rsidRDefault="001461B9" w:rsidP="0097529A">
            <w:pPr>
              <w:spacing w:line="276" w:lineRule="auto"/>
              <w:rPr>
                <w:sz w:val="14"/>
                <w:szCs w:val="20"/>
              </w:rPr>
            </w:pPr>
          </w:p>
        </w:tc>
      </w:tr>
      <w:tr w:rsidR="008760D5" w:rsidRPr="00CE3203" w14:paraId="23A4C1D7" w14:textId="77777777" w:rsidTr="002A43AB">
        <w:trPr>
          <w:trHeight w:val="737"/>
        </w:trPr>
        <w:tc>
          <w:tcPr>
            <w:tcW w:w="2031" w:type="dxa"/>
            <w:vMerge w:val="restart"/>
            <w:vAlign w:val="center"/>
          </w:tcPr>
          <w:p w14:paraId="66944CC5" w14:textId="77777777" w:rsidR="008760D5" w:rsidRPr="00CE3203" w:rsidRDefault="008760D5" w:rsidP="008760D5">
            <w:pPr>
              <w:spacing w:line="200" w:lineRule="exact"/>
              <w:jc w:val="center"/>
              <w:rPr>
                <w:sz w:val="16"/>
                <w:szCs w:val="22"/>
              </w:rPr>
            </w:pPr>
          </w:p>
        </w:tc>
        <w:tc>
          <w:tcPr>
            <w:tcW w:w="4027" w:type="dxa"/>
            <w:gridSpan w:val="4"/>
            <w:vAlign w:val="center"/>
          </w:tcPr>
          <w:p w14:paraId="62521986" w14:textId="77777777" w:rsidR="008760D5" w:rsidRPr="00CE3203" w:rsidRDefault="008760D5" w:rsidP="008760D5">
            <w:pPr>
              <w:jc w:val="both"/>
              <w:rPr>
                <w:sz w:val="21"/>
                <w:szCs w:val="22"/>
              </w:rPr>
            </w:pPr>
          </w:p>
        </w:tc>
        <w:tc>
          <w:tcPr>
            <w:tcW w:w="1192" w:type="dxa"/>
            <w:tcMar>
              <w:right w:w="28" w:type="dxa"/>
            </w:tcMar>
            <w:vAlign w:val="center"/>
          </w:tcPr>
          <w:p w14:paraId="02AA2278" w14:textId="77777777" w:rsidR="008760D5" w:rsidRPr="00CE3203" w:rsidRDefault="008760D5" w:rsidP="008760D5">
            <w:pPr>
              <w:jc w:val="right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Year(s)</w:t>
            </w:r>
          </w:p>
          <w:p w14:paraId="53F90193" w14:textId="77777777" w:rsidR="008760D5" w:rsidRPr="00CE3203" w:rsidRDefault="008760D5" w:rsidP="008760D5">
            <w:pPr>
              <w:jc w:val="right"/>
              <w:rPr>
                <w:sz w:val="16"/>
                <w:szCs w:val="16"/>
              </w:rPr>
            </w:pPr>
          </w:p>
          <w:p w14:paraId="12BE5626" w14:textId="77777777" w:rsidR="008760D5" w:rsidRPr="00CE3203" w:rsidRDefault="008760D5" w:rsidP="008760D5">
            <w:pPr>
              <w:jc w:val="right"/>
              <w:rPr>
                <w:sz w:val="21"/>
                <w:szCs w:val="22"/>
              </w:rPr>
            </w:pPr>
            <w:r w:rsidRPr="00CE3203">
              <w:rPr>
                <w:sz w:val="14"/>
                <w:szCs w:val="16"/>
              </w:rPr>
              <w:t>Month(s)</w:t>
            </w:r>
          </w:p>
        </w:tc>
        <w:tc>
          <w:tcPr>
            <w:tcW w:w="2639" w:type="dxa"/>
            <w:vAlign w:val="center"/>
          </w:tcPr>
          <w:p w14:paraId="2AFBAFF2" w14:textId="77777777" w:rsidR="008760D5" w:rsidRPr="00CE3203" w:rsidRDefault="00F47461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>Enrolment</w:t>
            </w:r>
            <w:r w:rsidR="008760D5" w:rsidRPr="00CE3203">
              <w:rPr>
                <w:sz w:val="14"/>
                <w:szCs w:val="16"/>
              </w:rPr>
              <w:t xml:space="preserve">   </w:t>
            </w:r>
          </w:p>
          <w:p w14:paraId="14999CFA" w14:textId="77777777" w:rsidR="008760D5" w:rsidRPr="00CE3203" w:rsidRDefault="008760D5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        Year               Month</w:t>
            </w:r>
          </w:p>
          <w:p w14:paraId="6427CFED" w14:textId="77777777" w:rsidR="008760D5" w:rsidRPr="00CE3203" w:rsidRDefault="008760D5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>Graduation</w:t>
            </w:r>
          </w:p>
          <w:p w14:paraId="66609E46" w14:textId="77777777" w:rsidR="008760D5" w:rsidRPr="00CE3203" w:rsidRDefault="008760D5" w:rsidP="008760D5">
            <w:pPr>
              <w:spacing w:line="360" w:lineRule="auto"/>
              <w:rPr>
                <w:sz w:val="14"/>
                <w:szCs w:val="20"/>
              </w:rPr>
            </w:pPr>
            <w:r w:rsidRPr="00CE3203">
              <w:rPr>
                <w:sz w:val="14"/>
                <w:szCs w:val="16"/>
              </w:rPr>
              <w:t xml:space="preserve">             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Year               Month</w:t>
            </w:r>
          </w:p>
        </w:tc>
      </w:tr>
      <w:tr w:rsidR="00074D05" w:rsidRPr="00CE3203" w14:paraId="596CFF8A" w14:textId="77777777" w:rsidTr="002A43AB">
        <w:trPr>
          <w:trHeight w:val="409"/>
        </w:trPr>
        <w:tc>
          <w:tcPr>
            <w:tcW w:w="2031" w:type="dxa"/>
            <w:vMerge/>
            <w:vAlign w:val="center"/>
          </w:tcPr>
          <w:p w14:paraId="02AD29DA" w14:textId="77777777" w:rsidR="00074D05" w:rsidRPr="00CE3203" w:rsidRDefault="00074D05" w:rsidP="00C14CE8">
            <w:pPr>
              <w:jc w:val="center"/>
              <w:rPr>
                <w:sz w:val="21"/>
                <w:szCs w:val="22"/>
              </w:rPr>
            </w:pPr>
          </w:p>
        </w:tc>
        <w:tc>
          <w:tcPr>
            <w:tcW w:w="1576" w:type="dxa"/>
            <w:tcMar>
              <w:left w:w="28" w:type="dxa"/>
              <w:right w:w="28" w:type="dxa"/>
            </w:tcMar>
            <w:vAlign w:val="center"/>
          </w:tcPr>
          <w:p w14:paraId="482B5461" w14:textId="77777777" w:rsidR="00074D05" w:rsidRPr="00CE3203" w:rsidRDefault="00966001" w:rsidP="00966001">
            <w:pPr>
              <w:jc w:val="center"/>
              <w:rPr>
                <w:sz w:val="21"/>
                <w:szCs w:val="22"/>
              </w:rPr>
            </w:pPr>
            <w:r w:rsidRPr="00CE3203">
              <w:rPr>
                <w:sz w:val="18"/>
                <w:szCs w:val="22"/>
              </w:rPr>
              <w:t xml:space="preserve"> Degree title</w:t>
            </w:r>
          </w:p>
        </w:tc>
        <w:tc>
          <w:tcPr>
            <w:tcW w:w="6282" w:type="dxa"/>
            <w:gridSpan w:val="5"/>
            <w:tcMar>
              <w:right w:w="28" w:type="dxa"/>
            </w:tcMar>
            <w:vAlign w:val="center"/>
          </w:tcPr>
          <w:p w14:paraId="4150F252" w14:textId="77777777" w:rsidR="00074D05" w:rsidRPr="00CE3203" w:rsidRDefault="00074D05" w:rsidP="00C14CE8">
            <w:pPr>
              <w:spacing w:line="276" w:lineRule="auto"/>
              <w:rPr>
                <w:sz w:val="14"/>
                <w:szCs w:val="20"/>
              </w:rPr>
            </w:pPr>
          </w:p>
        </w:tc>
      </w:tr>
      <w:tr w:rsidR="00074D05" w:rsidRPr="00CE3203" w14:paraId="415A0CC5" w14:textId="77777777" w:rsidTr="002A43AB">
        <w:trPr>
          <w:trHeight w:val="414"/>
        </w:trPr>
        <w:tc>
          <w:tcPr>
            <w:tcW w:w="2031" w:type="dxa"/>
            <w:vMerge/>
            <w:vAlign w:val="center"/>
          </w:tcPr>
          <w:p w14:paraId="45944379" w14:textId="77777777" w:rsidR="00074D05" w:rsidRPr="00CE3203" w:rsidRDefault="00074D05" w:rsidP="00C14CE8">
            <w:pPr>
              <w:spacing w:line="200" w:lineRule="exact"/>
              <w:jc w:val="center"/>
              <w:rPr>
                <w:sz w:val="16"/>
                <w:szCs w:val="22"/>
              </w:rPr>
            </w:pPr>
          </w:p>
        </w:tc>
        <w:tc>
          <w:tcPr>
            <w:tcW w:w="2802" w:type="dxa"/>
            <w:gridSpan w:val="3"/>
            <w:tcMar>
              <w:left w:w="28" w:type="dxa"/>
              <w:right w:w="28" w:type="dxa"/>
            </w:tcMar>
            <w:vAlign w:val="center"/>
          </w:tcPr>
          <w:p w14:paraId="63ED59D6" w14:textId="77777777" w:rsidR="00074D05" w:rsidRPr="00CE3203" w:rsidRDefault="00074D05" w:rsidP="00966001">
            <w:pPr>
              <w:jc w:val="center"/>
              <w:rPr>
                <w:sz w:val="18"/>
                <w:szCs w:val="22"/>
              </w:rPr>
            </w:pPr>
            <w:r w:rsidRPr="00CE3203">
              <w:rPr>
                <w:sz w:val="18"/>
                <w:szCs w:val="22"/>
              </w:rPr>
              <w:t>Language of instruction</w:t>
            </w:r>
          </w:p>
        </w:tc>
        <w:tc>
          <w:tcPr>
            <w:tcW w:w="5056" w:type="dxa"/>
            <w:gridSpan w:val="3"/>
            <w:tcMar>
              <w:right w:w="28" w:type="dxa"/>
            </w:tcMar>
            <w:vAlign w:val="center"/>
          </w:tcPr>
          <w:p w14:paraId="239C61A0" w14:textId="77777777" w:rsidR="00074D05" w:rsidRPr="00CE3203" w:rsidRDefault="00074D05" w:rsidP="00C14CE8">
            <w:pPr>
              <w:spacing w:line="276" w:lineRule="auto"/>
              <w:rPr>
                <w:sz w:val="14"/>
                <w:szCs w:val="20"/>
              </w:rPr>
            </w:pPr>
          </w:p>
        </w:tc>
      </w:tr>
      <w:tr w:rsidR="008760D5" w:rsidRPr="00CE3203" w14:paraId="391B3CCE" w14:textId="77777777" w:rsidTr="002A43AB">
        <w:trPr>
          <w:trHeight w:val="737"/>
        </w:trPr>
        <w:tc>
          <w:tcPr>
            <w:tcW w:w="2031" w:type="dxa"/>
            <w:vMerge w:val="restart"/>
            <w:vAlign w:val="center"/>
          </w:tcPr>
          <w:p w14:paraId="36A8ACA5" w14:textId="77777777" w:rsidR="008760D5" w:rsidRPr="00CE3203" w:rsidRDefault="008760D5" w:rsidP="008760D5">
            <w:pPr>
              <w:spacing w:line="200" w:lineRule="exact"/>
              <w:jc w:val="center"/>
              <w:rPr>
                <w:sz w:val="16"/>
                <w:szCs w:val="22"/>
              </w:rPr>
            </w:pPr>
          </w:p>
        </w:tc>
        <w:tc>
          <w:tcPr>
            <w:tcW w:w="4027" w:type="dxa"/>
            <w:gridSpan w:val="4"/>
            <w:vAlign w:val="center"/>
          </w:tcPr>
          <w:p w14:paraId="7FF40FED" w14:textId="77777777" w:rsidR="008760D5" w:rsidRPr="00CE3203" w:rsidRDefault="008760D5" w:rsidP="008760D5">
            <w:pPr>
              <w:jc w:val="both"/>
              <w:rPr>
                <w:sz w:val="21"/>
                <w:szCs w:val="22"/>
              </w:rPr>
            </w:pPr>
          </w:p>
        </w:tc>
        <w:tc>
          <w:tcPr>
            <w:tcW w:w="1192" w:type="dxa"/>
            <w:tcMar>
              <w:right w:w="28" w:type="dxa"/>
            </w:tcMar>
            <w:vAlign w:val="center"/>
          </w:tcPr>
          <w:p w14:paraId="5113FD12" w14:textId="77777777" w:rsidR="008760D5" w:rsidRPr="00CE3203" w:rsidRDefault="008760D5" w:rsidP="008760D5">
            <w:pPr>
              <w:jc w:val="right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Year(s)</w:t>
            </w:r>
          </w:p>
          <w:p w14:paraId="06E06CB1" w14:textId="77777777" w:rsidR="008760D5" w:rsidRPr="00CE3203" w:rsidRDefault="008760D5" w:rsidP="008760D5">
            <w:pPr>
              <w:jc w:val="right"/>
              <w:rPr>
                <w:sz w:val="16"/>
                <w:szCs w:val="16"/>
              </w:rPr>
            </w:pPr>
          </w:p>
          <w:p w14:paraId="6AB66AE9" w14:textId="77777777" w:rsidR="008760D5" w:rsidRPr="00CE3203" w:rsidRDefault="008760D5" w:rsidP="008760D5">
            <w:pPr>
              <w:jc w:val="right"/>
              <w:rPr>
                <w:sz w:val="21"/>
                <w:szCs w:val="22"/>
              </w:rPr>
            </w:pPr>
            <w:r w:rsidRPr="00CE3203">
              <w:rPr>
                <w:sz w:val="14"/>
                <w:szCs w:val="16"/>
              </w:rPr>
              <w:t>Month(s)</w:t>
            </w:r>
          </w:p>
        </w:tc>
        <w:tc>
          <w:tcPr>
            <w:tcW w:w="2639" w:type="dxa"/>
            <w:vAlign w:val="center"/>
          </w:tcPr>
          <w:p w14:paraId="733057B7" w14:textId="77777777" w:rsidR="008760D5" w:rsidRPr="00CE3203" w:rsidRDefault="00F47461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>Enrolment</w:t>
            </w:r>
            <w:r w:rsidR="008760D5" w:rsidRPr="00CE3203">
              <w:rPr>
                <w:sz w:val="14"/>
                <w:szCs w:val="16"/>
              </w:rPr>
              <w:t xml:space="preserve">   </w:t>
            </w:r>
          </w:p>
          <w:p w14:paraId="20A1F6FA" w14:textId="77777777" w:rsidR="008760D5" w:rsidRPr="00CE3203" w:rsidRDefault="008760D5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        Year               Month</w:t>
            </w:r>
          </w:p>
          <w:p w14:paraId="008C9317" w14:textId="77777777" w:rsidR="008760D5" w:rsidRPr="00CE3203" w:rsidRDefault="008760D5" w:rsidP="008760D5">
            <w:pPr>
              <w:spacing w:line="360" w:lineRule="auto"/>
              <w:rPr>
                <w:sz w:val="14"/>
                <w:szCs w:val="16"/>
              </w:rPr>
            </w:pPr>
            <w:r w:rsidRPr="00CE3203">
              <w:rPr>
                <w:sz w:val="14"/>
                <w:szCs w:val="16"/>
              </w:rPr>
              <w:t>Graduation</w:t>
            </w:r>
          </w:p>
          <w:p w14:paraId="2BF38AA9" w14:textId="77777777" w:rsidR="008760D5" w:rsidRPr="00CE3203" w:rsidRDefault="008760D5" w:rsidP="008760D5">
            <w:pPr>
              <w:spacing w:line="360" w:lineRule="auto"/>
              <w:rPr>
                <w:sz w:val="14"/>
                <w:szCs w:val="20"/>
              </w:rPr>
            </w:pPr>
            <w:r w:rsidRPr="00CE3203">
              <w:rPr>
                <w:sz w:val="14"/>
                <w:szCs w:val="16"/>
              </w:rPr>
              <w:t xml:space="preserve">              </w:t>
            </w:r>
            <w:r w:rsidRPr="00CE3203">
              <w:rPr>
                <w:rFonts w:hint="eastAsia"/>
                <w:sz w:val="14"/>
                <w:szCs w:val="16"/>
              </w:rPr>
              <w:t xml:space="preserve">　</w:t>
            </w:r>
            <w:r w:rsidRPr="00CE3203">
              <w:rPr>
                <w:sz w:val="14"/>
                <w:szCs w:val="16"/>
              </w:rPr>
              <w:t xml:space="preserve">    Year               Month</w:t>
            </w:r>
          </w:p>
        </w:tc>
      </w:tr>
      <w:tr w:rsidR="007D28E7" w:rsidRPr="00CE3203" w14:paraId="06911018" w14:textId="77777777" w:rsidTr="002A43AB">
        <w:trPr>
          <w:trHeight w:val="409"/>
        </w:trPr>
        <w:tc>
          <w:tcPr>
            <w:tcW w:w="2031" w:type="dxa"/>
            <w:vMerge/>
            <w:vAlign w:val="center"/>
          </w:tcPr>
          <w:p w14:paraId="64F86DC8" w14:textId="77777777" w:rsidR="007D28E7" w:rsidRPr="00CE3203" w:rsidRDefault="007D28E7" w:rsidP="00723D78">
            <w:pPr>
              <w:jc w:val="center"/>
              <w:rPr>
                <w:sz w:val="21"/>
                <w:szCs w:val="22"/>
              </w:rPr>
            </w:pPr>
          </w:p>
        </w:tc>
        <w:tc>
          <w:tcPr>
            <w:tcW w:w="1576" w:type="dxa"/>
            <w:tcMar>
              <w:left w:w="28" w:type="dxa"/>
              <w:right w:w="28" w:type="dxa"/>
            </w:tcMar>
            <w:vAlign w:val="center"/>
          </w:tcPr>
          <w:p w14:paraId="299889FE" w14:textId="77777777" w:rsidR="007D28E7" w:rsidRPr="00CE3203" w:rsidRDefault="00966001" w:rsidP="00966001">
            <w:pPr>
              <w:jc w:val="center"/>
              <w:rPr>
                <w:sz w:val="21"/>
                <w:szCs w:val="22"/>
              </w:rPr>
            </w:pPr>
            <w:r w:rsidRPr="00CE3203">
              <w:rPr>
                <w:sz w:val="18"/>
                <w:szCs w:val="22"/>
              </w:rPr>
              <w:t xml:space="preserve"> Degree title</w:t>
            </w:r>
          </w:p>
        </w:tc>
        <w:tc>
          <w:tcPr>
            <w:tcW w:w="6282" w:type="dxa"/>
            <w:gridSpan w:val="5"/>
            <w:tcMar>
              <w:right w:w="28" w:type="dxa"/>
            </w:tcMar>
            <w:vAlign w:val="center"/>
          </w:tcPr>
          <w:p w14:paraId="5BF2A42C" w14:textId="77777777" w:rsidR="007D28E7" w:rsidRPr="00CE3203" w:rsidRDefault="007D28E7" w:rsidP="00723D78">
            <w:pPr>
              <w:spacing w:line="276" w:lineRule="auto"/>
              <w:rPr>
                <w:sz w:val="14"/>
                <w:szCs w:val="20"/>
              </w:rPr>
            </w:pPr>
          </w:p>
        </w:tc>
      </w:tr>
      <w:tr w:rsidR="007D28E7" w:rsidRPr="00CE3203" w14:paraId="4E053683" w14:textId="77777777" w:rsidTr="002A43AB">
        <w:trPr>
          <w:trHeight w:val="414"/>
        </w:trPr>
        <w:tc>
          <w:tcPr>
            <w:tcW w:w="2031" w:type="dxa"/>
            <w:vMerge/>
            <w:vAlign w:val="center"/>
          </w:tcPr>
          <w:p w14:paraId="06230F9C" w14:textId="77777777" w:rsidR="007D28E7" w:rsidRPr="00CE3203" w:rsidRDefault="007D28E7" w:rsidP="00723D78">
            <w:pPr>
              <w:spacing w:line="200" w:lineRule="exact"/>
              <w:jc w:val="center"/>
              <w:rPr>
                <w:sz w:val="16"/>
                <w:szCs w:val="22"/>
              </w:rPr>
            </w:pPr>
          </w:p>
        </w:tc>
        <w:tc>
          <w:tcPr>
            <w:tcW w:w="2802" w:type="dxa"/>
            <w:gridSpan w:val="3"/>
            <w:tcMar>
              <w:left w:w="28" w:type="dxa"/>
              <w:right w:w="28" w:type="dxa"/>
            </w:tcMar>
            <w:vAlign w:val="center"/>
          </w:tcPr>
          <w:p w14:paraId="0A1A9191" w14:textId="77777777" w:rsidR="007D28E7" w:rsidRPr="00CE3203" w:rsidRDefault="007D28E7" w:rsidP="00966001">
            <w:pPr>
              <w:jc w:val="center"/>
              <w:rPr>
                <w:sz w:val="18"/>
                <w:szCs w:val="22"/>
              </w:rPr>
            </w:pPr>
            <w:r w:rsidRPr="00CE3203">
              <w:rPr>
                <w:sz w:val="18"/>
                <w:szCs w:val="22"/>
              </w:rPr>
              <w:t>Language of instruction</w:t>
            </w:r>
          </w:p>
        </w:tc>
        <w:tc>
          <w:tcPr>
            <w:tcW w:w="5056" w:type="dxa"/>
            <w:gridSpan w:val="3"/>
            <w:tcMar>
              <w:right w:w="28" w:type="dxa"/>
            </w:tcMar>
            <w:vAlign w:val="center"/>
          </w:tcPr>
          <w:p w14:paraId="384F1C80" w14:textId="77777777" w:rsidR="007D28E7" w:rsidRPr="00CE3203" w:rsidRDefault="007D28E7" w:rsidP="00723D78">
            <w:pPr>
              <w:spacing w:line="276" w:lineRule="auto"/>
              <w:rPr>
                <w:sz w:val="14"/>
                <w:szCs w:val="20"/>
              </w:rPr>
            </w:pPr>
          </w:p>
        </w:tc>
      </w:tr>
    </w:tbl>
    <w:p w14:paraId="190D44D2" w14:textId="77777777" w:rsidR="009A3BED" w:rsidRDefault="009A3BED" w:rsidP="000B55B8">
      <w:pPr>
        <w:rPr>
          <w:sz w:val="22"/>
        </w:rPr>
      </w:pPr>
    </w:p>
    <w:p w14:paraId="39091B87" w14:textId="3D12E5F9" w:rsidR="008A4C10" w:rsidRPr="00CE3203" w:rsidRDefault="00DA2C2A" w:rsidP="000B55B8">
      <w:r w:rsidRPr="009A3BED">
        <w:rPr>
          <w:sz w:val="22"/>
        </w:rPr>
        <w:br w:type="page"/>
      </w:r>
      <w:r w:rsidR="000B55B8" w:rsidRPr="00CE3203">
        <w:rPr>
          <w:b/>
          <w:bCs/>
          <w:szCs w:val="28"/>
        </w:rPr>
        <w:lastRenderedPageBreak/>
        <w:t>Employment</w:t>
      </w:r>
      <w:r w:rsidR="000B55B8" w:rsidRPr="00CE3203">
        <w:rPr>
          <w:sz w:val="22"/>
        </w:rPr>
        <w:t xml:space="preserve">　</w:t>
      </w:r>
      <w:r w:rsidR="000B55B8" w:rsidRPr="00CE3203">
        <w:rPr>
          <w:sz w:val="16"/>
        </w:rPr>
        <w:t>Please give details of your employment, most recent first.</w:t>
      </w:r>
      <w:r w:rsidR="008A4C10" w:rsidRPr="00CE3203">
        <w:t xml:space="preserve"> </w:t>
      </w:r>
    </w:p>
    <w:p w14:paraId="2D71DF03" w14:textId="77777777" w:rsidR="006900C9" w:rsidRPr="00CE3203" w:rsidRDefault="00C22DF3" w:rsidP="006900C9">
      <w:pPr>
        <w:ind w:firstLineChars="950" w:firstLine="1520"/>
        <w:rPr>
          <w:sz w:val="16"/>
        </w:rPr>
      </w:pPr>
      <w:r w:rsidRPr="00CE3203">
        <w:rPr>
          <w:sz w:val="16"/>
        </w:rPr>
        <w:t xml:space="preserve">Please </w:t>
      </w:r>
      <w:r w:rsidR="00B456DA" w:rsidRPr="00CE3203">
        <w:rPr>
          <w:rFonts w:hint="eastAsia"/>
          <w:sz w:val="16"/>
        </w:rPr>
        <w:t>p</w:t>
      </w:r>
      <w:r w:rsidR="00B456DA" w:rsidRPr="00CE3203">
        <w:rPr>
          <w:sz w:val="16"/>
        </w:rPr>
        <w:t>lace a check mark</w:t>
      </w:r>
      <w:r w:rsidRPr="00CE3203">
        <w:rPr>
          <w:sz w:val="16"/>
        </w:rPr>
        <w:t xml:space="preserve"> if the work experience is</w:t>
      </w:r>
      <w:r w:rsidR="001B5D76" w:rsidRPr="00CE3203">
        <w:rPr>
          <w:sz w:val="16"/>
        </w:rPr>
        <w:t xml:space="preserve"> in a field</w:t>
      </w:r>
      <w:r w:rsidRPr="00CE3203">
        <w:rPr>
          <w:sz w:val="16"/>
        </w:rPr>
        <w:t xml:space="preserve"> related to</w:t>
      </w:r>
      <w:r w:rsidRPr="00CE3203">
        <w:rPr>
          <w:rFonts w:hint="eastAsia"/>
          <w:sz w:val="16"/>
        </w:rPr>
        <w:t xml:space="preserve"> </w:t>
      </w:r>
      <w:r w:rsidRPr="00CE3203">
        <w:rPr>
          <w:sz w:val="16"/>
        </w:rPr>
        <w:t>our curriculum</w:t>
      </w:r>
      <w:r w:rsidR="008A4C10" w:rsidRPr="00CE3203">
        <w:rPr>
          <w:sz w:val="16"/>
        </w:rPr>
        <w:t>.</w:t>
      </w:r>
    </w:p>
    <w:p w14:paraId="04854F2F" w14:textId="77777777" w:rsidR="006900C9" w:rsidRPr="00CE3203" w:rsidRDefault="005169C6" w:rsidP="006900C9">
      <w:pPr>
        <w:ind w:firstLineChars="950" w:firstLine="1520"/>
        <w:rPr>
          <w:sz w:val="16"/>
        </w:rPr>
      </w:pPr>
      <w:r w:rsidRPr="00CE3203">
        <w:rPr>
          <w:sz w:val="16"/>
        </w:rPr>
        <w:t>If there is not enough space below, add pages as appropriate.</w:t>
      </w:r>
    </w:p>
    <w:tbl>
      <w:tblPr>
        <w:tblW w:w="98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34"/>
        <w:gridCol w:w="1842"/>
        <w:gridCol w:w="2694"/>
        <w:gridCol w:w="2126"/>
        <w:gridCol w:w="2658"/>
      </w:tblGrid>
      <w:tr w:rsidR="00A04C3E" w:rsidRPr="00CE3203" w14:paraId="7136B675" w14:textId="77777777" w:rsidTr="009B724D">
        <w:trPr>
          <w:trHeight w:val="397"/>
        </w:trPr>
        <w:tc>
          <w:tcPr>
            <w:tcW w:w="534" w:type="dxa"/>
            <w:vMerge w:val="restart"/>
            <w:vAlign w:val="center"/>
          </w:tcPr>
          <w:p w14:paraId="093B706E" w14:textId="77777777" w:rsidR="003F37EC" w:rsidRPr="00CE3203" w:rsidRDefault="003F37EC" w:rsidP="003F37EC">
            <w:pPr>
              <w:jc w:val="center"/>
              <w:rPr>
                <w:sz w:val="22"/>
              </w:rPr>
            </w:pPr>
            <w:r w:rsidRPr="00CE3203">
              <w:rPr>
                <w:sz w:val="22"/>
              </w:rPr>
              <w:t>1</w:t>
            </w:r>
          </w:p>
          <w:p w14:paraId="4854E1D6" w14:textId="77777777" w:rsidR="003F37EC" w:rsidRPr="00CE3203" w:rsidRDefault="003F37EC" w:rsidP="003F37EC">
            <w:pPr>
              <w:jc w:val="center"/>
              <w:rPr>
                <w:sz w:val="22"/>
              </w:rPr>
            </w:pPr>
          </w:p>
          <w:p w14:paraId="7B689938" w14:textId="6A39AC6E" w:rsidR="00A04C3E" w:rsidRPr="00CE3203" w:rsidRDefault="002E34B1" w:rsidP="003F37EC">
            <w:pPr>
              <w:jc w:val="center"/>
              <w:rPr>
                <w:sz w:val="22"/>
              </w:rPr>
            </w:pPr>
            <w:sdt>
              <w:sdtPr>
                <w:rPr>
                  <w:sz w:val="18"/>
                </w:rPr>
                <w:id w:val="288175115"/>
                <w14:checkbox>
                  <w14:checked w14:val="0"/>
                  <w14:checkedState w14:val="2713" w14:font="Yu Gothic UI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1842" w:type="dxa"/>
            <w:vAlign w:val="center"/>
          </w:tcPr>
          <w:p w14:paraId="76CAE84F" w14:textId="77777777" w:rsidR="00A04C3E" w:rsidRPr="00CE3203" w:rsidRDefault="00A04C3E" w:rsidP="008A4C10">
            <w:pPr>
              <w:jc w:val="center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Period of Employment</w:t>
            </w:r>
          </w:p>
        </w:tc>
        <w:tc>
          <w:tcPr>
            <w:tcW w:w="2694" w:type="dxa"/>
            <w:vAlign w:val="center"/>
          </w:tcPr>
          <w:p w14:paraId="613F1F59" w14:textId="77777777" w:rsidR="00A04C3E" w:rsidRPr="00CE3203" w:rsidRDefault="00A04C3E" w:rsidP="008A4C10">
            <w:pPr>
              <w:ind w:rightChars="-45" w:right="-108" w:firstLineChars="500" w:firstLine="800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Year(s)</w:t>
            </w:r>
            <w:r w:rsidRPr="00CE3203">
              <w:rPr>
                <w:rFonts w:hint="eastAsia"/>
                <w:sz w:val="16"/>
                <w:szCs w:val="16"/>
              </w:rPr>
              <w:t xml:space="preserve">　　　　</w:t>
            </w:r>
            <w:r w:rsidRPr="00CE3203">
              <w:rPr>
                <w:sz w:val="16"/>
                <w:szCs w:val="16"/>
              </w:rPr>
              <w:t>Month(s)</w:t>
            </w:r>
          </w:p>
        </w:tc>
        <w:tc>
          <w:tcPr>
            <w:tcW w:w="4784" w:type="dxa"/>
            <w:gridSpan w:val="2"/>
            <w:vAlign w:val="center"/>
          </w:tcPr>
          <w:p w14:paraId="4DA294E3" w14:textId="77777777" w:rsidR="00A04C3E" w:rsidRPr="00CE3203" w:rsidRDefault="00A04C3E" w:rsidP="008A4C10">
            <w:pPr>
              <w:ind w:right="33"/>
              <w:jc w:val="both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From          Year        Month                 Year        Month</w:t>
            </w:r>
          </w:p>
        </w:tc>
      </w:tr>
      <w:tr w:rsidR="003F37EC" w:rsidRPr="00CE3203" w14:paraId="73FD02C7" w14:textId="77777777" w:rsidTr="009B724D">
        <w:trPr>
          <w:trHeight w:val="397"/>
        </w:trPr>
        <w:tc>
          <w:tcPr>
            <w:tcW w:w="534" w:type="dxa"/>
            <w:vMerge/>
            <w:vAlign w:val="center"/>
          </w:tcPr>
          <w:p w14:paraId="5B029938" w14:textId="77777777" w:rsidR="003F37EC" w:rsidRPr="00CE3203" w:rsidRDefault="003F37EC" w:rsidP="00A04C3E">
            <w:pPr>
              <w:jc w:val="center"/>
              <w:rPr>
                <w:sz w:val="22"/>
              </w:rPr>
            </w:pPr>
          </w:p>
        </w:tc>
        <w:tc>
          <w:tcPr>
            <w:tcW w:w="1842" w:type="dxa"/>
            <w:vAlign w:val="center"/>
          </w:tcPr>
          <w:p w14:paraId="0DBCD6C8" w14:textId="77777777" w:rsidR="003F37EC" w:rsidRPr="00CE3203" w:rsidRDefault="003F37EC" w:rsidP="00A04C3E">
            <w:pPr>
              <w:ind w:right="33"/>
              <w:jc w:val="center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Employer</w:t>
            </w:r>
          </w:p>
        </w:tc>
        <w:tc>
          <w:tcPr>
            <w:tcW w:w="2694" w:type="dxa"/>
            <w:vAlign w:val="center"/>
          </w:tcPr>
          <w:p w14:paraId="20887D8A" w14:textId="77777777" w:rsidR="003F37EC" w:rsidRPr="00CE3203" w:rsidRDefault="003F37EC" w:rsidP="00A04C3E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2126" w:type="dxa"/>
            <w:vAlign w:val="center"/>
          </w:tcPr>
          <w:p w14:paraId="2F44EA88" w14:textId="77777777" w:rsidR="003F37EC" w:rsidRPr="00CE3203" w:rsidRDefault="003F37EC" w:rsidP="00A04C3E">
            <w:pPr>
              <w:jc w:val="center"/>
              <w:rPr>
                <w:sz w:val="16"/>
                <w:szCs w:val="16"/>
              </w:rPr>
            </w:pPr>
            <w:r w:rsidRPr="00CE3203">
              <w:rPr>
                <w:rFonts w:hint="eastAsia"/>
                <w:sz w:val="16"/>
                <w:szCs w:val="16"/>
              </w:rPr>
              <w:t>E</w:t>
            </w:r>
            <w:r w:rsidRPr="00CE3203">
              <w:rPr>
                <w:sz w:val="16"/>
                <w:szCs w:val="16"/>
              </w:rPr>
              <w:t>mployer’s web site (URL)</w:t>
            </w:r>
          </w:p>
        </w:tc>
        <w:tc>
          <w:tcPr>
            <w:tcW w:w="2658" w:type="dxa"/>
            <w:vAlign w:val="center"/>
          </w:tcPr>
          <w:p w14:paraId="01E61D41" w14:textId="77777777" w:rsidR="003F37EC" w:rsidRPr="00CE3203" w:rsidRDefault="003F37EC" w:rsidP="00A04C3E">
            <w:pPr>
              <w:ind w:right="33"/>
              <w:jc w:val="both"/>
              <w:rPr>
                <w:sz w:val="16"/>
                <w:szCs w:val="16"/>
              </w:rPr>
            </w:pPr>
          </w:p>
        </w:tc>
      </w:tr>
      <w:tr w:rsidR="00A04C3E" w:rsidRPr="00CE3203" w14:paraId="0B9A33EF" w14:textId="77777777" w:rsidTr="009B724D">
        <w:trPr>
          <w:trHeight w:val="397"/>
        </w:trPr>
        <w:tc>
          <w:tcPr>
            <w:tcW w:w="534" w:type="dxa"/>
            <w:vMerge/>
            <w:vAlign w:val="center"/>
          </w:tcPr>
          <w:p w14:paraId="4C608707" w14:textId="77777777" w:rsidR="00A04C3E" w:rsidRPr="00CE3203" w:rsidRDefault="00A04C3E" w:rsidP="00A04C3E">
            <w:pPr>
              <w:jc w:val="center"/>
              <w:rPr>
                <w:sz w:val="22"/>
              </w:rPr>
            </w:pPr>
          </w:p>
        </w:tc>
        <w:tc>
          <w:tcPr>
            <w:tcW w:w="1842" w:type="dxa"/>
            <w:vAlign w:val="center"/>
          </w:tcPr>
          <w:p w14:paraId="2E28F654" w14:textId="77777777" w:rsidR="00A04C3E" w:rsidRPr="00CE3203" w:rsidRDefault="003F37EC" w:rsidP="00A04C3E">
            <w:pPr>
              <w:ind w:right="33"/>
              <w:jc w:val="center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Position held</w:t>
            </w:r>
          </w:p>
        </w:tc>
        <w:tc>
          <w:tcPr>
            <w:tcW w:w="2694" w:type="dxa"/>
            <w:vAlign w:val="center"/>
          </w:tcPr>
          <w:p w14:paraId="747EC5BC" w14:textId="77777777" w:rsidR="00A04C3E" w:rsidRPr="00CE3203" w:rsidRDefault="00A04C3E" w:rsidP="00A04C3E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2126" w:type="dxa"/>
            <w:vAlign w:val="center"/>
          </w:tcPr>
          <w:p w14:paraId="3E74B99A" w14:textId="77777777" w:rsidR="00A04C3E" w:rsidRPr="00CE3203" w:rsidRDefault="003F37EC" w:rsidP="00A04C3E">
            <w:pPr>
              <w:jc w:val="center"/>
              <w:rPr>
                <w:sz w:val="16"/>
                <w:szCs w:val="18"/>
              </w:rPr>
            </w:pPr>
            <w:r w:rsidRPr="00CE3203">
              <w:rPr>
                <w:sz w:val="16"/>
                <w:szCs w:val="16"/>
              </w:rPr>
              <w:t>Employment type</w:t>
            </w:r>
          </w:p>
        </w:tc>
        <w:tc>
          <w:tcPr>
            <w:tcW w:w="2658" w:type="dxa"/>
            <w:vAlign w:val="center"/>
          </w:tcPr>
          <w:p w14:paraId="1F012FF9" w14:textId="77777777" w:rsidR="00A04C3E" w:rsidRPr="00CE3203" w:rsidRDefault="00A04C3E" w:rsidP="00A04C3E">
            <w:pPr>
              <w:ind w:right="33"/>
              <w:jc w:val="both"/>
              <w:rPr>
                <w:sz w:val="16"/>
                <w:szCs w:val="16"/>
              </w:rPr>
            </w:pPr>
          </w:p>
        </w:tc>
      </w:tr>
      <w:tr w:rsidR="00A04C3E" w:rsidRPr="00CE3203" w14:paraId="6F0AF15C" w14:textId="77777777" w:rsidTr="009B724D">
        <w:tblPrEx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534" w:type="dxa"/>
            <w:vMerge/>
          </w:tcPr>
          <w:p w14:paraId="35C70E73" w14:textId="77777777" w:rsidR="00A04C3E" w:rsidRPr="00CE3203" w:rsidRDefault="00A04C3E" w:rsidP="00A04C3E">
            <w:pPr>
              <w:jc w:val="center"/>
              <w:rPr>
                <w:sz w:val="22"/>
              </w:rPr>
            </w:pPr>
          </w:p>
        </w:tc>
        <w:tc>
          <w:tcPr>
            <w:tcW w:w="1842" w:type="dxa"/>
            <w:vAlign w:val="center"/>
          </w:tcPr>
          <w:p w14:paraId="30821537" w14:textId="77777777" w:rsidR="00A04C3E" w:rsidRPr="00CE3203" w:rsidRDefault="00A04C3E" w:rsidP="00A04C3E">
            <w:pPr>
              <w:jc w:val="center"/>
              <w:rPr>
                <w:sz w:val="16"/>
                <w:szCs w:val="18"/>
              </w:rPr>
            </w:pPr>
            <w:r w:rsidRPr="00CE3203">
              <w:rPr>
                <w:sz w:val="16"/>
                <w:szCs w:val="18"/>
              </w:rPr>
              <w:t>City / Town</w:t>
            </w:r>
          </w:p>
        </w:tc>
        <w:tc>
          <w:tcPr>
            <w:tcW w:w="2694" w:type="dxa"/>
            <w:vAlign w:val="center"/>
          </w:tcPr>
          <w:p w14:paraId="0974A4BE" w14:textId="77777777" w:rsidR="00A04C3E" w:rsidRPr="00CE3203" w:rsidRDefault="00A04C3E" w:rsidP="00A04C3E">
            <w:pPr>
              <w:rPr>
                <w:sz w:val="16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5AE0C49E" w14:textId="77777777" w:rsidR="00A04C3E" w:rsidRPr="00CE3203" w:rsidRDefault="007F6E1B" w:rsidP="00A04C3E">
            <w:pPr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Country</w:t>
            </w:r>
          </w:p>
        </w:tc>
        <w:tc>
          <w:tcPr>
            <w:tcW w:w="2658" w:type="dxa"/>
            <w:vAlign w:val="center"/>
          </w:tcPr>
          <w:p w14:paraId="7BE3D90E" w14:textId="77777777" w:rsidR="00A04C3E" w:rsidRPr="00CE3203" w:rsidRDefault="00A04C3E" w:rsidP="00A04C3E">
            <w:pPr>
              <w:rPr>
                <w:sz w:val="18"/>
              </w:rPr>
            </w:pPr>
          </w:p>
        </w:tc>
      </w:tr>
      <w:tr w:rsidR="00A04C3E" w:rsidRPr="00CE3203" w14:paraId="0A698749" w14:textId="77777777" w:rsidTr="00E44C31">
        <w:tblPrEx>
          <w:tblLook w:val="01E0" w:firstRow="1" w:lastRow="1" w:firstColumn="1" w:lastColumn="1" w:noHBand="0" w:noVBand="0"/>
        </w:tblPrEx>
        <w:trPr>
          <w:trHeight w:val="1179"/>
        </w:trPr>
        <w:tc>
          <w:tcPr>
            <w:tcW w:w="534" w:type="dxa"/>
            <w:vMerge/>
            <w:vAlign w:val="center"/>
          </w:tcPr>
          <w:p w14:paraId="11DA3941" w14:textId="77777777" w:rsidR="00A04C3E" w:rsidRPr="00CE3203" w:rsidRDefault="00A04C3E" w:rsidP="00A04C3E">
            <w:pPr>
              <w:jc w:val="center"/>
              <w:rPr>
                <w:sz w:val="22"/>
              </w:rPr>
            </w:pPr>
          </w:p>
        </w:tc>
        <w:tc>
          <w:tcPr>
            <w:tcW w:w="1842" w:type="dxa"/>
            <w:vAlign w:val="center"/>
          </w:tcPr>
          <w:p w14:paraId="7BD33C90" w14:textId="77777777" w:rsidR="00A04C3E" w:rsidRPr="00CE3203" w:rsidRDefault="00B10396" w:rsidP="00A04C3E">
            <w:pPr>
              <w:jc w:val="center"/>
              <w:rPr>
                <w:sz w:val="16"/>
                <w:szCs w:val="18"/>
              </w:rPr>
            </w:pPr>
            <w:r w:rsidRPr="00CE3203">
              <w:rPr>
                <w:rFonts w:hint="eastAsia"/>
                <w:sz w:val="16"/>
                <w:szCs w:val="18"/>
              </w:rPr>
              <w:t>Job description</w:t>
            </w:r>
          </w:p>
        </w:tc>
        <w:tc>
          <w:tcPr>
            <w:tcW w:w="7478" w:type="dxa"/>
            <w:gridSpan w:val="3"/>
            <w:vAlign w:val="center"/>
          </w:tcPr>
          <w:p w14:paraId="71C76B3A" w14:textId="77777777" w:rsidR="00A04C3E" w:rsidRPr="00CE3203" w:rsidRDefault="00A04C3E" w:rsidP="00A04C3E">
            <w:pPr>
              <w:rPr>
                <w:sz w:val="18"/>
              </w:rPr>
            </w:pPr>
          </w:p>
        </w:tc>
      </w:tr>
      <w:tr w:rsidR="006900C9" w:rsidRPr="00CE3203" w14:paraId="6CDA4EAD" w14:textId="77777777" w:rsidTr="003F621F">
        <w:trPr>
          <w:trHeight w:val="397"/>
        </w:trPr>
        <w:tc>
          <w:tcPr>
            <w:tcW w:w="534" w:type="dxa"/>
            <w:vMerge w:val="restart"/>
            <w:vAlign w:val="center"/>
          </w:tcPr>
          <w:p w14:paraId="0D77AEB3" w14:textId="77777777" w:rsidR="006900C9" w:rsidRPr="00CE3203" w:rsidRDefault="006900C9" w:rsidP="003F621F">
            <w:pPr>
              <w:jc w:val="center"/>
              <w:rPr>
                <w:sz w:val="22"/>
              </w:rPr>
            </w:pPr>
            <w:r w:rsidRPr="00CE3203">
              <w:rPr>
                <w:sz w:val="22"/>
              </w:rPr>
              <w:t>2</w:t>
            </w:r>
          </w:p>
          <w:p w14:paraId="4375BED3" w14:textId="77777777" w:rsidR="006900C9" w:rsidRPr="00CE3203" w:rsidRDefault="006900C9" w:rsidP="003F621F">
            <w:pPr>
              <w:jc w:val="center"/>
              <w:rPr>
                <w:sz w:val="22"/>
              </w:rPr>
            </w:pPr>
          </w:p>
          <w:p w14:paraId="17268E87" w14:textId="5DBCC17D" w:rsidR="006900C9" w:rsidRPr="00CE3203" w:rsidRDefault="002E34B1" w:rsidP="003F621F">
            <w:pPr>
              <w:jc w:val="center"/>
              <w:rPr>
                <w:sz w:val="22"/>
              </w:rPr>
            </w:pPr>
            <w:sdt>
              <w:sdtPr>
                <w:rPr>
                  <w:sz w:val="18"/>
                </w:rPr>
                <w:id w:val="1069163002"/>
                <w14:checkbox>
                  <w14:checked w14:val="0"/>
                  <w14:checkedState w14:val="2713" w14:font="Yu Gothic UI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1842" w:type="dxa"/>
            <w:vAlign w:val="center"/>
          </w:tcPr>
          <w:p w14:paraId="3D369DC5" w14:textId="77777777" w:rsidR="006900C9" w:rsidRPr="00CE3203" w:rsidRDefault="006900C9" w:rsidP="003F621F">
            <w:pPr>
              <w:jc w:val="center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Period of Employment</w:t>
            </w:r>
          </w:p>
        </w:tc>
        <w:tc>
          <w:tcPr>
            <w:tcW w:w="2694" w:type="dxa"/>
            <w:vAlign w:val="center"/>
          </w:tcPr>
          <w:p w14:paraId="734F6867" w14:textId="77777777" w:rsidR="006900C9" w:rsidRPr="00CE3203" w:rsidRDefault="006900C9" w:rsidP="003F621F">
            <w:pPr>
              <w:ind w:rightChars="-45" w:right="-108" w:firstLineChars="500" w:firstLine="800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Year(s)</w:t>
            </w:r>
            <w:r w:rsidRPr="00CE3203">
              <w:rPr>
                <w:rFonts w:hint="eastAsia"/>
                <w:sz w:val="16"/>
                <w:szCs w:val="16"/>
              </w:rPr>
              <w:t xml:space="preserve">　　　　</w:t>
            </w:r>
            <w:r w:rsidRPr="00CE3203">
              <w:rPr>
                <w:sz w:val="16"/>
                <w:szCs w:val="16"/>
              </w:rPr>
              <w:t>Month(s)</w:t>
            </w:r>
          </w:p>
        </w:tc>
        <w:tc>
          <w:tcPr>
            <w:tcW w:w="4784" w:type="dxa"/>
            <w:gridSpan w:val="2"/>
            <w:vAlign w:val="center"/>
          </w:tcPr>
          <w:p w14:paraId="48652F74" w14:textId="77777777" w:rsidR="006900C9" w:rsidRPr="00CE3203" w:rsidRDefault="006900C9" w:rsidP="003F621F">
            <w:pPr>
              <w:ind w:right="33"/>
              <w:jc w:val="both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From          Year        Month                 Year        Month</w:t>
            </w:r>
          </w:p>
        </w:tc>
      </w:tr>
      <w:tr w:rsidR="006900C9" w:rsidRPr="00CE3203" w14:paraId="5AA65CE0" w14:textId="77777777" w:rsidTr="003F621F">
        <w:trPr>
          <w:trHeight w:val="397"/>
        </w:trPr>
        <w:tc>
          <w:tcPr>
            <w:tcW w:w="534" w:type="dxa"/>
            <w:vMerge/>
            <w:vAlign w:val="center"/>
          </w:tcPr>
          <w:p w14:paraId="0E094560" w14:textId="77777777" w:rsidR="006900C9" w:rsidRPr="00CE3203" w:rsidRDefault="006900C9" w:rsidP="003F621F">
            <w:pPr>
              <w:jc w:val="center"/>
              <w:rPr>
                <w:sz w:val="22"/>
              </w:rPr>
            </w:pPr>
          </w:p>
        </w:tc>
        <w:tc>
          <w:tcPr>
            <w:tcW w:w="1842" w:type="dxa"/>
            <w:vAlign w:val="center"/>
          </w:tcPr>
          <w:p w14:paraId="14B7378A" w14:textId="77777777" w:rsidR="006900C9" w:rsidRPr="00CE3203" w:rsidRDefault="006900C9" w:rsidP="003F621F">
            <w:pPr>
              <w:ind w:right="33"/>
              <w:jc w:val="center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Employer</w:t>
            </w:r>
          </w:p>
        </w:tc>
        <w:tc>
          <w:tcPr>
            <w:tcW w:w="2694" w:type="dxa"/>
            <w:vAlign w:val="center"/>
          </w:tcPr>
          <w:p w14:paraId="53DA5D6F" w14:textId="77777777" w:rsidR="006900C9" w:rsidRPr="00CE3203" w:rsidRDefault="006900C9" w:rsidP="003F621F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2126" w:type="dxa"/>
            <w:vAlign w:val="center"/>
          </w:tcPr>
          <w:p w14:paraId="7B3F3CEB" w14:textId="77777777" w:rsidR="006900C9" w:rsidRPr="00CE3203" w:rsidRDefault="006900C9" w:rsidP="003F621F">
            <w:pPr>
              <w:jc w:val="center"/>
              <w:rPr>
                <w:sz w:val="16"/>
                <w:szCs w:val="16"/>
              </w:rPr>
            </w:pPr>
            <w:r w:rsidRPr="00CE3203">
              <w:rPr>
                <w:rFonts w:hint="eastAsia"/>
                <w:sz w:val="16"/>
                <w:szCs w:val="16"/>
              </w:rPr>
              <w:t>E</w:t>
            </w:r>
            <w:r w:rsidRPr="00CE3203">
              <w:rPr>
                <w:sz w:val="16"/>
                <w:szCs w:val="16"/>
              </w:rPr>
              <w:t>mployer’s web site (URL)</w:t>
            </w:r>
          </w:p>
        </w:tc>
        <w:tc>
          <w:tcPr>
            <w:tcW w:w="2658" w:type="dxa"/>
            <w:vAlign w:val="center"/>
          </w:tcPr>
          <w:p w14:paraId="4410FC28" w14:textId="77777777" w:rsidR="006900C9" w:rsidRPr="00CE3203" w:rsidRDefault="006900C9" w:rsidP="003F621F">
            <w:pPr>
              <w:ind w:right="33"/>
              <w:jc w:val="both"/>
              <w:rPr>
                <w:sz w:val="16"/>
                <w:szCs w:val="16"/>
              </w:rPr>
            </w:pPr>
          </w:p>
        </w:tc>
      </w:tr>
      <w:tr w:rsidR="006900C9" w:rsidRPr="00CE3203" w14:paraId="7CE2D5F2" w14:textId="77777777" w:rsidTr="003F621F">
        <w:trPr>
          <w:trHeight w:val="397"/>
        </w:trPr>
        <w:tc>
          <w:tcPr>
            <w:tcW w:w="534" w:type="dxa"/>
            <w:vMerge/>
            <w:vAlign w:val="center"/>
          </w:tcPr>
          <w:p w14:paraId="3B45EF1E" w14:textId="77777777" w:rsidR="006900C9" w:rsidRPr="00CE3203" w:rsidRDefault="006900C9" w:rsidP="003F621F">
            <w:pPr>
              <w:jc w:val="center"/>
              <w:rPr>
                <w:sz w:val="22"/>
              </w:rPr>
            </w:pPr>
          </w:p>
        </w:tc>
        <w:tc>
          <w:tcPr>
            <w:tcW w:w="1842" w:type="dxa"/>
            <w:vAlign w:val="center"/>
          </w:tcPr>
          <w:p w14:paraId="04F32167" w14:textId="77777777" w:rsidR="006900C9" w:rsidRPr="00CE3203" w:rsidRDefault="006900C9" w:rsidP="003F621F">
            <w:pPr>
              <w:ind w:right="33"/>
              <w:jc w:val="center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Position held</w:t>
            </w:r>
          </w:p>
        </w:tc>
        <w:tc>
          <w:tcPr>
            <w:tcW w:w="2694" w:type="dxa"/>
            <w:vAlign w:val="center"/>
          </w:tcPr>
          <w:p w14:paraId="7E55152D" w14:textId="77777777" w:rsidR="006900C9" w:rsidRPr="00CE3203" w:rsidRDefault="006900C9" w:rsidP="003F621F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2126" w:type="dxa"/>
            <w:vAlign w:val="center"/>
          </w:tcPr>
          <w:p w14:paraId="211A585C" w14:textId="77777777" w:rsidR="006900C9" w:rsidRPr="00CE3203" w:rsidRDefault="006900C9" w:rsidP="003F621F">
            <w:pPr>
              <w:jc w:val="center"/>
              <w:rPr>
                <w:sz w:val="16"/>
                <w:szCs w:val="18"/>
              </w:rPr>
            </w:pPr>
            <w:r w:rsidRPr="00CE3203">
              <w:rPr>
                <w:sz w:val="16"/>
                <w:szCs w:val="16"/>
              </w:rPr>
              <w:t>Employment type</w:t>
            </w:r>
          </w:p>
        </w:tc>
        <w:tc>
          <w:tcPr>
            <w:tcW w:w="2658" w:type="dxa"/>
            <w:vAlign w:val="center"/>
          </w:tcPr>
          <w:p w14:paraId="0ABC8263" w14:textId="77777777" w:rsidR="006900C9" w:rsidRPr="00CE3203" w:rsidRDefault="006900C9" w:rsidP="003F621F">
            <w:pPr>
              <w:ind w:right="33"/>
              <w:jc w:val="both"/>
              <w:rPr>
                <w:sz w:val="16"/>
                <w:szCs w:val="16"/>
              </w:rPr>
            </w:pPr>
          </w:p>
        </w:tc>
      </w:tr>
      <w:tr w:rsidR="006900C9" w:rsidRPr="00CE3203" w14:paraId="7A1F396F" w14:textId="77777777" w:rsidTr="003F621F">
        <w:tblPrEx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534" w:type="dxa"/>
            <w:vMerge/>
          </w:tcPr>
          <w:p w14:paraId="253697C8" w14:textId="77777777" w:rsidR="006900C9" w:rsidRPr="00CE3203" w:rsidRDefault="006900C9" w:rsidP="003F621F">
            <w:pPr>
              <w:jc w:val="center"/>
              <w:rPr>
                <w:sz w:val="22"/>
              </w:rPr>
            </w:pPr>
          </w:p>
        </w:tc>
        <w:tc>
          <w:tcPr>
            <w:tcW w:w="1842" w:type="dxa"/>
            <w:vAlign w:val="center"/>
          </w:tcPr>
          <w:p w14:paraId="3A6998AA" w14:textId="77777777" w:rsidR="006900C9" w:rsidRPr="00CE3203" w:rsidRDefault="006900C9" w:rsidP="003F621F">
            <w:pPr>
              <w:jc w:val="center"/>
              <w:rPr>
                <w:sz w:val="16"/>
                <w:szCs w:val="18"/>
              </w:rPr>
            </w:pPr>
            <w:r w:rsidRPr="00CE3203">
              <w:rPr>
                <w:sz w:val="16"/>
                <w:szCs w:val="18"/>
              </w:rPr>
              <w:t>City / Town</w:t>
            </w:r>
          </w:p>
        </w:tc>
        <w:tc>
          <w:tcPr>
            <w:tcW w:w="2694" w:type="dxa"/>
            <w:vAlign w:val="center"/>
          </w:tcPr>
          <w:p w14:paraId="001296C4" w14:textId="77777777" w:rsidR="006900C9" w:rsidRPr="00CE3203" w:rsidRDefault="006900C9" w:rsidP="003F621F">
            <w:pPr>
              <w:rPr>
                <w:sz w:val="16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642E8AFC" w14:textId="77777777" w:rsidR="006900C9" w:rsidRPr="00CE3203" w:rsidRDefault="00267166" w:rsidP="003F621F">
            <w:pPr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Country</w:t>
            </w:r>
          </w:p>
        </w:tc>
        <w:tc>
          <w:tcPr>
            <w:tcW w:w="2658" w:type="dxa"/>
            <w:vAlign w:val="center"/>
          </w:tcPr>
          <w:p w14:paraId="6896BEB6" w14:textId="77777777" w:rsidR="006900C9" w:rsidRPr="00CE3203" w:rsidRDefault="006900C9" w:rsidP="003F621F">
            <w:pPr>
              <w:rPr>
                <w:sz w:val="18"/>
              </w:rPr>
            </w:pPr>
          </w:p>
        </w:tc>
      </w:tr>
      <w:tr w:rsidR="00B10396" w:rsidRPr="00CE3203" w14:paraId="250F6E71" w14:textId="77777777" w:rsidTr="003F621F">
        <w:tblPrEx>
          <w:tblLook w:val="01E0" w:firstRow="1" w:lastRow="1" w:firstColumn="1" w:lastColumn="1" w:noHBand="0" w:noVBand="0"/>
        </w:tblPrEx>
        <w:trPr>
          <w:trHeight w:val="1179"/>
        </w:trPr>
        <w:tc>
          <w:tcPr>
            <w:tcW w:w="534" w:type="dxa"/>
            <w:vMerge/>
            <w:vAlign w:val="center"/>
          </w:tcPr>
          <w:p w14:paraId="1AEB580E" w14:textId="77777777" w:rsidR="00B10396" w:rsidRPr="00CE3203" w:rsidRDefault="00B10396" w:rsidP="00B10396">
            <w:pPr>
              <w:jc w:val="center"/>
              <w:rPr>
                <w:sz w:val="22"/>
              </w:rPr>
            </w:pPr>
          </w:p>
        </w:tc>
        <w:tc>
          <w:tcPr>
            <w:tcW w:w="1842" w:type="dxa"/>
            <w:vAlign w:val="center"/>
          </w:tcPr>
          <w:p w14:paraId="519DC6F5" w14:textId="77777777" w:rsidR="00B10396" w:rsidRPr="00CE3203" w:rsidRDefault="00B10396" w:rsidP="00B10396">
            <w:pPr>
              <w:jc w:val="center"/>
              <w:rPr>
                <w:sz w:val="16"/>
                <w:szCs w:val="18"/>
              </w:rPr>
            </w:pPr>
            <w:r w:rsidRPr="00CE3203">
              <w:rPr>
                <w:rFonts w:hint="eastAsia"/>
                <w:sz w:val="16"/>
                <w:szCs w:val="18"/>
              </w:rPr>
              <w:t>Job description</w:t>
            </w:r>
          </w:p>
        </w:tc>
        <w:tc>
          <w:tcPr>
            <w:tcW w:w="7478" w:type="dxa"/>
            <w:gridSpan w:val="3"/>
            <w:vAlign w:val="center"/>
          </w:tcPr>
          <w:p w14:paraId="2CE695D9" w14:textId="77777777" w:rsidR="00B10396" w:rsidRPr="00CE3203" w:rsidRDefault="00B10396" w:rsidP="00B10396">
            <w:pPr>
              <w:rPr>
                <w:sz w:val="18"/>
              </w:rPr>
            </w:pPr>
          </w:p>
        </w:tc>
      </w:tr>
      <w:tr w:rsidR="00B10396" w:rsidRPr="00CE3203" w14:paraId="0CCCC818" w14:textId="77777777" w:rsidTr="003F621F">
        <w:trPr>
          <w:trHeight w:val="397"/>
        </w:trPr>
        <w:tc>
          <w:tcPr>
            <w:tcW w:w="534" w:type="dxa"/>
            <w:vMerge w:val="restart"/>
            <w:vAlign w:val="center"/>
          </w:tcPr>
          <w:p w14:paraId="5C0C98E6" w14:textId="77777777" w:rsidR="00B10396" w:rsidRPr="00CE3203" w:rsidRDefault="00B10396" w:rsidP="00B10396">
            <w:pPr>
              <w:jc w:val="center"/>
              <w:rPr>
                <w:sz w:val="22"/>
              </w:rPr>
            </w:pPr>
            <w:r w:rsidRPr="00CE3203">
              <w:rPr>
                <w:sz w:val="22"/>
              </w:rPr>
              <w:t>3</w:t>
            </w:r>
          </w:p>
          <w:p w14:paraId="6A52A411" w14:textId="77777777" w:rsidR="00B10396" w:rsidRPr="00CE3203" w:rsidRDefault="00B10396" w:rsidP="00B10396">
            <w:pPr>
              <w:jc w:val="center"/>
              <w:rPr>
                <w:sz w:val="22"/>
              </w:rPr>
            </w:pPr>
          </w:p>
          <w:p w14:paraId="7F6D0B52" w14:textId="5306394D" w:rsidR="00B10396" w:rsidRPr="00CE3203" w:rsidRDefault="002E34B1" w:rsidP="00B10396">
            <w:pPr>
              <w:jc w:val="center"/>
              <w:rPr>
                <w:sz w:val="22"/>
              </w:rPr>
            </w:pPr>
            <w:sdt>
              <w:sdtPr>
                <w:rPr>
                  <w:sz w:val="18"/>
                </w:rPr>
                <w:id w:val="851918368"/>
                <w14:checkbox>
                  <w14:checked w14:val="0"/>
                  <w14:checkedState w14:val="2713" w14:font="Yu Gothic UI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1842" w:type="dxa"/>
            <w:vAlign w:val="center"/>
          </w:tcPr>
          <w:p w14:paraId="15583F41" w14:textId="77777777" w:rsidR="00B10396" w:rsidRPr="00CE3203" w:rsidRDefault="00B10396" w:rsidP="00B10396">
            <w:pPr>
              <w:jc w:val="center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Period of Employment</w:t>
            </w:r>
          </w:p>
        </w:tc>
        <w:tc>
          <w:tcPr>
            <w:tcW w:w="2694" w:type="dxa"/>
            <w:vAlign w:val="center"/>
          </w:tcPr>
          <w:p w14:paraId="757F5AD4" w14:textId="77777777" w:rsidR="00B10396" w:rsidRPr="00CE3203" w:rsidRDefault="00B10396" w:rsidP="00B10396">
            <w:pPr>
              <w:ind w:rightChars="-45" w:right="-108" w:firstLineChars="500" w:firstLine="800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Year(s)</w:t>
            </w:r>
            <w:r w:rsidRPr="00CE3203">
              <w:rPr>
                <w:rFonts w:hint="eastAsia"/>
                <w:sz w:val="16"/>
                <w:szCs w:val="16"/>
              </w:rPr>
              <w:t xml:space="preserve">　　　　</w:t>
            </w:r>
            <w:r w:rsidRPr="00CE3203">
              <w:rPr>
                <w:sz w:val="16"/>
                <w:szCs w:val="16"/>
              </w:rPr>
              <w:t>Month(s)</w:t>
            </w:r>
          </w:p>
        </w:tc>
        <w:tc>
          <w:tcPr>
            <w:tcW w:w="4784" w:type="dxa"/>
            <w:gridSpan w:val="2"/>
            <w:vAlign w:val="center"/>
          </w:tcPr>
          <w:p w14:paraId="31CC7C64" w14:textId="77777777" w:rsidR="00B10396" w:rsidRPr="00CE3203" w:rsidRDefault="00B10396" w:rsidP="00B10396">
            <w:pPr>
              <w:ind w:right="33"/>
              <w:jc w:val="both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From          Year        Month                 Year        Month</w:t>
            </w:r>
          </w:p>
        </w:tc>
      </w:tr>
      <w:tr w:rsidR="00B10396" w:rsidRPr="00CE3203" w14:paraId="57B9D8B1" w14:textId="77777777" w:rsidTr="003F621F">
        <w:trPr>
          <w:trHeight w:val="397"/>
        </w:trPr>
        <w:tc>
          <w:tcPr>
            <w:tcW w:w="534" w:type="dxa"/>
            <w:vMerge/>
            <w:vAlign w:val="center"/>
          </w:tcPr>
          <w:p w14:paraId="27250A4D" w14:textId="77777777" w:rsidR="00B10396" w:rsidRPr="00CE3203" w:rsidRDefault="00B10396" w:rsidP="00B10396">
            <w:pPr>
              <w:jc w:val="center"/>
              <w:rPr>
                <w:sz w:val="22"/>
              </w:rPr>
            </w:pPr>
          </w:p>
        </w:tc>
        <w:tc>
          <w:tcPr>
            <w:tcW w:w="1842" w:type="dxa"/>
            <w:vAlign w:val="center"/>
          </w:tcPr>
          <w:p w14:paraId="5308EDAF" w14:textId="77777777" w:rsidR="00B10396" w:rsidRPr="00CE3203" w:rsidRDefault="00B10396" w:rsidP="00B10396">
            <w:pPr>
              <w:ind w:right="33"/>
              <w:jc w:val="center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Employer</w:t>
            </w:r>
          </w:p>
        </w:tc>
        <w:tc>
          <w:tcPr>
            <w:tcW w:w="2694" w:type="dxa"/>
            <w:vAlign w:val="center"/>
          </w:tcPr>
          <w:p w14:paraId="189337E1" w14:textId="77777777" w:rsidR="00B10396" w:rsidRPr="00CE3203" w:rsidRDefault="00B10396" w:rsidP="00B10396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2126" w:type="dxa"/>
            <w:vAlign w:val="center"/>
          </w:tcPr>
          <w:p w14:paraId="62D37C64" w14:textId="77777777" w:rsidR="00B10396" w:rsidRPr="00CE3203" w:rsidRDefault="00B10396" w:rsidP="00B10396">
            <w:pPr>
              <w:jc w:val="center"/>
              <w:rPr>
                <w:sz w:val="16"/>
                <w:szCs w:val="16"/>
              </w:rPr>
            </w:pPr>
            <w:r w:rsidRPr="00CE3203">
              <w:rPr>
                <w:rFonts w:hint="eastAsia"/>
                <w:sz w:val="16"/>
                <w:szCs w:val="16"/>
              </w:rPr>
              <w:t>E</w:t>
            </w:r>
            <w:r w:rsidRPr="00CE3203">
              <w:rPr>
                <w:sz w:val="16"/>
                <w:szCs w:val="16"/>
              </w:rPr>
              <w:t>mployer’s web site (URL)</w:t>
            </w:r>
          </w:p>
        </w:tc>
        <w:tc>
          <w:tcPr>
            <w:tcW w:w="2658" w:type="dxa"/>
            <w:vAlign w:val="center"/>
          </w:tcPr>
          <w:p w14:paraId="6657F75F" w14:textId="77777777" w:rsidR="00B10396" w:rsidRPr="00CE3203" w:rsidRDefault="00B10396" w:rsidP="00B10396">
            <w:pPr>
              <w:ind w:right="33"/>
              <w:jc w:val="both"/>
              <w:rPr>
                <w:sz w:val="16"/>
                <w:szCs w:val="16"/>
              </w:rPr>
            </w:pPr>
          </w:p>
        </w:tc>
      </w:tr>
      <w:tr w:rsidR="00B10396" w:rsidRPr="00CE3203" w14:paraId="50C5292C" w14:textId="77777777" w:rsidTr="003F621F">
        <w:trPr>
          <w:trHeight w:val="397"/>
        </w:trPr>
        <w:tc>
          <w:tcPr>
            <w:tcW w:w="534" w:type="dxa"/>
            <w:vMerge/>
            <w:vAlign w:val="center"/>
          </w:tcPr>
          <w:p w14:paraId="0FBAEEB2" w14:textId="77777777" w:rsidR="00B10396" w:rsidRPr="00CE3203" w:rsidRDefault="00B10396" w:rsidP="00B10396">
            <w:pPr>
              <w:jc w:val="center"/>
              <w:rPr>
                <w:sz w:val="22"/>
              </w:rPr>
            </w:pPr>
          </w:p>
        </w:tc>
        <w:tc>
          <w:tcPr>
            <w:tcW w:w="1842" w:type="dxa"/>
            <w:vAlign w:val="center"/>
          </w:tcPr>
          <w:p w14:paraId="1163E7D3" w14:textId="77777777" w:rsidR="00B10396" w:rsidRPr="00CE3203" w:rsidRDefault="00B10396" w:rsidP="00B10396">
            <w:pPr>
              <w:ind w:right="33"/>
              <w:jc w:val="center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Position held</w:t>
            </w:r>
          </w:p>
        </w:tc>
        <w:tc>
          <w:tcPr>
            <w:tcW w:w="2694" w:type="dxa"/>
            <w:vAlign w:val="center"/>
          </w:tcPr>
          <w:p w14:paraId="40C1563B" w14:textId="77777777" w:rsidR="00B10396" w:rsidRPr="00CE3203" w:rsidRDefault="00B10396" w:rsidP="00B10396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2126" w:type="dxa"/>
            <w:vAlign w:val="center"/>
          </w:tcPr>
          <w:p w14:paraId="5415E156" w14:textId="77777777" w:rsidR="00B10396" w:rsidRPr="00CE3203" w:rsidRDefault="00B10396" w:rsidP="00B10396">
            <w:pPr>
              <w:jc w:val="center"/>
              <w:rPr>
                <w:sz w:val="16"/>
                <w:szCs w:val="18"/>
              </w:rPr>
            </w:pPr>
            <w:r w:rsidRPr="00CE3203">
              <w:rPr>
                <w:sz w:val="16"/>
                <w:szCs w:val="16"/>
              </w:rPr>
              <w:t>Employment type</w:t>
            </w:r>
          </w:p>
        </w:tc>
        <w:tc>
          <w:tcPr>
            <w:tcW w:w="2658" w:type="dxa"/>
            <w:vAlign w:val="center"/>
          </w:tcPr>
          <w:p w14:paraId="66727A27" w14:textId="77777777" w:rsidR="00B10396" w:rsidRPr="00CE3203" w:rsidRDefault="00B10396" w:rsidP="00B10396">
            <w:pPr>
              <w:ind w:right="33"/>
              <w:jc w:val="both"/>
              <w:rPr>
                <w:sz w:val="16"/>
                <w:szCs w:val="16"/>
              </w:rPr>
            </w:pPr>
          </w:p>
        </w:tc>
      </w:tr>
      <w:tr w:rsidR="00B10396" w:rsidRPr="00CE3203" w14:paraId="4790590D" w14:textId="77777777" w:rsidTr="003F621F">
        <w:tblPrEx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534" w:type="dxa"/>
            <w:vMerge/>
          </w:tcPr>
          <w:p w14:paraId="36C95241" w14:textId="77777777" w:rsidR="00B10396" w:rsidRPr="00CE3203" w:rsidRDefault="00B10396" w:rsidP="00B10396">
            <w:pPr>
              <w:jc w:val="center"/>
              <w:rPr>
                <w:sz w:val="22"/>
              </w:rPr>
            </w:pPr>
          </w:p>
        </w:tc>
        <w:tc>
          <w:tcPr>
            <w:tcW w:w="1842" w:type="dxa"/>
            <w:vAlign w:val="center"/>
          </w:tcPr>
          <w:p w14:paraId="64655636" w14:textId="77777777" w:rsidR="00B10396" w:rsidRPr="00CE3203" w:rsidRDefault="00B10396" w:rsidP="00B10396">
            <w:pPr>
              <w:jc w:val="center"/>
              <w:rPr>
                <w:sz w:val="16"/>
                <w:szCs w:val="18"/>
              </w:rPr>
            </w:pPr>
            <w:r w:rsidRPr="00CE3203">
              <w:rPr>
                <w:sz w:val="16"/>
                <w:szCs w:val="18"/>
              </w:rPr>
              <w:t>City / Town</w:t>
            </w:r>
          </w:p>
        </w:tc>
        <w:tc>
          <w:tcPr>
            <w:tcW w:w="2694" w:type="dxa"/>
            <w:vAlign w:val="center"/>
          </w:tcPr>
          <w:p w14:paraId="1EA94437" w14:textId="77777777" w:rsidR="00B10396" w:rsidRPr="00CE3203" w:rsidRDefault="00B10396" w:rsidP="00B10396">
            <w:pPr>
              <w:rPr>
                <w:sz w:val="16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5EAAA95A" w14:textId="77777777" w:rsidR="00B10396" w:rsidRPr="00CE3203" w:rsidRDefault="00267166" w:rsidP="00B10396">
            <w:pPr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Country</w:t>
            </w:r>
          </w:p>
        </w:tc>
        <w:tc>
          <w:tcPr>
            <w:tcW w:w="2658" w:type="dxa"/>
            <w:vAlign w:val="center"/>
          </w:tcPr>
          <w:p w14:paraId="542FC473" w14:textId="77777777" w:rsidR="00B10396" w:rsidRPr="00CE3203" w:rsidRDefault="00B10396" w:rsidP="00B10396">
            <w:pPr>
              <w:rPr>
                <w:sz w:val="18"/>
              </w:rPr>
            </w:pPr>
          </w:p>
        </w:tc>
      </w:tr>
      <w:tr w:rsidR="00B10396" w:rsidRPr="00CE3203" w14:paraId="42EC48B4" w14:textId="77777777" w:rsidTr="003F621F">
        <w:tblPrEx>
          <w:tblLook w:val="01E0" w:firstRow="1" w:lastRow="1" w:firstColumn="1" w:lastColumn="1" w:noHBand="0" w:noVBand="0"/>
        </w:tblPrEx>
        <w:trPr>
          <w:trHeight w:val="1179"/>
        </w:trPr>
        <w:tc>
          <w:tcPr>
            <w:tcW w:w="534" w:type="dxa"/>
            <w:vMerge/>
            <w:vAlign w:val="center"/>
          </w:tcPr>
          <w:p w14:paraId="07B5296F" w14:textId="77777777" w:rsidR="00B10396" w:rsidRPr="00CE3203" w:rsidRDefault="00B10396" w:rsidP="00B10396">
            <w:pPr>
              <w:jc w:val="center"/>
              <w:rPr>
                <w:sz w:val="22"/>
              </w:rPr>
            </w:pPr>
          </w:p>
        </w:tc>
        <w:tc>
          <w:tcPr>
            <w:tcW w:w="1842" w:type="dxa"/>
            <w:vAlign w:val="center"/>
          </w:tcPr>
          <w:p w14:paraId="4C033568" w14:textId="77777777" w:rsidR="00B10396" w:rsidRPr="00CE3203" w:rsidRDefault="00B10396" w:rsidP="00B10396">
            <w:pPr>
              <w:jc w:val="center"/>
              <w:rPr>
                <w:sz w:val="16"/>
                <w:szCs w:val="18"/>
              </w:rPr>
            </w:pPr>
            <w:r w:rsidRPr="00CE3203">
              <w:rPr>
                <w:rFonts w:hint="eastAsia"/>
                <w:sz w:val="16"/>
                <w:szCs w:val="18"/>
              </w:rPr>
              <w:t>Job description</w:t>
            </w:r>
          </w:p>
        </w:tc>
        <w:tc>
          <w:tcPr>
            <w:tcW w:w="7478" w:type="dxa"/>
            <w:gridSpan w:val="3"/>
            <w:vAlign w:val="center"/>
          </w:tcPr>
          <w:p w14:paraId="3224A575" w14:textId="77777777" w:rsidR="00B10396" w:rsidRPr="00CE3203" w:rsidRDefault="00B10396" w:rsidP="00B10396">
            <w:pPr>
              <w:rPr>
                <w:sz w:val="18"/>
              </w:rPr>
            </w:pPr>
          </w:p>
        </w:tc>
      </w:tr>
      <w:tr w:rsidR="00B10396" w:rsidRPr="00CE3203" w14:paraId="6CFA2EEA" w14:textId="77777777" w:rsidTr="003F621F">
        <w:trPr>
          <w:trHeight w:val="397"/>
        </w:trPr>
        <w:tc>
          <w:tcPr>
            <w:tcW w:w="534" w:type="dxa"/>
            <w:vMerge w:val="restart"/>
            <w:vAlign w:val="center"/>
          </w:tcPr>
          <w:p w14:paraId="7DADFB00" w14:textId="77777777" w:rsidR="00B10396" w:rsidRPr="00CE3203" w:rsidRDefault="00B10396" w:rsidP="00B10396">
            <w:pPr>
              <w:jc w:val="center"/>
              <w:rPr>
                <w:sz w:val="22"/>
              </w:rPr>
            </w:pPr>
            <w:r w:rsidRPr="00CE3203">
              <w:rPr>
                <w:sz w:val="22"/>
              </w:rPr>
              <w:t>4</w:t>
            </w:r>
          </w:p>
          <w:p w14:paraId="1683387F" w14:textId="77777777" w:rsidR="00B10396" w:rsidRPr="00CE3203" w:rsidRDefault="00B10396" w:rsidP="00B10396">
            <w:pPr>
              <w:jc w:val="center"/>
              <w:rPr>
                <w:sz w:val="22"/>
              </w:rPr>
            </w:pPr>
          </w:p>
          <w:p w14:paraId="431B1F9A" w14:textId="2FAA2A39" w:rsidR="00B10396" w:rsidRPr="00CE3203" w:rsidRDefault="002E34B1" w:rsidP="00B10396">
            <w:pPr>
              <w:jc w:val="center"/>
              <w:rPr>
                <w:sz w:val="22"/>
              </w:rPr>
            </w:pPr>
            <w:sdt>
              <w:sdtPr>
                <w:rPr>
                  <w:sz w:val="18"/>
                </w:rPr>
                <w:id w:val="-996643921"/>
                <w14:checkbox>
                  <w14:checked w14:val="0"/>
                  <w14:checkedState w14:val="2713" w14:font="Yu Gothic UI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1842" w:type="dxa"/>
            <w:vAlign w:val="center"/>
          </w:tcPr>
          <w:p w14:paraId="02982B05" w14:textId="77777777" w:rsidR="00B10396" w:rsidRPr="00CE3203" w:rsidRDefault="00B10396" w:rsidP="00B10396">
            <w:pPr>
              <w:jc w:val="center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Period of Employment</w:t>
            </w:r>
          </w:p>
        </w:tc>
        <w:tc>
          <w:tcPr>
            <w:tcW w:w="2694" w:type="dxa"/>
            <w:vAlign w:val="center"/>
          </w:tcPr>
          <w:p w14:paraId="22B70AA7" w14:textId="77777777" w:rsidR="00B10396" w:rsidRPr="00CE3203" w:rsidRDefault="00B10396" w:rsidP="00B10396">
            <w:pPr>
              <w:ind w:rightChars="-45" w:right="-108" w:firstLineChars="500" w:firstLine="800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Year(s)</w:t>
            </w:r>
            <w:r w:rsidRPr="00CE3203">
              <w:rPr>
                <w:rFonts w:hint="eastAsia"/>
                <w:sz w:val="16"/>
                <w:szCs w:val="16"/>
              </w:rPr>
              <w:t xml:space="preserve">　　　　</w:t>
            </w:r>
            <w:r w:rsidRPr="00CE3203">
              <w:rPr>
                <w:sz w:val="16"/>
                <w:szCs w:val="16"/>
              </w:rPr>
              <w:t>Month(s)</w:t>
            </w:r>
          </w:p>
        </w:tc>
        <w:tc>
          <w:tcPr>
            <w:tcW w:w="4784" w:type="dxa"/>
            <w:gridSpan w:val="2"/>
            <w:vAlign w:val="center"/>
          </w:tcPr>
          <w:p w14:paraId="6320661C" w14:textId="77777777" w:rsidR="00B10396" w:rsidRPr="00CE3203" w:rsidRDefault="00B10396" w:rsidP="00B10396">
            <w:pPr>
              <w:ind w:right="33"/>
              <w:jc w:val="both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From          Year        Month                 Year        Month</w:t>
            </w:r>
          </w:p>
        </w:tc>
      </w:tr>
      <w:tr w:rsidR="00B10396" w:rsidRPr="00CE3203" w14:paraId="172F4501" w14:textId="77777777" w:rsidTr="003F621F">
        <w:trPr>
          <w:trHeight w:val="397"/>
        </w:trPr>
        <w:tc>
          <w:tcPr>
            <w:tcW w:w="534" w:type="dxa"/>
            <w:vMerge/>
            <w:vAlign w:val="center"/>
          </w:tcPr>
          <w:p w14:paraId="54E6B2AE" w14:textId="77777777" w:rsidR="00B10396" w:rsidRPr="00CE3203" w:rsidRDefault="00B10396" w:rsidP="00B10396">
            <w:pPr>
              <w:jc w:val="center"/>
              <w:rPr>
                <w:sz w:val="22"/>
              </w:rPr>
            </w:pPr>
          </w:p>
        </w:tc>
        <w:tc>
          <w:tcPr>
            <w:tcW w:w="1842" w:type="dxa"/>
            <w:vAlign w:val="center"/>
          </w:tcPr>
          <w:p w14:paraId="316197CD" w14:textId="77777777" w:rsidR="00B10396" w:rsidRPr="00CE3203" w:rsidRDefault="00B10396" w:rsidP="00B10396">
            <w:pPr>
              <w:ind w:right="33"/>
              <w:jc w:val="center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Employer</w:t>
            </w:r>
          </w:p>
        </w:tc>
        <w:tc>
          <w:tcPr>
            <w:tcW w:w="2694" w:type="dxa"/>
            <w:vAlign w:val="center"/>
          </w:tcPr>
          <w:p w14:paraId="08095E1B" w14:textId="77777777" w:rsidR="00B10396" w:rsidRPr="00CE3203" w:rsidRDefault="00B10396" w:rsidP="00B10396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2126" w:type="dxa"/>
            <w:vAlign w:val="center"/>
          </w:tcPr>
          <w:p w14:paraId="6A6BE1FC" w14:textId="77777777" w:rsidR="00B10396" w:rsidRPr="00CE3203" w:rsidRDefault="00B10396" w:rsidP="00B10396">
            <w:pPr>
              <w:jc w:val="center"/>
              <w:rPr>
                <w:sz w:val="16"/>
                <w:szCs w:val="16"/>
              </w:rPr>
            </w:pPr>
            <w:r w:rsidRPr="00CE3203">
              <w:rPr>
                <w:rFonts w:hint="eastAsia"/>
                <w:sz w:val="16"/>
                <w:szCs w:val="16"/>
              </w:rPr>
              <w:t>E</w:t>
            </w:r>
            <w:r w:rsidRPr="00CE3203">
              <w:rPr>
                <w:sz w:val="16"/>
                <w:szCs w:val="16"/>
              </w:rPr>
              <w:t>mployer’s web site (URL)</w:t>
            </w:r>
          </w:p>
        </w:tc>
        <w:tc>
          <w:tcPr>
            <w:tcW w:w="2658" w:type="dxa"/>
            <w:vAlign w:val="center"/>
          </w:tcPr>
          <w:p w14:paraId="47C978E2" w14:textId="77777777" w:rsidR="00B10396" w:rsidRPr="00CE3203" w:rsidRDefault="00B10396" w:rsidP="00B10396">
            <w:pPr>
              <w:ind w:right="33"/>
              <w:jc w:val="both"/>
              <w:rPr>
                <w:sz w:val="16"/>
                <w:szCs w:val="16"/>
              </w:rPr>
            </w:pPr>
          </w:p>
        </w:tc>
      </w:tr>
      <w:tr w:rsidR="00B10396" w:rsidRPr="00CE3203" w14:paraId="1F51E403" w14:textId="77777777" w:rsidTr="003F621F">
        <w:trPr>
          <w:trHeight w:val="397"/>
        </w:trPr>
        <w:tc>
          <w:tcPr>
            <w:tcW w:w="534" w:type="dxa"/>
            <w:vMerge/>
            <w:vAlign w:val="center"/>
          </w:tcPr>
          <w:p w14:paraId="0B76F51C" w14:textId="77777777" w:rsidR="00B10396" w:rsidRPr="00CE3203" w:rsidRDefault="00B10396" w:rsidP="00B10396">
            <w:pPr>
              <w:jc w:val="center"/>
              <w:rPr>
                <w:sz w:val="22"/>
              </w:rPr>
            </w:pPr>
          </w:p>
        </w:tc>
        <w:tc>
          <w:tcPr>
            <w:tcW w:w="1842" w:type="dxa"/>
            <w:vAlign w:val="center"/>
          </w:tcPr>
          <w:p w14:paraId="6DA5DA0F" w14:textId="77777777" w:rsidR="00B10396" w:rsidRPr="00CE3203" w:rsidRDefault="00B10396" w:rsidP="00B10396">
            <w:pPr>
              <w:ind w:right="33"/>
              <w:jc w:val="center"/>
              <w:rPr>
                <w:sz w:val="16"/>
                <w:szCs w:val="16"/>
              </w:rPr>
            </w:pPr>
            <w:r w:rsidRPr="00CE3203">
              <w:rPr>
                <w:sz w:val="16"/>
                <w:szCs w:val="16"/>
              </w:rPr>
              <w:t>Position held</w:t>
            </w:r>
          </w:p>
        </w:tc>
        <w:tc>
          <w:tcPr>
            <w:tcW w:w="2694" w:type="dxa"/>
            <w:vAlign w:val="center"/>
          </w:tcPr>
          <w:p w14:paraId="0EAB55B5" w14:textId="77777777" w:rsidR="00B10396" w:rsidRPr="00CE3203" w:rsidRDefault="00B10396" w:rsidP="00B10396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2126" w:type="dxa"/>
            <w:vAlign w:val="center"/>
          </w:tcPr>
          <w:p w14:paraId="5E03B5BA" w14:textId="77777777" w:rsidR="00B10396" w:rsidRPr="00CE3203" w:rsidRDefault="00B10396" w:rsidP="00B10396">
            <w:pPr>
              <w:jc w:val="center"/>
              <w:rPr>
                <w:sz w:val="16"/>
                <w:szCs w:val="18"/>
              </w:rPr>
            </w:pPr>
            <w:r w:rsidRPr="00CE3203">
              <w:rPr>
                <w:sz w:val="16"/>
                <w:szCs w:val="16"/>
              </w:rPr>
              <w:t>Employment type</w:t>
            </w:r>
          </w:p>
        </w:tc>
        <w:tc>
          <w:tcPr>
            <w:tcW w:w="2658" w:type="dxa"/>
            <w:vAlign w:val="center"/>
          </w:tcPr>
          <w:p w14:paraId="4F5F8A85" w14:textId="77777777" w:rsidR="00B10396" w:rsidRPr="00CE3203" w:rsidRDefault="00B10396" w:rsidP="00B10396">
            <w:pPr>
              <w:ind w:right="33"/>
              <w:jc w:val="both"/>
              <w:rPr>
                <w:sz w:val="16"/>
                <w:szCs w:val="16"/>
              </w:rPr>
            </w:pPr>
          </w:p>
        </w:tc>
      </w:tr>
      <w:tr w:rsidR="00B10396" w:rsidRPr="00CE3203" w14:paraId="6335D97C" w14:textId="77777777" w:rsidTr="003F621F">
        <w:tblPrEx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534" w:type="dxa"/>
            <w:vMerge/>
          </w:tcPr>
          <w:p w14:paraId="23A51CCF" w14:textId="77777777" w:rsidR="00B10396" w:rsidRPr="00CE3203" w:rsidRDefault="00B10396" w:rsidP="00B10396">
            <w:pPr>
              <w:jc w:val="center"/>
              <w:rPr>
                <w:sz w:val="22"/>
              </w:rPr>
            </w:pPr>
          </w:p>
        </w:tc>
        <w:tc>
          <w:tcPr>
            <w:tcW w:w="1842" w:type="dxa"/>
            <w:vAlign w:val="center"/>
          </w:tcPr>
          <w:p w14:paraId="104F0340" w14:textId="77777777" w:rsidR="00B10396" w:rsidRPr="00CE3203" w:rsidRDefault="00B10396" w:rsidP="00B10396">
            <w:pPr>
              <w:jc w:val="center"/>
              <w:rPr>
                <w:sz w:val="16"/>
                <w:szCs w:val="18"/>
              </w:rPr>
            </w:pPr>
            <w:r w:rsidRPr="00CE3203">
              <w:rPr>
                <w:sz w:val="16"/>
                <w:szCs w:val="18"/>
              </w:rPr>
              <w:t>City / Town</w:t>
            </w:r>
          </w:p>
        </w:tc>
        <w:tc>
          <w:tcPr>
            <w:tcW w:w="2694" w:type="dxa"/>
            <w:vAlign w:val="center"/>
          </w:tcPr>
          <w:p w14:paraId="423C5DC1" w14:textId="77777777" w:rsidR="00B10396" w:rsidRPr="00CE3203" w:rsidRDefault="00B10396" w:rsidP="00B10396">
            <w:pPr>
              <w:rPr>
                <w:sz w:val="16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20E59519" w14:textId="77777777" w:rsidR="00B10396" w:rsidRPr="00CE3203" w:rsidRDefault="00B10396" w:rsidP="00B10396">
            <w:pPr>
              <w:jc w:val="center"/>
              <w:rPr>
                <w:sz w:val="16"/>
                <w:szCs w:val="18"/>
              </w:rPr>
            </w:pPr>
            <w:r w:rsidRPr="00CE3203">
              <w:rPr>
                <w:sz w:val="16"/>
                <w:szCs w:val="18"/>
              </w:rPr>
              <w:t>C</w:t>
            </w:r>
            <w:r w:rsidR="00267166">
              <w:rPr>
                <w:sz w:val="16"/>
                <w:szCs w:val="18"/>
              </w:rPr>
              <w:t>ountry</w:t>
            </w:r>
          </w:p>
        </w:tc>
        <w:tc>
          <w:tcPr>
            <w:tcW w:w="2658" w:type="dxa"/>
            <w:vAlign w:val="center"/>
          </w:tcPr>
          <w:p w14:paraId="2295ADB6" w14:textId="77777777" w:rsidR="00B10396" w:rsidRPr="00CE3203" w:rsidRDefault="00B10396" w:rsidP="00B10396">
            <w:pPr>
              <w:rPr>
                <w:sz w:val="18"/>
              </w:rPr>
            </w:pPr>
          </w:p>
        </w:tc>
      </w:tr>
      <w:tr w:rsidR="00B10396" w:rsidRPr="00CE3203" w14:paraId="07CDCABE" w14:textId="77777777" w:rsidTr="003F621F">
        <w:tblPrEx>
          <w:tblLook w:val="01E0" w:firstRow="1" w:lastRow="1" w:firstColumn="1" w:lastColumn="1" w:noHBand="0" w:noVBand="0"/>
        </w:tblPrEx>
        <w:trPr>
          <w:trHeight w:val="1179"/>
        </w:trPr>
        <w:tc>
          <w:tcPr>
            <w:tcW w:w="534" w:type="dxa"/>
            <w:vMerge/>
            <w:vAlign w:val="center"/>
          </w:tcPr>
          <w:p w14:paraId="23E556FF" w14:textId="77777777" w:rsidR="00B10396" w:rsidRPr="00CE3203" w:rsidRDefault="00B10396" w:rsidP="00B10396">
            <w:pPr>
              <w:jc w:val="center"/>
              <w:rPr>
                <w:sz w:val="22"/>
              </w:rPr>
            </w:pPr>
          </w:p>
        </w:tc>
        <w:tc>
          <w:tcPr>
            <w:tcW w:w="1842" w:type="dxa"/>
            <w:vAlign w:val="center"/>
          </w:tcPr>
          <w:p w14:paraId="30472C29" w14:textId="77777777" w:rsidR="00B10396" w:rsidRPr="00CE3203" w:rsidRDefault="00B10396" w:rsidP="00B10396">
            <w:pPr>
              <w:jc w:val="center"/>
              <w:rPr>
                <w:sz w:val="16"/>
                <w:szCs w:val="18"/>
              </w:rPr>
            </w:pPr>
            <w:r w:rsidRPr="00CE3203">
              <w:rPr>
                <w:rFonts w:hint="eastAsia"/>
                <w:sz w:val="16"/>
                <w:szCs w:val="18"/>
              </w:rPr>
              <w:t>Job description</w:t>
            </w:r>
          </w:p>
        </w:tc>
        <w:tc>
          <w:tcPr>
            <w:tcW w:w="7478" w:type="dxa"/>
            <w:gridSpan w:val="3"/>
            <w:vAlign w:val="center"/>
          </w:tcPr>
          <w:p w14:paraId="3575EB39" w14:textId="77777777" w:rsidR="00B10396" w:rsidRPr="00CE3203" w:rsidRDefault="00B10396" w:rsidP="00B10396">
            <w:pPr>
              <w:rPr>
                <w:sz w:val="18"/>
              </w:rPr>
            </w:pPr>
          </w:p>
        </w:tc>
      </w:tr>
    </w:tbl>
    <w:p w14:paraId="7CE7971D" w14:textId="77777777" w:rsidR="003A6B26" w:rsidRPr="00CE3203" w:rsidRDefault="003A6B26" w:rsidP="00070A6E">
      <w:pPr>
        <w:jc w:val="both"/>
        <w:rPr>
          <w:b/>
          <w:sz w:val="22"/>
        </w:rPr>
      </w:pPr>
    </w:p>
    <w:p w14:paraId="5B9D274C" w14:textId="77777777" w:rsidR="00F514DD" w:rsidRPr="002E296D" w:rsidRDefault="00F514DD" w:rsidP="00262033">
      <w:pPr>
        <w:spacing w:line="220" w:lineRule="exact"/>
        <w:ind w:right="561" w:firstLineChars="2000" w:firstLine="4800"/>
        <w:rPr>
          <w:rFonts w:ascii="Arial" w:hAnsi="Arial" w:cs="Arial"/>
          <w:strike/>
        </w:rPr>
      </w:pPr>
    </w:p>
    <w:sectPr w:rsidR="00F514DD" w:rsidRPr="002E296D" w:rsidSect="006D7E49">
      <w:footerReference w:type="default" r:id="rId8"/>
      <w:pgSz w:w="11906" w:h="16838" w:code="9"/>
      <w:pgMar w:top="568" w:right="1134" w:bottom="426" w:left="1134" w:header="709" w:footer="3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B1BE0" w14:textId="77777777" w:rsidR="00740FDC" w:rsidRDefault="00740FDC" w:rsidP="0064023F">
      <w:r>
        <w:separator/>
      </w:r>
    </w:p>
  </w:endnote>
  <w:endnote w:type="continuationSeparator" w:id="0">
    <w:p w14:paraId="533A3DB3" w14:textId="77777777" w:rsidR="00740FDC" w:rsidRDefault="00740FDC" w:rsidP="006402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A6F0B" w14:textId="77777777" w:rsidR="006D7E49" w:rsidRDefault="006D7E49">
    <w:pPr>
      <w:pStyle w:val="a6"/>
      <w:jc w:val="center"/>
    </w:pPr>
    <w:r>
      <w:fldChar w:fldCharType="begin"/>
    </w:r>
    <w:r>
      <w:instrText>PAGE   \* MERGEFORMAT</w:instrText>
    </w:r>
    <w:r>
      <w:fldChar w:fldCharType="separate"/>
    </w:r>
    <w:r w:rsidR="00DB2106" w:rsidRPr="00DB2106">
      <w:rPr>
        <w:noProof/>
        <w:lang w:val="ja-JP"/>
      </w:rPr>
      <w:t>2</w:t>
    </w:r>
    <w:r>
      <w:fldChar w:fldCharType="end"/>
    </w:r>
  </w:p>
  <w:p w14:paraId="3AA2D755" w14:textId="77777777" w:rsidR="006D7E49" w:rsidRDefault="006D7E4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980E0" w14:textId="77777777" w:rsidR="00740FDC" w:rsidRDefault="00740FDC" w:rsidP="0064023F">
      <w:r>
        <w:separator/>
      </w:r>
    </w:p>
  </w:footnote>
  <w:footnote w:type="continuationSeparator" w:id="0">
    <w:p w14:paraId="3C3C4E86" w14:textId="77777777" w:rsidR="00740FDC" w:rsidRDefault="00740FDC" w:rsidP="006402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B3032E"/>
    <w:multiLevelType w:val="hybridMultilevel"/>
    <w:tmpl w:val="B91AAFF4"/>
    <w:lvl w:ilvl="0" w:tplc="9C4ECC50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6423312"/>
    <w:multiLevelType w:val="hybridMultilevel"/>
    <w:tmpl w:val="9A182D58"/>
    <w:lvl w:ilvl="0" w:tplc="0C4E5050">
      <w:start w:val="3"/>
      <w:numFmt w:val="decimal"/>
      <w:lvlText w:val="(%1)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531F07FE"/>
    <w:multiLevelType w:val="hybridMultilevel"/>
    <w:tmpl w:val="4CFCC296"/>
    <w:lvl w:ilvl="0" w:tplc="7DC8C0A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C2D65B7"/>
    <w:multiLevelType w:val="hybridMultilevel"/>
    <w:tmpl w:val="C792DE7A"/>
    <w:lvl w:ilvl="0" w:tplc="990E245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7CC96B8C"/>
    <w:multiLevelType w:val="hybridMultilevel"/>
    <w:tmpl w:val="5448BF42"/>
    <w:lvl w:ilvl="0" w:tplc="7CEE5B04">
      <w:start w:val="1"/>
      <w:numFmt w:val="decimal"/>
      <w:lvlText w:val="%1）"/>
      <w:lvlJc w:val="left"/>
      <w:pPr>
        <w:ind w:left="420" w:hanging="420"/>
      </w:pPr>
      <w:rPr>
        <w:rFonts w:hint="eastAsia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72671089">
    <w:abstractNumId w:val="1"/>
  </w:num>
  <w:num w:numId="2" w16cid:durableId="409888351">
    <w:abstractNumId w:val="0"/>
  </w:num>
  <w:num w:numId="3" w16cid:durableId="353192013">
    <w:abstractNumId w:val="4"/>
  </w:num>
  <w:num w:numId="4" w16cid:durableId="103967136">
    <w:abstractNumId w:val="3"/>
  </w:num>
  <w:num w:numId="5" w16cid:durableId="30985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536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tTCxNDE2MbY0NjVS0lEKTi0uzszPAykwqgUAv/+hEiwAAAA="/>
  </w:docVars>
  <w:rsids>
    <w:rsidRoot w:val="0020206B"/>
    <w:rsid w:val="0001003B"/>
    <w:rsid w:val="00013522"/>
    <w:rsid w:val="00014DA3"/>
    <w:rsid w:val="000164CD"/>
    <w:rsid w:val="000223A9"/>
    <w:rsid w:val="00022CE1"/>
    <w:rsid w:val="0003781C"/>
    <w:rsid w:val="000523E0"/>
    <w:rsid w:val="00053C2E"/>
    <w:rsid w:val="000555AF"/>
    <w:rsid w:val="00061E58"/>
    <w:rsid w:val="000704EC"/>
    <w:rsid w:val="00070A6E"/>
    <w:rsid w:val="0007102C"/>
    <w:rsid w:val="00074D05"/>
    <w:rsid w:val="000A0CF2"/>
    <w:rsid w:val="000B55B8"/>
    <w:rsid w:val="000E4E16"/>
    <w:rsid w:val="000E5E02"/>
    <w:rsid w:val="001017BF"/>
    <w:rsid w:val="0010596D"/>
    <w:rsid w:val="00111577"/>
    <w:rsid w:val="00121E83"/>
    <w:rsid w:val="00123115"/>
    <w:rsid w:val="00125F0F"/>
    <w:rsid w:val="001461B9"/>
    <w:rsid w:val="00162527"/>
    <w:rsid w:val="001653FD"/>
    <w:rsid w:val="00181C4A"/>
    <w:rsid w:val="0019266A"/>
    <w:rsid w:val="001A2F3D"/>
    <w:rsid w:val="001A4D3F"/>
    <w:rsid w:val="001B34D0"/>
    <w:rsid w:val="001B5D76"/>
    <w:rsid w:val="001B746B"/>
    <w:rsid w:val="001C20A9"/>
    <w:rsid w:val="001D1DDF"/>
    <w:rsid w:val="001D583E"/>
    <w:rsid w:val="001E143C"/>
    <w:rsid w:val="001E2889"/>
    <w:rsid w:val="001E3F6E"/>
    <w:rsid w:val="001E699A"/>
    <w:rsid w:val="0020184F"/>
    <w:rsid w:val="0020206B"/>
    <w:rsid w:val="002066DE"/>
    <w:rsid w:val="0021617C"/>
    <w:rsid w:val="0021768B"/>
    <w:rsid w:val="0023058A"/>
    <w:rsid w:val="00236E2D"/>
    <w:rsid w:val="00240153"/>
    <w:rsid w:val="00245A14"/>
    <w:rsid w:val="00262033"/>
    <w:rsid w:val="0026361A"/>
    <w:rsid w:val="00267166"/>
    <w:rsid w:val="002703A3"/>
    <w:rsid w:val="002719B7"/>
    <w:rsid w:val="002764E2"/>
    <w:rsid w:val="00276C1A"/>
    <w:rsid w:val="00280D37"/>
    <w:rsid w:val="002818D8"/>
    <w:rsid w:val="00282527"/>
    <w:rsid w:val="00286B3A"/>
    <w:rsid w:val="00291642"/>
    <w:rsid w:val="00293F12"/>
    <w:rsid w:val="002A43AB"/>
    <w:rsid w:val="002A6A3E"/>
    <w:rsid w:val="002B6513"/>
    <w:rsid w:val="002D5A50"/>
    <w:rsid w:val="002D75AE"/>
    <w:rsid w:val="002E296D"/>
    <w:rsid w:val="002E34B1"/>
    <w:rsid w:val="002F1281"/>
    <w:rsid w:val="002F35D5"/>
    <w:rsid w:val="0030479E"/>
    <w:rsid w:val="003150F5"/>
    <w:rsid w:val="003200CF"/>
    <w:rsid w:val="0032248C"/>
    <w:rsid w:val="00337BF7"/>
    <w:rsid w:val="003468D1"/>
    <w:rsid w:val="0036114E"/>
    <w:rsid w:val="00361A8C"/>
    <w:rsid w:val="00361B49"/>
    <w:rsid w:val="0036384B"/>
    <w:rsid w:val="00377B5E"/>
    <w:rsid w:val="003817AA"/>
    <w:rsid w:val="00382306"/>
    <w:rsid w:val="00384CA5"/>
    <w:rsid w:val="00390A38"/>
    <w:rsid w:val="003977AA"/>
    <w:rsid w:val="003A6B26"/>
    <w:rsid w:val="003B23F7"/>
    <w:rsid w:val="003B34D4"/>
    <w:rsid w:val="003B65FD"/>
    <w:rsid w:val="003B6786"/>
    <w:rsid w:val="003C14A8"/>
    <w:rsid w:val="003C502E"/>
    <w:rsid w:val="003D736A"/>
    <w:rsid w:val="003E4B96"/>
    <w:rsid w:val="003F37EC"/>
    <w:rsid w:val="003F559F"/>
    <w:rsid w:val="003F621F"/>
    <w:rsid w:val="0040110C"/>
    <w:rsid w:val="00402859"/>
    <w:rsid w:val="00405A77"/>
    <w:rsid w:val="00412955"/>
    <w:rsid w:val="00415F64"/>
    <w:rsid w:val="004245DD"/>
    <w:rsid w:val="0043120E"/>
    <w:rsid w:val="00432211"/>
    <w:rsid w:val="0043647F"/>
    <w:rsid w:val="00443182"/>
    <w:rsid w:val="00453CAC"/>
    <w:rsid w:val="004607AE"/>
    <w:rsid w:val="004675AE"/>
    <w:rsid w:val="00485891"/>
    <w:rsid w:val="00490C50"/>
    <w:rsid w:val="00490E40"/>
    <w:rsid w:val="00496F82"/>
    <w:rsid w:val="004A1B29"/>
    <w:rsid w:val="004C2E28"/>
    <w:rsid w:val="004C3752"/>
    <w:rsid w:val="004E0FD8"/>
    <w:rsid w:val="004E1F23"/>
    <w:rsid w:val="004E7F07"/>
    <w:rsid w:val="004F01AA"/>
    <w:rsid w:val="004F1D2D"/>
    <w:rsid w:val="00503F5F"/>
    <w:rsid w:val="00513973"/>
    <w:rsid w:val="005169C6"/>
    <w:rsid w:val="00523F79"/>
    <w:rsid w:val="005350FB"/>
    <w:rsid w:val="00542E3A"/>
    <w:rsid w:val="00555283"/>
    <w:rsid w:val="005629C6"/>
    <w:rsid w:val="0056412E"/>
    <w:rsid w:val="005769EF"/>
    <w:rsid w:val="005774E2"/>
    <w:rsid w:val="00582EF5"/>
    <w:rsid w:val="00584419"/>
    <w:rsid w:val="00590789"/>
    <w:rsid w:val="005B30A2"/>
    <w:rsid w:val="005C2C28"/>
    <w:rsid w:val="005D1EC8"/>
    <w:rsid w:val="005D2411"/>
    <w:rsid w:val="005D3838"/>
    <w:rsid w:val="005E2901"/>
    <w:rsid w:val="005E2BD9"/>
    <w:rsid w:val="005E30EC"/>
    <w:rsid w:val="005E331C"/>
    <w:rsid w:val="005F0C4F"/>
    <w:rsid w:val="005F1694"/>
    <w:rsid w:val="005F4F59"/>
    <w:rsid w:val="0060083C"/>
    <w:rsid w:val="00601257"/>
    <w:rsid w:val="00601A93"/>
    <w:rsid w:val="0061052D"/>
    <w:rsid w:val="006154F3"/>
    <w:rsid w:val="00622A5B"/>
    <w:rsid w:val="006249CB"/>
    <w:rsid w:val="006267C0"/>
    <w:rsid w:val="00631159"/>
    <w:rsid w:val="00633998"/>
    <w:rsid w:val="00635BC5"/>
    <w:rsid w:val="0063757A"/>
    <w:rsid w:val="0064023F"/>
    <w:rsid w:val="006448AD"/>
    <w:rsid w:val="0064620E"/>
    <w:rsid w:val="006644CC"/>
    <w:rsid w:val="00682615"/>
    <w:rsid w:val="00686BA2"/>
    <w:rsid w:val="006900C9"/>
    <w:rsid w:val="006B204C"/>
    <w:rsid w:val="006B761E"/>
    <w:rsid w:val="006C5595"/>
    <w:rsid w:val="006C699C"/>
    <w:rsid w:val="006D2ABA"/>
    <w:rsid w:val="006D7E49"/>
    <w:rsid w:val="006F14AE"/>
    <w:rsid w:val="006F6448"/>
    <w:rsid w:val="006F6F2F"/>
    <w:rsid w:val="006F7551"/>
    <w:rsid w:val="007002D0"/>
    <w:rsid w:val="007002F7"/>
    <w:rsid w:val="00705AF4"/>
    <w:rsid w:val="007064F0"/>
    <w:rsid w:val="00711DCE"/>
    <w:rsid w:val="007149E3"/>
    <w:rsid w:val="00714CFA"/>
    <w:rsid w:val="0072107F"/>
    <w:rsid w:val="00723D78"/>
    <w:rsid w:val="00723E62"/>
    <w:rsid w:val="0073289E"/>
    <w:rsid w:val="00737B9A"/>
    <w:rsid w:val="00740FDC"/>
    <w:rsid w:val="00742D9E"/>
    <w:rsid w:val="00755B19"/>
    <w:rsid w:val="00767FD4"/>
    <w:rsid w:val="00781582"/>
    <w:rsid w:val="0078370E"/>
    <w:rsid w:val="0078598A"/>
    <w:rsid w:val="007A2725"/>
    <w:rsid w:val="007A56A2"/>
    <w:rsid w:val="007B5A60"/>
    <w:rsid w:val="007C6894"/>
    <w:rsid w:val="007D28E7"/>
    <w:rsid w:val="007D2D22"/>
    <w:rsid w:val="007D364E"/>
    <w:rsid w:val="007D6889"/>
    <w:rsid w:val="007E2945"/>
    <w:rsid w:val="007F6E1B"/>
    <w:rsid w:val="00800356"/>
    <w:rsid w:val="008023A5"/>
    <w:rsid w:val="008159FE"/>
    <w:rsid w:val="00821BF4"/>
    <w:rsid w:val="00821FF9"/>
    <w:rsid w:val="00827662"/>
    <w:rsid w:val="00845BD6"/>
    <w:rsid w:val="0085471F"/>
    <w:rsid w:val="008560A8"/>
    <w:rsid w:val="00860D71"/>
    <w:rsid w:val="00870F24"/>
    <w:rsid w:val="0087163C"/>
    <w:rsid w:val="0087550E"/>
    <w:rsid w:val="008760D5"/>
    <w:rsid w:val="00880B48"/>
    <w:rsid w:val="00881C54"/>
    <w:rsid w:val="00884EBB"/>
    <w:rsid w:val="00894033"/>
    <w:rsid w:val="008A4C10"/>
    <w:rsid w:val="008A7A07"/>
    <w:rsid w:val="008C069D"/>
    <w:rsid w:val="008C63E5"/>
    <w:rsid w:val="008D166E"/>
    <w:rsid w:val="008D2C7E"/>
    <w:rsid w:val="008F01D6"/>
    <w:rsid w:val="008F389B"/>
    <w:rsid w:val="00903790"/>
    <w:rsid w:val="0090429E"/>
    <w:rsid w:val="009123FC"/>
    <w:rsid w:val="00916745"/>
    <w:rsid w:val="009204B6"/>
    <w:rsid w:val="00923B70"/>
    <w:rsid w:val="0092448A"/>
    <w:rsid w:val="00931FEC"/>
    <w:rsid w:val="00932CDE"/>
    <w:rsid w:val="009365B4"/>
    <w:rsid w:val="00937E89"/>
    <w:rsid w:val="0094158E"/>
    <w:rsid w:val="009621A0"/>
    <w:rsid w:val="0096229C"/>
    <w:rsid w:val="0096331F"/>
    <w:rsid w:val="00966001"/>
    <w:rsid w:val="0097529A"/>
    <w:rsid w:val="0098640A"/>
    <w:rsid w:val="00996F8D"/>
    <w:rsid w:val="009A22A4"/>
    <w:rsid w:val="009A3BED"/>
    <w:rsid w:val="009A7D66"/>
    <w:rsid w:val="009B088F"/>
    <w:rsid w:val="009B13F2"/>
    <w:rsid w:val="009B447F"/>
    <w:rsid w:val="009B717F"/>
    <w:rsid w:val="009B724D"/>
    <w:rsid w:val="009C0DB6"/>
    <w:rsid w:val="009C27F3"/>
    <w:rsid w:val="009C405A"/>
    <w:rsid w:val="009D08DA"/>
    <w:rsid w:val="009D608E"/>
    <w:rsid w:val="009E5490"/>
    <w:rsid w:val="009F2270"/>
    <w:rsid w:val="009F3767"/>
    <w:rsid w:val="009F5982"/>
    <w:rsid w:val="00A04C3E"/>
    <w:rsid w:val="00A10413"/>
    <w:rsid w:val="00A144E9"/>
    <w:rsid w:val="00A21E52"/>
    <w:rsid w:val="00A318A8"/>
    <w:rsid w:val="00A50743"/>
    <w:rsid w:val="00A54C29"/>
    <w:rsid w:val="00A61FFA"/>
    <w:rsid w:val="00A6423A"/>
    <w:rsid w:val="00A70884"/>
    <w:rsid w:val="00A71ADF"/>
    <w:rsid w:val="00A72637"/>
    <w:rsid w:val="00A778AE"/>
    <w:rsid w:val="00A96D97"/>
    <w:rsid w:val="00AB4823"/>
    <w:rsid w:val="00AD12E1"/>
    <w:rsid w:val="00AD4A0A"/>
    <w:rsid w:val="00AF2E8C"/>
    <w:rsid w:val="00AF66CF"/>
    <w:rsid w:val="00B0463F"/>
    <w:rsid w:val="00B10396"/>
    <w:rsid w:val="00B12DEF"/>
    <w:rsid w:val="00B16DE5"/>
    <w:rsid w:val="00B171B9"/>
    <w:rsid w:val="00B200C8"/>
    <w:rsid w:val="00B264C9"/>
    <w:rsid w:val="00B310A9"/>
    <w:rsid w:val="00B3638C"/>
    <w:rsid w:val="00B370E7"/>
    <w:rsid w:val="00B44D5D"/>
    <w:rsid w:val="00B456DA"/>
    <w:rsid w:val="00B46E7F"/>
    <w:rsid w:val="00B52AFD"/>
    <w:rsid w:val="00B73998"/>
    <w:rsid w:val="00B74B7C"/>
    <w:rsid w:val="00B83917"/>
    <w:rsid w:val="00B86E4B"/>
    <w:rsid w:val="00BA74B3"/>
    <w:rsid w:val="00BB7ACC"/>
    <w:rsid w:val="00BC544F"/>
    <w:rsid w:val="00BE066B"/>
    <w:rsid w:val="00BE52D6"/>
    <w:rsid w:val="00BE73F9"/>
    <w:rsid w:val="00C04767"/>
    <w:rsid w:val="00C04CC8"/>
    <w:rsid w:val="00C05251"/>
    <w:rsid w:val="00C06A71"/>
    <w:rsid w:val="00C071A3"/>
    <w:rsid w:val="00C14CE8"/>
    <w:rsid w:val="00C22DF3"/>
    <w:rsid w:val="00C2383A"/>
    <w:rsid w:val="00C238EE"/>
    <w:rsid w:val="00C37F8C"/>
    <w:rsid w:val="00C46F88"/>
    <w:rsid w:val="00C50E40"/>
    <w:rsid w:val="00C9088B"/>
    <w:rsid w:val="00C937A3"/>
    <w:rsid w:val="00C94579"/>
    <w:rsid w:val="00C97170"/>
    <w:rsid w:val="00CA6A52"/>
    <w:rsid w:val="00CA7ECF"/>
    <w:rsid w:val="00CB6C9C"/>
    <w:rsid w:val="00CB7360"/>
    <w:rsid w:val="00CC0319"/>
    <w:rsid w:val="00CC1F08"/>
    <w:rsid w:val="00CC418C"/>
    <w:rsid w:val="00CE3203"/>
    <w:rsid w:val="00CE4EE7"/>
    <w:rsid w:val="00CF172A"/>
    <w:rsid w:val="00CF1DC4"/>
    <w:rsid w:val="00CF61A5"/>
    <w:rsid w:val="00D00EBC"/>
    <w:rsid w:val="00D07F45"/>
    <w:rsid w:val="00D231FA"/>
    <w:rsid w:val="00D235B4"/>
    <w:rsid w:val="00D272A7"/>
    <w:rsid w:val="00D27DFB"/>
    <w:rsid w:val="00D44998"/>
    <w:rsid w:val="00D5038B"/>
    <w:rsid w:val="00D5126E"/>
    <w:rsid w:val="00D5538B"/>
    <w:rsid w:val="00D56CD9"/>
    <w:rsid w:val="00D73BDF"/>
    <w:rsid w:val="00D75E29"/>
    <w:rsid w:val="00D7647E"/>
    <w:rsid w:val="00D77B5A"/>
    <w:rsid w:val="00D85250"/>
    <w:rsid w:val="00D857AF"/>
    <w:rsid w:val="00D92505"/>
    <w:rsid w:val="00D9700C"/>
    <w:rsid w:val="00DA0D5B"/>
    <w:rsid w:val="00DA2C2A"/>
    <w:rsid w:val="00DB2106"/>
    <w:rsid w:val="00DB37E6"/>
    <w:rsid w:val="00DB7D62"/>
    <w:rsid w:val="00DC799A"/>
    <w:rsid w:val="00DD6BA5"/>
    <w:rsid w:val="00E078BC"/>
    <w:rsid w:val="00E22F6B"/>
    <w:rsid w:val="00E25F42"/>
    <w:rsid w:val="00E44C31"/>
    <w:rsid w:val="00E471E4"/>
    <w:rsid w:val="00E54803"/>
    <w:rsid w:val="00E5486D"/>
    <w:rsid w:val="00E567E6"/>
    <w:rsid w:val="00E61FE5"/>
    <w:rsid w:val="00E632BC"/>
    <w:rsid w:val="00E64DF7"/>
    <w:rsid w:val="00E72801"/>
    <w:rsid w:val="00E850D3"/>
    <w:rsid w:val="00E85FD3"/>
    <w:rsid w:val="00E90B9B"/>
    <w:rsid w:val="00E93450"/>
    <w:rsid w:val="00E96A85"/>
    <w:rsid w:val="00EB2232"/>
    <w:rsid w:val="00EC0DE4"/>
    <w:rsid w:val="00EC222D"/>
    <w:rsid w:val="00EC7566"/>
    <w:rsid w:val="00ED0069"/>
    <w:rsid w:val="00EE28E1"/>
    <w:rsid w:val="00EE68B0"/>
    <w:rsid w:val="00EF0227"/>
    <w:rsid w:val="00F04710"/>
    <w:rsid w:val="00F05541"/>
    <w:rsid w:val="00F11510"/>
    <w:rsid w:val="00F15D2F"/>
    <w:rsid w:val="00F3015C"/>
    <w:rsid w:val="00F47461"/>
    <w:rsid w:val="00F47F6A"/>
    <w:rsid w:val="00F51143"/>
    <w:rsid w:val="00F514DD"/>
    <w:rsid w:val="00F61B33"/>
    <w:rsid w:val="00F64758"/>
    <w:rsid w:val="00F67907"/>
    <w:rsid w:val="00F72E65"/>
    <w:rsid w:val="00F84E70"/>
    <w:rsid w:val="00F84EF8"/>
    <w:rsid w:val="00F8504A"/>
    <w:rsid w:val="00F8583B"/>
    <w:rsid w:val="00FB19D9"/>
    <w:rsid w:val="00FB7158"/>
    <w:rsid w:val="00FB7F33"/>
    <w:rsid w:val="00FC5A3B"/>
    <w:rsid w:val="00FD3685"/>
    <w:rsid w:val="00FE2AC5"/>
    <w:rsid w:val="00FE32FB"/>
    <w:rsid w:val="00FE5F14"/>
    <w:rsid w:val="00FF3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1">
      <v:textbox inset="5.85pt,.7pt,5.85pt,.7pt"/>
    </o:shapedefaults>
    <o:shapelayout v:ext="edit">
      <o:idmap v:ext="edit" data="1"/>
    </o:shapelayout>
  </w:shapeDefaults>
  <w:decimalSymbol w:val="."/>
  <w:listSeparator w:val=","/>
  <w14:docId w14:val="6589038C"/>
  <w15:chartTrackingRefBased/>
  <w15:docId w15:val="{3E25ED41-FC32-407C-BD02-B2A650442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2020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64023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64023F"/>
    <w:rPr>
      <w:sz w:val="24"/>
      <w:szCs w:val="24"/>
    </w:rPr>
  </w:style>
  <w:style w:type="paragraph" w:styleId="a6">
    <w:name w:val="footer"/>
    <w:basedOn w:val="a"/>
    <w:link w:val="a7"/>
    <w:uiPriority w:val="99"/>
    <w:rsid w:val="0064023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64023F"/>
    <w:rPr>
      <w:sz w:val="24"/>
      <w:szCs w:val="24"/>
    </w:rPr>
  </w:style>
  <w:style w:type="paragraph" w:styleId="a8">
    <w:name w:val="Balloon Text"/>
    <w:basedOn w:val="a"/>
    <w:link w:val="a9"/>
    <w:rsid w:val="00402859"/>
    <w:rPr>
      <w:rFonts w:ascii="Arial" w:eastAsia="ＭＳ ゴシック" w:hAnsi="Arial"/>
      <w:sz w:val="18"/>
      <w:szCs w:val="18"/>
    </w:rPr>
  </w:style>
  <w:style w:type="character" w:customStyle="1" w:styleId="a9">
    <w:name w:val="吹き出し (文字)"/>
    <w:link w:val="a8"/>
    <w:rsid w:val="00402859"/>
    <w:rPr>
      <w:rFonts w:ascii="Arial" w:eastAsia="ＭＳ ゴシック" w:hAnsi="Arial" w:cs="Times New Roman"/>
      <w:sz w:val="18"/>
      <w:szCs w:val="18"/>
    </w:rPr>
  </w:style>
  <w:style w:type="paragraph" w:styleId="aa">
    <w:name w:val="Revision"/>
    <w:hidden/>
    <w:uiPriority w:val="71"/>
    <w:rsid w:val="00EF0227"/>
    <w:rPr>
      <w:sz w:val="24"/>
      <w:szCs w:val="24"/>
    </w:rPr>
  </w:style>
  <w:style w:type="character" w:styleId="ab">
    <w:name w:val="annotation reference"/>
    <w:rsid w:val="00F3015C"/>
    <w:rPr>
      <w:sz w:val="18"/>
      <w:szCs w:val="18"/>
    </w:rPr>
  </w:style>
  <w:style w:type="paragraph" w:styleId="ac">
    <w:name w:val="annotation text"/>
    <w:basedOn w:val="a"/>
    <w:link w:val="ad"/>
    <w:rsid w:val="00F3015C"/>
  </w:style>
  <w:style w:type="character" w:customStyle="1" w:styleId="ad">
    <w:name w:val="コメント文字列 (文字)"/>
    <w:link w:val="ac"/>
    <w:rsid w:val="00F3015C"/>
    <w:rPr>
      <w:sz w:val="24"/>
      <w:szCs w:val="24"/>
    </w:rPr>
  </w:style>
  <w:style w:type="paragraph" w:styleId="ae">
    <w:name w:val="annotation subject"/>
    <w:basedOn w:val="ac"/>
    <w:next w:val="ac"/>
    <w:link w:val="af"/>
    <w:rsid w:val="00F3015C"/>
    <w:rPr>
      <w:b/>
      <w:bCs/>
    </w:rPr>
  </w:style>
  <w:style w:type="character" w:customStyle="1" w:styleId="af">
    <w:name w:val="コメント内容 (文字)"/>
    <w:link w:val="ae"/>
    <w:rsid w:val="00F3015C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5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5C6DD1-1439-4FC4-B450-B6B41518D6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3</Pages>
  <Words>532</Words>
  <Characters>3664</Characters>
  <Application>Microsoft Office Word</Application>
  <DocSecurity>0</DocSecurity>
  <Lines>30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２０年度</vt:lpstr>
      <vt:lpstr>平成２０年度</vt:lpstr>
    </vt:vector>
  </TitlesOfParts>
  <Company> </Company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２０年度</dc:title>
  <dc:subject/>
  <dc:creator>中島　智美</dc:creator>
  <cp:keywords/>
  <dc:description/>
  <cp:lastModifiedBy>中尾　陶奈</cp:lastModifiedBy>
  <cp:revision>15</cp:revision>
  <cp:lastPrinted>2021-12-28T00:51:00Z</cp:lastPrinted>
  <dcterms:created xsi:type="dcterms:W3CDTF">2025-09-19T01:56:00Z</dcterms:created>
  <dcterms:modified xsi:type="dcterms:W3CDTF">2026-01-28T00:53:00Z</dcterms:modified>
</cp:coreProperties>
</file>